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24BAD" w14:textId="77777777" w:rsidR="001C0508" w:rsidRDefault="00751DBA" w:rsidP="00751DBA">
      <w:pPr>
        <w:outlineLvl w:val="0"/>
        <w:rPr>
          <w:rFonts w:ascii="Century Gothic" w:hAnsi="Century Gothic"/>
          <w:b/>
          <w:color w:val="595959" w:themeColor="text1" w:themeTint="A6"/>
          <w:sz w:val="48"/>
          <w:szCs w:val="56"/>
        </w:rPr>
      </w:pPr>
      <w:r w:rsidRPr="00360227">
        <w:rPr>
          <w:rFonts w:ascii="Century Gothic" w:hAnsi="Century Gothic"/>
          <w:b/>
          <w:noProof/>
          <w:color w:val="595959" w:themeColor="text1" w:themeTint="A6"/>
          <w:sz w:val="46"/>
          <w:szCs w:val="46"/>
        </w:rPr>
        <w:drawing>
          <wp:anchor distT="0" distB="0" distL="114300" distR="114300" simplePos="0" relativeHeight="251658240" behindDoc="0" locked="0" layoutInCell="1" allowOverlap="1" wp14:anchorId="5AC76E34" wp14:editId="7991C2A2">
            <wp:simplePos x="0" y="0"/>
            <wp:positionH relativeFrom="column">
              <wp:posOffset>4132162</wp:posOffset>
            </wp:positionH>
            <wp:positionV relativeFrom="paragraph">
              <wp:posOffset>-27305</wp:posOffset>
            </wp:positionV>
            <wp:extent cx="2889905" cy="401048"/>
            <wp:effectExtent l="0" t="0" r="0" b="5715"/>
            <wp:wrapNone/>
            <wp:docPr id="1" name="Picture 1" descr="A green sign with white text&#10;&#10;Description automatically generated with medium confidenc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een sign with white text&#10;&#10;Description automatically generated with medium confidence">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2889905" cy="401048"/>
                    </a:xfrm>
                    <a:prstGeom prst="rect">
                      <a:avLst/>
                    </a:prstGeom>
                  </pic:spPr>
                </pic:pic>
              </a:graphicData>
            </a:graphic>
            <wp14:sizeRelH relativeFrom="page">
              <wp14:pctWidth>0</wp14:pctWidth>
            </wp14:sizeRelH>
            <wp14:sizeRelV relativeFrom="page">
              <wp14:pctHeight>0</wp14:pctHeight>
            </wp14:sizeRelV>
          </wp:anchor>
        </w:drawing>
      </w:r>
      <w:r w:rsidR="001C0508">
        <w:rPr>
          <w:rFonts w:ascii="Century Gothic" w:hAnsi="Century Gothic"/>
          <w:b/>
          <w:color w:val="595959" w:themeColor="text1" w:themeTint="A6"/>
          <w:sz w:val="48"/>
          <w:szCs w:val="56"/>
        </w:rPr>
        <w:t xml:space="preserve">DIGITAL </w:t>
      </w:r>
      <w:r w:rsidR="004226D3" w:rsidRPr="00751DBA">
        <w:rPr>
          <w:rFonts w:ascii="Century Gothic" w:hAnsi="Century Gothic"/>
          <w:b/>
          <w:color w:val="595959" w:themeColor="text1" w:themeTint="A6"/>
          <w:sz w:val="48"/>
          <w:szCs w:val="56"/>
        </w:rPr>
        <w:t>MARKETING</w:t>
      </w:r>
      <w:r w:rsidR="004A6847" w:rsidRPr="00751DBA">
        <w:rPr>
          <w:rFonts w:ascii="Century Gothic" w:hAnsi="Century Gothic"/>
          <w:b/>
          <w:color w:val="595959" w:themeColor="text1" w:themeTint="A6"/>
          <w:sz w:val="48"/>
          <w:szCs w:val="56"/>
        </w:rPr>
        <w:t xml:space="preserve"> SOP </w:t>
      </w:r>
    </w:p>
    <w:p w14:paraId="0D50441F" w14:textId="4C37C9A6" w:rsidR="00751DBA" w:rsidRDefault="00BC7F9D" w:rsidP="00751DBA">
      <w:pPr>
        <w:outlineLvl w:val="0"/>
        <w:rPr>
          <w:rFonts w:ascii="Century Gothic" w:hAnsi="Century Gothic"/>
          <w:b/>
          <w:color w:val="595959" w:themeColor="text1" w:themeTint="A6"/>
          <w:sz w:val="48"/>
          <w:szCs w:val="56"/>
        </w:rPr>
      </w:pPr>
      <w:r w:rsidRPr="00751DBA">
        <w:rPr>
          <w:rFonts w:ascii="Century Gothic" w:hAnsi="Century Gothic"/>
          <w:b/>
          <w:color w:val="595959" w:themeColor="text1" w:themeTint="A6"/>
          <w:sz w:val="48"/>
          <w:szCs w:val="56"/>
        </w:rPr>
        <w:t>TEMPLATE</w:t>
      </w:r>
      <w:r w:rsidR="001C0508">
        <w:rPr>
          <w:rFonts w:ascii="Century Gothic" w:hAnsi="Century Gothic"/>
          <w:b/>
          <w:color w:val="595959" w:themeColor="text1" w:themeTint="A6"/>
          <w:sz w:val="48"/>
          <w:szCs w:val="56"/>
        </w:rPr>
        <w:t xml:space="preserve"> </w:t>
      </w:r>
      <w:r w:rsidR="00430812">
        <w:rPr>
          <w:rFonts w:ascii="Century Gothic" w:hAnsi="Century Gothic"/>
          <w:b/>
          <w:color w:val="595959" w:themeColor="text1" w:themeTint="A6"/>
          <w:sz w:val="48"/>
          <w:szCs w:val="56"/>
        </w:rPr>
        <w:t>EXAMPLE</w:t>
      </w:r>
    </w:p>
    <w:p w14:paraId="584D8B37" w14:textId="77777777" w:rsidR="00751DBA" w:rsidRDefault="00751DBA" w:rsidP="00751DBA">
      <w:pPr>
        <w:outlineLvl w:val="0"/>
        <w:rPr>
          <w:rFonts w:ascii="Century Gothic" w:hAnsi="Century Gothic"/>
          <w:b/>
          <w:color w:val="595959" w:themeColor="text1" w:themeTint="A6"/>
          <w:sz w:val="48"/>
          <w:szCs w:val="56"/>
        </w:rPr>
      </w:pPr>
    </w:p>
    <w:p w14:paraId="47A1B8AC" w14:textId="5D1EF86E" w:rsidR="00751DBA" w:rsidRPr="00751DBA" w:rsidRDefault="001C0508" w:rsidP="00751DBA">
      <w:pPr>
        <w:outlineLvl w:val="0"/>
        <w:rPr>
          <w:rFonts w:ascii="Century Gothic" w:hAnsi="Century Gothic"/>
          <w:bCs/>
          <w:color w:val="595959" w:themeColor="text1" w:themeTint="A6"/>
          <w:sz w:val="64"/>
          <w:szCs w:val="64"/>
        </w:rPr>
      </w:pPr>
      <w:r>
        <w:rPr>
          <w:rFonts w:ascii="Century Gothic" w:hAnsi="Century Gothic"/>
          <w:bCs/>
          <w:color w:val="595959" w:themeColor="text1" w:themeTint="A6"/>
          <w:sz w:val="64"/>
          <w:szCs w:val="64"/>
        </w:rPr>
        <w:t xml:space="preserve">Digital Marketing </w:t>
      </w:r>
      <w:r>
        <w:rPr>
          <w:rFonts w:ascii="Century Gothic" w:hAnsi="Century Gothic"/>
          <w:bCs/>
          <w:color w:val="595959" w:themeColor="text1" w:themeTint="A6"/>
          <w:sz w:val="64"/>
          <w:szCs w:val="64"/>
        </w:rPr>
        <w:br/>
      </w:r>
      <w:r w:rsidR="00751DBA" w:rsidRPr="00751DBA">
        <w:rPr>
          <w:rFonts w:ascii="Century Gothic" w:hAnsi="Century Gothic"/>
          <w:bCs/>
          <w:color w:val="595959" w:themeColor="text1" w:themeTint="A6"/>
          <w:sz w:val="64"/>
          <w:szCs w:val="64"/>
        </w:rPr>
        <w:t xml:space="preserve">Standard Operating Procedure </w:t>
      </w:r>
    </w:p>
    <w:p w14:paraId="71038499" w14:textId="1763E021" w:rsidR="00751DBA" w:rsidRPr="00751DBA" w:rsidRDefault="00751DBA" w:rsidP="00751DBA">
      <w:pPr>
        <w:outlineLvl w:val="0"/>
        <w:rPr>
          <w:rFonts w:ascii="Century Gothic" w:hAnsi="Century Gothic"/>
          <w:bCs/>
          <w:color w:val="595959" w:themeColor="text1" w:themeTint="A6"/>
          <w:sz w:val="64"/>
          <w:szCs w:val="64"/>
        </w:rPr>
      </w:pPr>
      <w:r w:rsidRPr="00751DBA">
        <w:rPr>
          <w:rFonts w:ascii="Century Gothic" w:hAnsi="Century Gothic"/>
          <w:bCs/>
          <w:color w:val="595959" w:themeColor="text1" w:themeTint="A6"/>
          <w:sz w:val="64"/>
          <w:szCs w:val="64"/>
        </w:rPr>
        <w:t xml:space="preserve">for </w:t>
      </w:r>
      <w:r w:rsidR="001C0508">
        <w:rPr>
          <w:rFonts w:ascii="Century Gothic" w:hAnsi="Century Gothic"/>
          <w:bCs/>
          <w:color w:val="595959" w:themeColor="text1" w:themeTint="A6"/>
          <w:sz w:val="64"/>
          <w:szCs w:val="64"/>
        </w:rPr>
        <w:t>SEO</w:t>
      </w:r>
    </w:p>
    <w:p w14:paraId="7094E23A" w14:textId="77777777" w:rsidR="00751DBA" w:rsidRDefault="00751DBA" w:rsidP="00751DBA">
      <w:pPr>
        <w:outlineLvl w:val="0"/>
        <w:rPr>
          <w:rFonts w:ascii="Century Gothic" w:hAnsi="Century Gothic"/>
          <w:bCs/>
          <w:color w:val="595959" w:themeColor="text1" w:themeTint="A6"/>
          <w:sz w:val="56"/>
          <w:szCs w:val="144"/>
        </w:rPr>
      </w:pPr>
    </w:p>
    <w:p w14:paraId="15D06745" w14:textId="77777777" w:rsidR="00751DBA" w:rsidRPr="00751DBA" w:rsidRDefault="00751DBA" w:rsidP="00751DBA">
      <w:pPr>
        <w:outlineLvl w:val="0"/>
        <w:rPr>
          <w:rFonts w:ascii="Century Gothic" w:hAnsi="Century Gothic"/>
          <w:bCs/>
          <w:color w:val="595959" w:themeColor="text1" w:themeTint="A6"/>
          <w:sz w:val="56"/>
          <w:szCs w:val="144"/>
        </w:rPr>
      </w:pPr>
    </w:p>
    <w:p w14:paraId="02061A68" w14:textId="1C3055E3" w:rsidR="006D7DAF" w:rsidRPr="006D23A1" w:rsidRDefault="006D7DAF" w:rsidP="00751DBA">
      <w:pPr>
        <w:pStyle w:val="NoSpacing"/>
        <w:spacing w:before="40" w:after="40" w:line="360" w:lineRule="auto"/>
        <w:rPr>
          <w:rFonts w:ascii="Century Gothic" w:hAnsi="Century Gothic"/>
          <w:caps/>
          <w:color w:val="1F4E79" w:themeColor="accent5" w:themeShade="80"/>
          <w:sz w:val="44"/>
          <w:szCs w:val="44"/>
        </w:rPr>
      </w:pPr>
      <w:r w:rsidRPr="006D23A1">
        <w:rPr>
          <w:rFonts w:ascii="Century Gothic" w:hAnsi="Century Gothic"/>
          <w:caps/>
          <w:color w:val="1F4E79" w:themeColor="accent5" w:themeShade="80"/>
          <w:sz w:val="44"/>
          <w:szCs w:val="44"/>
        </w:rPr>
        <w:t>positive charge</w:t>
      </w:r>
    </w:p>
    <w:p w14:paraId="3F2FABF9" w14:textId="1FE2A826" w:rsidR="006D7DAF" w:rsidRPr="006D23A1" w:rsidRDefault="006D7DAF" w:rsidP="006D7DAF">
      <w:pPr>
        <w:pStyle w:val="NoSpacing"/>
        <w:spacing w:before="40" w:after="40"/>
        <w:rPr>
          <w:rFonts w:ascii="Century Gothic" w:hAnsi="Century Gothic"/>
          <w:caps/>
          <w:color w:val="2E74B5" w:themeColor="accent5" w:themeShade="BF"/>
          <w:sz w:val="28"/>
          <w:szCs w:val="28"/>
        </w:rPr>
      </w:pPr>
      <w:r w:rsidRPr="006D23A1">
        <w:rPr>
          <w:rFonts w:ascii="Century Gothic" w:hAnsi="Century Gothic"/>
          <w:color w:val="2E74B5" w:themeColor="accent5" w:themeShade="BF"/>
          <w:sz w:val="28"/>
          <w:szCs w:val="28"/>
        </w:rPr>
        <w:t>Positivecharge.com</w:t>
      </w:r>
    </w:p>
    <w:p w14:paraId="22E53F09" w14:textId="388F82B2" w:rsidR="006D7DAF" w:rsidRPr="0037789A" w:rsidRDefault="006D7DAF" w:rsidP="006D7DAF">
      <w:pPr>
        <w:pStyle w:val="NoSpacing"/>
        <w:spacing w:before="40" w:after="40"/>
        <w:rPr>
          <w:rFonts w:ascii="Century Gothic" w:hAnsi="Century Gothic"/>
          <w:caps/>
          <w:color w:val="1F4E79" w:themeColor="accent5" w:themeShade="80"/>
          <w:sz w:val="28"/>
          <w:szCs w:val="28"/>
        </w:rPr>
      </w:pPr>
    </w:p>
    <w:p w14:paraId="4FB00300" w14:textId="20B52F20" w:rsidR="006D7DAF" w:rsidRPr="006D23A1" w:rsidRDefault="001C0508" w:rsidP="006D7DAF">
      <w:pPr>
        <w:pStyle w:val="NoSpacing"/>
        <w:spacing w:before="80" w:after="40"/>
        <w:rPr>
          <w:rFonts w:ascii="Century Gothic" w:hAnsi="Century Gothic"/>
          <w:caps/>
          <w:color w:val="5B9BD5" w:themeColor="accent5"/>
          <w:sz w:val="28"/>
          <w:szCs w:val="24"/>
        </w:rPr>
      </w:pPr>
      <w:r w:rsidRPr="006D23A1">
        <w:rPr>
          <w:noProof/>
          <w:color w:val="5B9BD5" w:themeColor="accent5"/>
        </w:rPr>
        <mc:AlternateContent>
          <mc:Choice Requires="wpg">
            <w:drawing>
              <wp:anchor distT="0" distB="0" distL="114300" distR="114300" simplePos="0" relativeHeight="251659264" behindDoc="0" locked="0" layoutInCell="1" allowOverlap="1" wp14:anchorId="25EA8AB7" wp14:editId="51E4D4CE">
                <wp:simplePos x="0" y="0"/>
                <wp:positionH relativeFrom="margin">
                  <wp:posOffset>4029075</wp:posOffset>
                </wp:positionH>
                <wp:positionV relativeFrom="paragraph">
                  <wp:posOffset>260350</wp:posOffset>
                </wp:positionV>
                <wp:extent cx="3011805" cy="869950"/>
                <wp:effectExtent l="0" t="0" r="0" b="6350"/>
                <wp:wrapSquare wrapText="bothSides"/>
                <wp:docPr id="12" name="Group 11">
                  <a:extLst xmlns:a="http://schemas.openxmlformats.org/drawingml/2006/main">
                    <a:ext uri="{FF2B5EF4-FFF2-40B4-BE49-F238E27FC236}">
                      <a16:creationId xmlns:a16="http://schemas.microsoft.com/office/drawing/2014/main" id="{3F6AA410-3807-7C00-443C-DDD86F396E8C}"/>
                    </a:ext>
                  </a:extLst>
                </wp:docPr>
                <wp:cNvGraphicFramePr/>
                <a:graphic xmlns:a="http://schemas.openxmlformats.org/drawingml/2006/main">
                  <a:graphicData uri="http://schemas.microsoft.com/office/word/2010/wordprocessingGroup">
                    <wpg:wgp>
                      <wpg:cNvGrpSpPr/>
                      <wpg:grpSpPr>
                        <a:xfrm>
                          <a:off x="0" y="0"/>
                          <a:ext cx="3011805" cy="869950"/>
                          <a:chOff x="0" y="0"/>
                          <a:chExt cx="3011805" cy="870584"/>
                        </a:xfrm>
                      </wpg:grpSpPr>
                      <wps:wsp>
                        <wps:cNvPr id="850825038" name="Freeform 850825038">
                          <a:extLst>
                            <a:ext uri="{FF2B5EF4-FFF2-40B4-BE49-F238E27FC236}">
                              <a16:creationId xmlns:a16="http://schemas.microsoft.com/office/drawing/2014/main" id="{ACC17114-E329-7B8D-95C1-E9186B541007}"/>
                            </a:ext>
                          </a:extLst>
                        </wps:cNvPr>
                        <wps:cNvSpPr/>
                        <wps:spPr>
                          <a:xfrm>
                            <a:off x="0" y="0"/>
                            <a:ext cx="3011805" cy="870584"/>
                          </a:xfrm>
                          <a:custGeom>
                            <a:avLst/>
                            <a:gdLst>
                              <a:gd name="connsiteX0" fmla="*/ 591503 w 3011805"/>
                              <a:gd name="connsiteY0" fmla="*/ 952 h 870584"/>
                              <a:gd name="connsiteX1" fmla="*/ 198120 w 3011805"/>
                              <a:gd name="connsiteY1" fmla="*/ 952 h 870584"/>
                              <a:gd name="connsiteX2" fmla="*/ 54293 w 3011805"/>
                              <a:gd name="connsiteY2" fmla="*/ 53340 h 870584"/>
                              <a:gd name="connsiteX3" fmla="*/ 0 w 3011805"/>
                              <a:gd name="connsiteY3" fmla="*/ 190500 h 870584"/>
                              <a:gd name="connsiteX4" fmla="*/ 0 w 3011805"/>
                              <a:gd name="connsiteY4" fmla="*/ 870585 h 870584"/>
                              <a:gd name="connsiteX5" fmla="*/ 198120 w 3011805"/>
                              <a:gd name="connsiteY5" fmla="*/ 870585 h 870584"/>
                              <a:gd name="connsiteX6" fmla="*/ 3011805 w 3011805"/>
                              <a:gd name="connsiteY6" fmla="*/ 870585 h 870584"/>
                              <a:gd name="connsiteX7" fmla="*/ 3011805 w 3011805"/>
                              <a:gd name="connsiteY7" fmla="*/ 190500 h 870584"/>
                              <a:gd name="connsiteX8" fmla="*/ 3011805 w 3011805"/>
                              <a:gd name="connsiteY8" fmla="*/ 0 h 870584"/>
                              <a:gd name="connsiteX9" fmla="*/ 591503 w 3011805"/>
                              <a:gd name="connsiteY9" fmla="*/ 0 h 8705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011805" h="870584">
                                <a:moveTo>
                                  <a:pt x="591503" y="952"/>
                                </a:moveTo>
                                <a:lnTo>
                                  <a:pt x="198120" y="952"/>
                                </a:lnTo>
                                <a:cubicBezTo>
                                  <a:pt x="139065" y="952"/>
                                  <a:pt x="91440" y="18097"/>
                                  <a:pt x="54293" y="53340"/>
                                </a:cubicBezTo>
                                <a:cubicBezTo>
                                  <a:pt x="18098" y="88582"/>
                                  <a:pt x="0" y="134302"/>
                                  <a:pt x="0" y="190500"/>
                                </a:cubicBezTo>
                                <a:lnTo>
                                  <a:pt x="0" y="870585"/>
                                </a:lnTo>
                                <a:lnTo>
                                  <a:pt x="198120" y="870585"/>
                                </a:lnTo>
                                <a:lnTo>
                                  <a:pt x="3011805" y="870585"/>
                                </a:lnTo>
                                <a:lnTo>
                                  <a:pt x="3011805" y="190500"/>
                                </a:lnTo>
                                <a:lnTo>
                                  <a:pt x="3011805" y="0"/>
                                </a:lnTo>
                                <a:lnTo>
                                  <a:pt x="591503" y="0"/>
                                </a:lnTo>
                                <a:close/>
                              </a:path>
                            </a:pathLst>
                          </a:custGeom>
                          <a:solidFill>
                            <a:schemeClr val="accent5">
                              <a:lumMod val="60000"/>
                              <a:lumOff val="40000"/>
                            </a:scheme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635274" name="Freeform 1115635274">
                          <a:extLst>
                            <a:ext uri="{FF2B5EF4-FFF2-40B4-BE49-F238E27FC236}">
                              <a16:creationId xmlns:a16="http://schemas.microsoft.com/office/drawing/2014/main" id="{DEC6B6F8-76BA-E07E-5182-6F21FCCC6824}"/>
                            </a:ext>
                          </a:extLst>
                        </wps:cNvPr>
                        <wps:cNvSpPr/>
                        <wps:spPr>
                          <a:xfrm>
                            <a:off x="2292667" y="405764"/>
                            <a:ext cx="586739" cy="379094"/>
                          </a:xfrm>
                          <a:custGeom>
                            <a:avLst/>
                            <a:gdLst>
                              <a:gd name="connsiteX0" fmla="*/ 491490 w 586739"/>
                              <a:gd name="connsiteY0" fmla="*/ 283845 h 379094"/>
                              <a:gd name="connsiteX1" fmla="*/ 529590 w 586739"/>
                              <a:gd name="connsiteY1" fmla="*/ 241935 h 379094"/>
                              <a:gd name="connsiteX2" fmla="*/ 457200 w 586739"/>
                              <a:gd name="connsiteY2" fmla="*/ 169545 h 379094"/>
                              <a:gd name="connsiteX3" fmla="*/ 481013 w 586739"/>
                              <a:gd name="connsiteY3" fmla="*/ 112395 h 379094"/>
                              <a:gd name="connsiteX4" fmla="*/ 583882 w 586739"/>
                              <a:gd name="connsiteY4" fmla="*/ 112395 h 379094"/>
                              <a:gd name="connsiteX5" fmla="*/ 586740 w 586739"/>
                              <a:gd name="connsiteY5" fmla="*/ 56198 h 379094"/>
                              <a:gd name="connsiteX6" fmla="*/ 583882 w 586739"/>
                              <a:gd name="connsiteY6" fmla="*/ 0 h 379094"/>
                              <a:gd name="connsiteX7" fmla="*/ 483870 w 586739"/>
                              <a:gd name="connsiteY7" fmla="*/ 0 h 379094"/>
                              <a:gd name="connsiteX8" fmla="*/ 241935 w 586739"/>
                              <a:gd name="connsiteY8" fmla="*/ 243840 h 379094"/>
                              <a:gd name="connsiteX9" fmla="*/ 69532 w 586739"/>
                              <a:gd name="connsiteY9" fmla="*/ 172403 h 379094"/>
                              <a:gd name="connsiteX10" fmla="*/ 69532 w 586739"/>
                              <a:gd name="connsiteY10" fmla="*/ 172403 h 379094"/>
                              <a:gd name="connsiteX11" fmla="*/ 0 w 586739"/>
                              <a:gd name="connsiteY11" fmla="*/ 241935 h 379094"/>
                              <a:gd name="connsiteX12" fmla="*/ 38100 w 586739"/>
                              <a:gd name="connsiteY12" fmla="*/ 283845 h 379094"/>
                              <a:gd name="connsiteX13" fmla="*/ 80010 w 586739"/>
                              <a:gd name="connsiteY13" fmla="*/ 321945 h 379094"/>
                              <a:gd name="connsiteX14" fmla="*/ 152400 w 586739"/>
                              <a:gd name="connsiteY14" fmla="*/ 249555 h 379094"/>
                              <a:gd name="connsiteX15" fmla="*/ 209550 w 586739"/>
                              <a:gd name="connsiteY15" fmla="*/ 273368 h 379094"/>
                              <a:gd name="connsiteX16" fmla="*/ 209550 w 586739"/>
                              <a:gd name="connsiteY16" fmla="*/ 376238 h 379094"/>
                              <a:gd name="connsiteX17" fmla="*/ 265747 w 586739"/>
                              <a:gd name="connsiteY17" fmla="*/ 379095 h 379094"/>
                              <a:gd name="connsiteX18" fmla="*/ 321945 w 586739"/>
                              <a:gd name="connsiteY18" fmla="*/ 376238 h 379094"/>
                              <a:gd name="connsiteX19" fmla="*/ 321945 w 586739"/>
                              <a:gd name="connsiteY19" fmla="*/ 273368 h 379094"/>
                              <a:gd name="connsiteX20" fmla="*/ 380047 w 586739"/>
                              <a:gd name="connsiteY20" fmla="*/ 249555 h 379094"/>
                              <a:gd name="connsiteX21" fmla="*/ 452438 w 586739"/>
                              <a:gd name="connsiteY21" fmla="*/ 322898 h 379094"/>
                              <a:gd name="connsiteX22" fmla="*/ 491490 w 586739"/>
                              <a:gd name="connsiteY22" fmla="*/ 283845 h 3790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6739" h="379094">
                                <a:moveTo>
                                  <a:pt x="491490" y="283845"/>
                                </a:moveTo>
                                <a:cubicBezTo>
                                  <a:pt x="505777" y="269557"/>
                                  <a:pt x="517207" y="256223"/>
                                  <a:pt x="529590" y="241935"/>
                                </a:cubicBezTo>
                                <a:lnTo>
                                  <a:pt x="457200" y="169545"/>
                                </a:lnTo>
                                <a:cubicBezTo>
                                  <a:pt x="467677" y="151448"/>
                                  <a:pt x="476250" y="132398"/>
                                  <a:pt x="481013" y="112395"/>
                                </a:cubicBezTo>
                                <a:lnTo>
                                  <a:pt x="583882" y="112395"/>
                                </a:lnTo>
                                <a:cubicBezTo>
                                  <a:pt x="585788" y="94298"/>
                                  <a:pt x="586740" y="75248"/>
                                  <a:pt x="586740" y="56198"/>
                                </a:cubicBezTo>
                                <a:cubicBezTo>
                                  <a:pt x="586740" y="37148"/>
                                  <a:pt x="585788" y="18098"/>
                                  <a:pt x="583882" y="0"/>
                                </a:cubicBezTo>
                                <a:lnTo>
                                  <a:pt x="483870" y="0"/>
                                </a:lnTo>
                                <a:cubicBezTo>
                                  <a:pt x="483870" y="134303"/>
                                  <a:pt x="376238" y="242888"/>
                                  <a:pt x="241935" y="243840"/>
                                </a:cubicBezTo>
                                <a:cubicBezTo>
                                  <a:pt x="177165" y="243840"/>
                                  <a:pt x="115252" y="218123"/>
                                  <a:pt x="69532" y="172403"/>
                                </a:cubicBezTo>
                                <a:lnTo>
                                  <a:pt x="69532" y="172403"/>
                                </a:lnTo>
                                <a:lnTo>
                                  <a:pt x="0" y="241935"/>
                                </a:lnTo>
                                <a:cubicBezTo>
                                  <a:pt x="11430" y="256223"/>
                                  <a:pt x="23813" y="269557"/>
                                  <a:pt x="38100" y="283845"/>
                                </a:cubicBezTo>
                                <a:cubicBezTo>
                                  <a:pt x="51435" y="298132"/>
                                  <a:pt x="65722" y="309563"/>
                                  <a:pt x="80010" y="321945"/>
                                </a:cubicBezTo>
                                <a:lnTo>
                                  <a:pt x="152400" y="249555"/>
                                </a:lnTo>
                                <a:cubicBezTo>
                                  <a:pt x="170497" y="260032"/>
                                  <a:pt x="189547" y="267653"/>
                                  <a:pt x="209550" y="273368"/>
                                </a:cubicBezTo>
                                <a:lnTo>
                                  <a:pt x="209550" y="376238"/>
                                </a:lnTo>
                                <a:cubicBezTo>
                                  <a:pt x="227647" y="378143"/>
                                  <a:pt x="246697" y="379095"/>
                                  <a:pt x="265747" y="379095"/>
                                </a:cubicBezTo>
                                <a:cubicBezTo>
                                  <a:pt x="284797" y="379095"/>
                                  <a:pt x="303847" y="378143"/>
                                  <a:pt x="321945" y="376238"/>
                                </a:cubicBezTo>
                                <a:lnTo>
                                  <a:pt x="321945" y="273368"/>
                                </a:lnTo>
                                <a:cubicBezTo>
                                  <a:pt x="341947" y="267653"/>
                                  <a:pt x="361950" y="260032"/>
                                  <a:pt x="380047" y="249555"/>
                                </a:cubicBezTo>
                                <a:lnTo>
                                  <a:pt x="452438" y="322898"/>
                                </a:lnTo>
                                <a:cubicBezTo>
                                  <a:pt x="463867" y="309563"/>
                                  <a:pt x="477202" y="297180"/>
                                  <a:pt x="491490" y="283845"/>
                                </a:cubicBezTo>
                                <a:close/>
                              </a:path>
                            </a:pathLst>
                          </a:custGeom>
                          <a:solidFill>
                            <a:srgbClr val="FFFFFF">
                              <a:alpha val="25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1952732" name="Freeform 221952732">
                          <a:extLst>
                            <a:ext uri="{FF2B5EF4-FFF2-40B4-BE49-F238E27FC236}">
                              <a16:creationId xmlns:a16="http://schemas.microsoft.com/office/drawing/2014/main" id="{0D8461E9-D070-DB91-C80F-4434C0515932}"/>
                            </a:ext>
                          </a:extLst>
                        </wps:cNvPr>
                        <wps:cNvSpPr/>
                        <wps:spPr>
                          <a:xfrm>
                            <a:off x="2444115" y="349567"/>
                            <a:ext cx="224790" cy="224789"/>
                          </a:xfrm>
                          <a:custGeom>
                            <a:avLst/>
                            <a:gdLst>
                              <a:gd name="connsiteX0" fmla="*/ 112395 w 224790"/>
                              <a:gd name="connsiteY0" fmla="*/ 224790 h 224789"/>
                              <a:gd name="connsiteX1" fmla="*/ 0 w 224790"/>
                              <a:gd name="connsiteY1" fmla="*/ 112395 h 224789"/>
                              <a:gd name="connsiteX2" fmla="*/ 112395 w 224790"/>
                              <a:gd name="connsiteY2" fmla="*/ 0 h 224789"/>
                              <a:gd name="connsiteX3" fmla="*/ 224790 w 224790"/>
                              <a:gd name="connsiteY3" fmla="*/ 112395 h 224789"/>
                              <a:gd name="connsiteX4" fmla="*/ 112395 w 224790"/>
                              <a:gd name="connsiteY4" fmla="*/ 224790 h 224789"/>
                              <a:gd name="connsiteX5" fmla="*/ 112395 w 224790"/>
                              <a:gd name="connsiteY5" fmla="*/ 28575 h 224789"/>
                              <a:gd name="connsiteX6" fmla="*/ 28575 w 224790"/>
                              <a:gd name="connsiteY6" fmla="*/ 112395 h 224789"/>
                              <a:gd name="connsiteX7" fmla="*/ 112395 w 224790"/>
                              <a:gd name="connsiteY7" fmla="*/ 196215 h 224789"/>
                              <a:gd name="connsiteX8" fmla="*/ 196215 w 224790"/>
                              <a:gd name="connsiteY8" fmla="*/ 112395 h 224789"/>
                              <a:gd name="connsiteX9" fmla="*/ 112395 w 224790"/>
                              <a:gd name="connsiteY9" fmla="*/ 28575 h 224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24790" h="224789">
                                <a:moveTo>
                                  <a:pt x="112395" y="224790"/>
                                </a:moveTo>
                                <a:cubicBezTo>
                                  <a:pt x="50482" y="224790"/>
                                  <a:pt x="0" y="174307"/>
                                  <a:pt x="0" y="112395"/>
                                </a:cubicBezTo>
                                <a:cubicBezTo>
                                  <a:pt x="0" y="50482"/>
                                  <a:pt x="50482" y="0"/>
                                  <a:pt x="112395" y="0"/>
                                </a:cubicBezTo>
                                <a:cubicBezTo>
                                  <a:pt x="174307" y="0"/>
                                  <a:pt x="224790" y="50482"/>
                                  <a:pt x="224790" y="112395"/>
                                </a:cubicBezTo>
                                <a:cubicBezTo>
                                  <a:pt x="224790" y="174307"/>
                                  <a:pt x="174307" y="224790"/>
                                  <a:pt x="112395" y="224790"/>
                                </a:cubicBezTo>
                                <a:close/>
                                <a:moveTo>
                                  <a:pt x="112395" y="28575"/>
                                </a:moveTo>
                                <a:cubicBezTo>
                                  <a:pt x="65722" y="28575"/>
                                  <a:pt x="28575" y="65722"/>
                                  <a:pt x="28575" y="112395"/>
                                </a:cubicBezTo>
                                <a:cubicBezTo>
                                  <a:pt x="28575" y="159067"/>
                                  <a:pt x="65722" y="196215"/>
                                  <a:pt x="112395" y="196215"/>
                                </a:cubicBezTo>
                                <a:cubicBezTo>
                                  <a:pt x="159067" y="196215"/>
                                  <a:pt x="196215" y="159067"/>
                                  <a:pt x="196215" y="112395"/>
                                </a:cubicBezTo>
                                <a:cubicBezTo>
                                  <a:pt x="196215" y="65722"/>
                                  <a:pt x="158115" y="28575"/>
                                  <a:pt x="112395" y="2857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9146041" name="Freeform 639146041">
                          <a:extLst>
                            <a:ext uri="{FF2B5EF4-FFF2-40B4-BE49-F238E27FC236}">
                              <a16:creationId xmlns:a16="http://schemas.microsoft.com/office/drawing/2014/main" id="{7DC787BA-C758-E4B5-C493-172BC7CE309D}"/>
                            </a:ext>
                          </a:extLst>
                        </wps:cNvPr>
                        <wps:cNvSpPr/>
                        <wps:spPr>
                          <a:xfrm>
                            <a:off x="2221230" y="127635"/>
                            <a:ext cx="670559" cy="670559"/>
                          </a:xfrm>
                          <a:custGeom>
                            <a:avLst/>
                            <a:gdLst>
                              <a:gd name="connsiteX0" fmla="*/ 335280 w 670559"/>
                              <a:gd name="connsiteY0" fmla="*/ 670560 h 670559"/>
                              <a:gd name="connsiteX1" fmla="*/ 278130 w 670559"/>
                              <a:gd name="connsiteY1" fmla="*/ 667703 h 670559"/>
                              <a:gd name="connsiteX2" fmla="*/ 265747 w 670559"/>
                              <a:gd name="connsiteY2" fmla="*/ 653415 h 670559"/>
                              <a:gd name="connsiteX3" fmla="*/ 265747 w 670559"/>
                              <a:gd name="connsiteY3" fmla="*/ 561975 h 670559"/>
                              <a:gd name="connsiteX4" fmla="*/ 224790 w 670559"/>
                              <a:gd name="connsiteY4" fmla="*/ 544830 h 670559"/>
                              <a:gd name="connsiteX5" fmla="*/ 160020 w 670559"/>
                              <a:gd name="connsiteY5" fmla="*/ 609600 h 670559"/>
                              <a:gd name="connsiteX6" fmla="*/ 140970 w 670559"/>
                              <a:gd name="connsiteY6" fmla="*/ 610553 h 670559"/>
                              <a:gd name="connsiteX7" fmla="*/ 98107 w 670559"/>
                              <a:gd name="connsiteY7" fmla="*/ 572453 h 670559"/>
                              <a:gd name="connsiteX8" fmla="*/ 60007 w 670559"/>
                              <a:gd name="connsiteY8" fmla="*/ 530542 h 670559"/>
                              <a:gd name="connsiteX9" fmla="*/ 60960 w 670559"/>
                              <a:gd name="connsiteY9" fmla="*/ 511492 h 670559"/>
                              <a:gd name="connsiteX10" fmla="*/ 126682 w 670559"/>
                              <a:gd name="connsiteY10" fmla="*/ 445770 h 670559"/>
                              <a:gd name="connsiteX11" fmla="*/ 109538 w 670559"/>
                              <a:gd name="connsiteY11" fmla="*/ 404812 h 670559"/>
                              <a:gd name="connsiteX12" fmla="*/ 17145 w 670559"/>
                              <a:gd name="connsiteY12" fmla="*/ 404812 h 670559"/>
                              <a:gd name="connsiteX13" fmla="*/ 2857 w 670559"/>
                              <a:gd name="connsiteY13" fmla="*/ 392430 h 670559"/>
                              <a:gd name="connsiteX14" fmla="*/ 0 w 670559"/>
                              <a:gd name="connsiteY14" fmla="*/ 335280 h 670559"/>
                              <a:gd name="connsiteX15" fmla="*/ 2857 w 670559"/>
                              <a:gd name="connsiteY15" fmla="*/ 278130 h 670559"/>
                              <a:gd name="connsiteX16" fmla="*/ 17145 w 670559"/>
                              <a:gd name="connsiteY16" fmla="*/ 265747 h 670559"/>
                              <a:gd name="connsiteX17" fmla="*/ 108585 w 670559"/>
                              <a:gd name="connsiteY17" fmla="*/ 265747 h 670559"/>
                              <a:gd name="connsiteX18" fmla="*/ 125730 w 670559"/>
                              <a:gd name="connsiteY18" fmla="*/ 224790 h 670559"/>
                              <a:gd name="connsiteX19" fmla="*/ 60960 w 670559"/>
                              <a:gd name="connsiteY19" fmla="*/ 160020 h 670559"/>
                              <a:gd name="connsiteX20" fmla="*/ 60007 w 670559"/>
                              <a:gd name="connsiteY20" fmla="*/ 140970 h 670559"/>
                              <a:gd name="connsiteX21" fmla="*/ 98107 w 670559"/>
                              <a:gd name="connsiteY21" fmla="*/ 98108 h 670559"/>
                              <a:gd name="connsiteX22" fmla="*/ 140017 w 670559"/>
                              <a:gd name="connsiteY22" fmla="*/ 60008 h 670559"/>
                              <a:gd name="connsiteX23" fmla="*/ 159067 w 670559"/>
                              <a:gd name="connsiteY23" fmla="*/ 60960 h 670559"/>
                              <a:gd name="connsiteX24" fmla="*/ 224790 w 670559"/>
                              <a:gd name="connsiteY24" fmla="*/ 126683 h 670559"/>
                              <a:gd name="connsiteX25" fmla="*/ 265747 w 670559"/>
                              <a:gd name="connsiteY25" fmla="*/ 109537 h 670559"/>
                              <a:gd name="connsiteX26" fmla="*/ 265747 w 670559"/>
                              <a:gd name="connsiteY26" fmla="*/ 17145 h 670559"/>
                              <a:gd name="connsiteX27" fmla="*/ 278130 w 670559"/>
                              <a:gd name="connsiteY27" fmla="*/ 2858 h 670559"/>
                              <a:gd name="connsiteX28" fmla="*/ 392430 w 670559"/>
                              <a:gd name="connsiteY28" fmla="*/ 2858 h 670559"/>
                              <a:gd name="connsiteX29" fmla="*/ 404813 w 670559"/>
                              <a:gd name="connsiteY29" fmla="*/ 17145 h 670559"/>
                              <a:gd name="connsiteX30" fmla="*/ 404813 w 670559"/>
                              <a:gd name="connsiteY30" fmla="*/ 109537 h 670559"/>
                              <a:gd name="connsiteX31" fmla="*/ 445770 w 670559"/>
                              <a:gd name="connsiteY31" fmla="*/ 126683 h 670559"/>
                              <a:gd name="connsiteX32" fmla="*/ 510540 w 670559"/>
                              <a:gd name="connsiteY32" fmla="*/ 61912 h 670559"/>
                              <a:gd name="connsiteX33" fmla="*/ 529590 w 670559"/>
                              <a:gd name="connsiteY33" fmla="*/ 60960 h 670559"/>
                              <a:gd name="connsiteX34" fmla="*/ 572452 w 670559"/>
                              <a:gd name="connsiteY34" fmla="*/ 99060 h 670559"/>
                              <a:gd name="connsiteX35" fmla="*/ 610552 w 670559"/>
                              <a:gd name="connsiteY35" fmla="*/ 140970 h 670559"/>
                              <a:gd name="connsiteX36" fmla="*/ 609600 w 670559"/>
                              <a:gd name="connsiteY36" fmla="*/ 160020 h 670559"/>
                              <a:gd name="connsiteX37" fmla="*/ 543877 w 670559"/>
                              <a:gd name="connsiteY37" fmla="*/ 225742 h 670559"/>
                              <a:gd name="connsiteX38" fmla="*/ 561022 w 670559"/>
                              <a:gd name="connsiteY38" fmla="*/ 266700 h 670559"/>
                              <a:gd name="connsiteX39" fmla="*/ 653415 w 670559"/>
                              <a:gd name="connsiteY39" fmla="*/ 266700 h 670559"/>
                              <a:gd name="connsiteX40" fmla="*/ 667702 w 670559"/>
                              <a:gd name="connsiteY40" fmla="*/ 279083 h 670559"/>
                              <a:gd name="connsiteX41" fmla="*/ 670560 w 670559"/>
                              <a:gd name="connsiteY41" fmla="*/ 336233 h 670559"/>
                              <a:gd name="connsiteX42" fmla="*/ 667702 w 670559"/>
                              <a:gd name="connsiteY42" fmla="*/ 393383 h 670559"/>
                              <a:gd name="connsiteX43" fmla="*/ 653415 w 670559"/>
                              <a:gd name="connsiteY43" fmla="*/ 405765 h 670559"/>
                              <a:gd name="connsiteX44" fmla="*/ 561022 w 670559"/>
                              <a:gd name="connsiteY44" fmla="*/ 405765 h 670559"/>
                              <a:gd name="connsiteX45" fmla="*/ 543877 w 670559"/>
                              <a:gd name="connsiteY45" fmla="*/ 446722 h 670559"/>
                              <a:gd name="connsiteX46" fmla="*/ 608647 w 670559"/>
                              <a:gd name="connsiteY46" fmla="*/ 511492 h 670559"/>
                              <a:gd name="connsiteX47" fmla="*/ 609600 w 670559"/>
                              <a:gd name="connsiteY47" fmla="*/ 530542 h 670559"/>
                              <a:gd name="connsiteX48" fmla="*/ 571500 w 670559"/>
                              <a:gd name="connsiteY48" fmla="*/ 573405 h 670559"/>
                              <a:gd name="connsiteX49" fmla="*/ 529590 w 670559"/>
                              <a:gd name="connsiteY49" fmla="*/ 611505 h 670559"/>
                              <a:gd name="connsiteX50" fmla="*/ 510540 w 670559"/>
                              <a:gd name="connsiteY50" fmla="*/ 610553 h 670559"/>
                              <a:gd name="connsiteX51" fmla="*/ 444817 w 670559"/>
                              <a:gd name="connsiteY51" fmla="*/ 544830 h 670559"/>
                              <a:gd name="connsiteX52" fmla="*/ 403860 w 670559"/>
                              <a:gd name="connsiteY52" fmla="*/ 561975 h 670559"/>
                              <a:gd name="connsiteX53" fmla="*/ 403860 w 670559"/>
                              <a:gd name="connsiteY53" fmla="*/ 654367 h 670559"/>
                              <a:gd name="connsiteX54" fmla="*/ 391477 w 670559"/>
                              <a:gd name="connsiteY54" fmla="*/ 668655 h 670559"/>
                              <a:gd name="connsiteX55" fmla="*/ 335280 w 670559"/>
                              <a:gd name="connsiteY55" fmla="*/ 670560 h 670559"/>
                              <a:gd name="connsiteX56" fmla="*/ 293370 w 670559"/>
                              <a:gd name="connsiteY56" fmla="*/ 640080 h 670559"/>
                              <a:gd name="connsiteX57" fmla="*/ 377190 w 670559"/>
                              <a:gd name="connsiteY57" fmla="*/ 640080 h 670559"/>
                              <a:gd name="connsiteX58" fmla="*/ 377190 w 670559"/>
                              <a:gd name="connsiteY58" fmla="*/ 550545 h 670559"/>
                              <a:gd name="connsiteX59" fmla="*/ 387667 w 670559"/>
                              <a:gd name="connsiteY59" fmla="*/ 536258 h 670559"/>
                              <a:gd name="connsiteX60" fmla="*/ 441960 w 670559"/>
                              <a:gd name="connsiteY60" fmla="*/ 513397 h 670559"/>
                              <a:gd name="connsiteX61" fmla="*/ 459105 w 670559"/>
                              <a:gd name="connsiteY61" fmla="*/ 515303 h 670559"/>
                              <a:gd name="connsiteX62" fmla="*/ 522922 w 670559"/>
                              <a:gd name="connsiteY62" fmla="*/ 579120 h 670559"/>
                              <a:gd name="connsiteX63" fmla="*/ 553402 w 670559"/>
                              <a:gd name="connsiteY63" fmla="*/ 551497 h 670559"/>
                              <a:gd name="connsiteX64" fmla="*/ 581025 w 670559"/>
                              <a:gd name="connsiteY64" fmla="*/ 521017 h 670559"/>
                              <a:gd name="connsiteX65" fmla="*/ 517207 w 670559"/>
                              <a:gd name="connsiteY65" fmla="*/ 457200 h 670559"/>
                              <a:gd name="connsiteX66" fmla="*/ 515302 w 670559"/>
                              <a:gd name="connsiteY66" fmla="*/ 440055 h 670559"/>
                              <a:gd name="connsiteX67" fmla="*/ 538163 w 670559"/>
                              <a:gd name="connsiteY67" fmla="*/ 385762 h 670559"/>
                              <a:gd name="connsiteX68" fmla="*/ 552450 w 670559"/>
                              <a:gd name="connsiteY68" fmla="*/ 375285 h 670559"/>
                              <a:gd name="connsiteX69" fmla="*/ 641985 w 670559"/>
                              <a:gd name="connsiteY69" fmla="*/ 375285 h 670559"/>
                              <a:gd name="connsiteX70" fmla="*/ 643890 w 670559"/>
                              <a:gd name="connsiteY70" fmla="*/ 333375 h 670559"/>
                              <a:gd name="connsiteX71" fmla="*/ 641985 w 670559"/>
                              <a:gd name="connsiteY71" fmla="*/ 291465 h 670559"/>
                              <a:gd name="connsiteX72" fmla="*/ 552450 w 670559"/>
                              <a:gd name="connsiteY72" fmla="*/ 291465 h 670559"/>
                              <a:gd name="connsiteX73" fmla="*/ 538163 w 670559"/>
                              <a:gd name="connsiteY73" fmla="*/ 280987 h 670559"/>
                              <a:gd name="connsiteX74" fmla="*/ 515302 w 670559"/>
                              <a:gd name="connsiteY74" fmla="*/ 226695 h 670559"/>
                              <a:gd name="connsiteX75" fmla="*/ 517207 w 670559"/>
                              <a:gd name="connsiteY75" fmla="*/ 209550 h 670559"/>
                              <a:gd name="connsiteX76" fmla="*/ 581025 w 670559"/>
                              <a:gd name="connsiteY76" fmla="*/ 145733 h 670559"/>
                              <a:gd name="connsiteX77" fmla="*/ 553402 w 670559"/>
                              <a:gd name="connsiteY77" fmla="*/ 115253 h 670559"/>
                              <a:gd name="connsiteX78" fmla="*/ 522922 w 670559"/>
                              <a:gd name="connsiteY78" fmla="*/ 87630 h 670559"/>
                              <a:gd name="connsiteX79" fmla="*/ 459105 w 670559"/>
                              <a:gd name="connsiteY79" fmla="*/ 151447 h 670559"/>
                              <a:gd name="connsiteX80" fmla="*/ 441960 w 670559"/>
                              <a:gd name="connsiteY80" fmla="*/ 153353 h 670559"/>
                              <a:gd name="connsiteX81" fmla="*/ 387667 w 670559"/>
                              <a:gd name="connsiteY81" fmla="*/ 130492 h 670559"/>
                              <a:gd name="connsiteX82" fmla="*/ 377190 w 670559"/>
                              <a:gd name="connsiteY82" fmla="*/ 116205 h 670559"/>
                              <a:gd name="connsiteX83" fmla="*/ 377190 w 670559"/>
                              <a:gd name="connsiteY83" fmla="*/ 26670 h 670559"/>
                              <a:gd name="connsiteX84" fmla="*/ 293370 w 670559"/>
                              <a:gd name="connsiteY84" fmla="*/ 26670 h 670559"/>
                              <a:gd name="connsiteX85" fmla="*/ 293370 w 670559"/>
                              <a:gd name="connsiteY85" fmla="*/ 116205 h 670559"/>
                              <a:gd name="connsiteX86" fmla="*/ 282892 w 670559"/>
                              <a:gd name="connsiteY86" fmla="*/ 130492 h 670559"/>
                              <a:gd name="connsiteX87" fmla="*/ 228600 w 670559"/>
                              <a:gd name="connsiteY87" fmla="*/ 153353 h 670559"/>
                              <a:gd name="connsiteX88" fmla="*/ 211455 w 670559"/>
                              <a:gd name="connsiteY88" fmla="*/ 151447 h 670559"/>
                              <a:gd name="connsiteX89" fmla="*/ 147638 w 670559"/>
                              <a:gd name="connsiteY89" fmla="*/ 87630 h 670559"/>
                              <a:gd name="connsiteX90" fmla="*/ 117157 w 670559"/>
                              <a:gd name="connsiteY90" fmla="*/ 115253 h 670559"/>
                              <a:gd name="connsiteX91" fmla="*/ 89535 w 670559"/>
                              <a:gd name="connsiteY91" fmla="*/ 145733 h 670559"/>
                              <a:gd name="connsiteX92" fmla="*/ 153352 w 670559"/>
                              <a:gd name="connsiteY92" fmla="*/ 209550 h 670559"/>
                              <a:gd name="connsiteX93" fmla="*/ 155257 w 670559"/>
                              <a:gd name="connsiteY93" fmla="*/ 226695 h 670559"/>
                              <a:gd name="connsiteX94" fmla="*/ 132397 w 670559"/>
                              <a:gd name="connsiteY94" fmla="*/ 280987 h 670559"/>
                              <a:gd name="connsiteX95" fmla="*/ 118110 w 670559"/>
                              <a:gd name="connsiteY95" fmla="*/ 291465 h 670559"/>
                              <a:gd name="connsiteX96" fmla="*/ 28575 w 670559"/>
                              <a:gd name="connsiteY96" fmla="*/ 291465 h 670559"/>
                              <a:gd name="connsiteX97" fmla="*/ 26670 w 670559"/>
                              <a:gd name="connsiteY97" fmla="*/ 334328 h 670559"/>
                              <a:gd name="connsiteX98" fmla="*/ 28575 w 670559"/>
                              <a:gd name="connsiteY98" fmla="*/ 376237 h 670559"/>
                              <a:gd name="connsiteX99" fmla="*/ 118110 w 670559"/>
                              <a:gd name="connsiteY99" fmla="*/ 376237 h 670559"/>
                              <a:gd name="connsiteX100" fmla="*/ 132397 w 670559"/>
                              <a:gd name="connsiteY100" fmla="*/ 386715 h 670559"/>
                              <a:gd name="connsiteX101" fmla="*/ 155257 w 670559"/>
                              <a:gd name="connsiteY101" fmla="*/ 441008 h 670559"/>
                              <a:gd name="connsiteX102" fmla="*/ 153352 w 670559"/>
                              <a:gd name="connsiteY102" fmla="*/ 458153 h 670559"/>
                              <a:gd name="connsiteX103" fmla="*/ 89535 w 670559"/>
                              <a:gd name="connsiteY103" fmla="*/ 521970 h 670559"/>
                              <a:gd name="connsiteX104" fmla="*/ 117157 w 670559"/>
                              <a:gd name="connsiteY104" fmla="*/ 552450 h 670559"/>
                              <a:gd name="connsiteX105" fmla="*/ 147638 w 670559"/>
                              <a:gd name="connsiteY105" fmla="*/ 580072 h 670559"/>
                              <a:gd name="connsiteX106" fmla="*/ 211455 w 670559"/>
                              <a:gd name="connsiteY106" fmla="*/ 516255 h 670559"/>
                              <a:gd name="connsiteX107" fmla="*/ 228600 w 670559"/>
                              <a:gd name="connsiteY107" fmla="*/ 514350 h 670559"/>
                              <a:gd name="connsiteX108" fmla="*/ 282892 w 670559"/>
                              <a:gd name="connsiteY108" fmla="*/ 537210 h 670559"/>
                              <a:gd name="connsiteX109" fmla="*/ 293370 w 670559"/>
                              <a:gd name="connsiteY109" fmla="*/ 551497 h 670559"/>
                              <a:gd name="connsiteX110" fmla="*/ 293370 w 670559"/>
                              <a:gd name="connsiteY110" fmla="*/ 640080 h 6705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Lst>
                            <a:rect l="l" t="t" r="r" b="b"/>
                            <a:pathLst>
                              <a:path w="670559" h="670559">
                                <a:moveTo>
                                  <a:pt x="335280" y="670560"/>
                                </a:moveTo>
                                <a:cubicBezTo>
                                  <a:pt x="317182" y="670560"/>
                                  <a:pt x="297180" y="669608"/>
                                  <a:pt x="278130" y="667703"/>
                                </a:cubicBezTo>
                                <a:cubicBezTo>
                                  <a:pt x="270510" y="666750"/>
                                  <a:pt x="265747" y="661035"/>
                                  <a:pt x="265747" y="653415"/>
                                </a:cubicBezTo>
                                <a:lnTo>
                                  <a:pt x="265747" y="561975"/>
                                </a:lnTo>
                                <a:cubicBezTo>
                                  <a:pt x="251460" y="557212"/>
                                  <a:pt x="238125" y="551497"/>
                                  <a:pt x="224790" y="544830"/>
                                </a:cubicBezTo>
                                <a:lnTo>
                                  <a:pt x="160020" y="609600"/>
                                </a:lnTo>
                                <a:cubicBezTo>
                                  <a:pt x="155257" y="614362"/>
                                  <a:pt x="146685" y="615315"/>
                                  <a:pt x="140970" y="610553"/>
                                </a:cubicBezTo>
                                <a:cubicBezTo>
                                  <a:pt x="125730" y="598170"/>
                                  <a:pt x="111442" y="585787"/>
                                  <a:pt x="98107" y="572453"/>
                                </a:cubicBezTo>
                                <a:cubicBezTo>
                                  <a:pt x="84772" y="559117"/>
                                  <a:pt x="72390" y="544830"/>
                                  <a:pt x="60007" y="530542"/>
                                </a:cubicBezTo>
                                <a:cubicBezTo>
                                  <a:pt x="55245" y="524828"/>
                                  <a:pt x="56197" y="517208"/>
                                  <a:pt x="60960" y="511492"/>
                                </a:cubicBezTo>
                                <a:lnTo>
                                  <a:pt x="126682" y="445770"/>
                                </a:lnTo>
                                <a:cubicBezTo>
                                  <a:pt x="120015" y="432435"/>
                                  <a:pt x="114300" y="419100"/>
                                  <a:pt x="109538" y="404812"/>
                                </a:cubicBezTo>
                                <a:lnTo>
                                  <a:pt x="17145" y="404812"/>
                                </a:lnTo>
                                <a:cubicBezTo>
                                  <a:pt x="9525" y="404812"/>
                                  <a:pt x="3810" y="399097"/>
                                  <a:pt x="2857" y="392430"/>
                                </a:cubicBezTo>
                                <a:cubicBezTo>
                                  <a:pt x="952" y="372428"/>
                                  <a:pt x="0" y="353378"/>
                                  <a:pt x="0" y="335280"/>
                                </a:cubicBezTo>
                                <a:cubicBezTo>
                                  <a:pt x="0" y="317183"/>
                                  <a:pt x="952" y="297180"/>
                                  <a:pt x="2857" y="278130"/>
                                </a:cubicBezTo>
                                <a:cubicBezTo>
                                  <a:pt x="3810" y="270510"/>
                                  <a:pt x="9525" y="265747"/>
                                  <a:pt x="17145" y="265747"/>
                                </a:cubicBezTo>
                                <a:lnTo>
                                  <a:pt x="108585" y="265747"/>
                                </a:lnTo>
                                <a:cubicBezTo>
                                  <a:pt x="113347" y="251460"/>
                                  <a:pt x="119063" y="238125"/>
                                  <a:pt x="125730" y="224790"/>
                                </a:cubicBezTo>
                                <a:lnTo>
                                  <a:pt x="60960" y="160020"/>
                                </a:lnTo>
                                <a:cubicBezTo>
                                  <a:pt x="56197" y="155258"/>
                                  <a:pt x="55245" y="146685"/>
                                  <a:pt x="60007" y="140970"/>
                                </a:cubicBezTo>
                                <a:cubicBezTo>
                                  <a:pt x="72390" y="125730"/>
                                  <a:pt x="85725" y="112395"/>
                                  <a:pt x="98107" y="98108"/>
                                </a:cubicBezTo>
                                <a:cubicBezTo>
                                  <a:pt x="111442" y="84772"/>
                                  <a:pt x="125730" y="71437"/>
                                  <a:pt x="140017" y="60008"/>
                                </a:cubicBezTo>
                                <a:cubicBezTo>
                                  <a:pt x="145732" y="55245"/>
                                  <a:pt x="153352" y="56197"/>
                                  <a:pt x="159067" y="60960"/>
                                </a:cubicBezTo>
                                <a:lnTo>
                                  <a:pt x="224790" y="126683"/>
                                </a:lnTo>
                                <a:cubicBezTo>
                                  <a:pt x="238125" y="120015"/>
                                  <a:pt x="251460" y="114300"/>
                                  <a:pt x="265747" y="109537"/>
                                </a:cubicBezTo>
                                <a:lnTo>
                                  <a:pt x="265747" y="17145"/>
                                </a:lnTo>
                                <a:cubicBezTo>
                                  <a:pt x="265747" y="9525"/>
                                  <a:pt x="271463" y="3810"/>
                                  <a:pt x="278130" y="2858"/>
                                </a:cubicBezTo>
                                <a:cubicBezTo>
                                  <a:pt x="316230" y="-953"/>
                                  <a:pt x="354330" y="-953"/>
                                  <a:pt x="392430" y="2858"/>
                                </a:cubicBezTo>
                                <a:cubicBezTo>
                                  <a:pt x="400050" y="3810"/>
                                  <a:pt x="404813" y="9525"/>
                                  <a:pt x="404813" y="17145"/>
                                </a:cubicBezTo>
                                <a:lnTo>
                                  <a:pt x="404813" y="109537"/>
                                </a:lnTo>
                                <a:cubicBezTo>
                                  <a:pt x="419100" y="114300"/>
                                  <a:pt x="432435" y="120015"/>
                                  <a:pt x="445770" y="126683"/>
                                </a:cubicBezTo>
                                <a:lnTo>
                                  <a:pt x="510540" y="61912"/>
                                </a:lnTo>
                                <a:cubicBezTo>
                                  <a:pt x="515302" y="57150"/>
                                  <a:pt x="523875" y="56197"/>
                                  <a:pt x="529590" y="60960"/>
                                </a:cubicBezTo>
                                <a:cubicBezTo>
                                  <a:pt x="544830" y="73342"/>
                                  <a:pt x="558165" y="85725"/>
                                  <a:pt x="572452" y="99060"/>
                                </a:cubicBezTo>
                                <a:cubicBezTo>
                                  <a:pt x="586740" y="111442"/>
                                  <a:pt x="598170" y="126683"/>
                                  <a:pt x="610552" y="140970"/>
                                </a:cubicBezTo>
                                <a:cubicBezTo>
                                  <a:pt x="615315" y="146685"/>
                                  <a:pt x="614363" y="154305"/>
                                  <a:pt x="609600" y="160020"/>
                                </a:cubicBezTo>
                                <a:lnTo>
                                  <a:pt x="543877" y="225742"/>
                                </a:lnTo>
                                <a:cubicBezTo>
                                  <a:pt x="550545" y="239078"/>
                                  <a:pt x="556260" y="252412"/>
                                  <a:pt x="561022" y="266700"/>
                                </a:cubicBezTo>
                                <a:lnTo>
                                  <a:pt x="653415" y="266700"/>
                                </a:lnTo>
                                <a:cubicBezTo>
                                  <a:pt x="661035" y="266700"/>
                                  <a:pt x="666750" y="272415"/>
                                  <a:pt x="667702" y="279083"/>
                                </a:cubicBezTo>
                                <a:cubicBezTo>
                                  <a:pt x="669607" y="299085"/>
                                  <a:pt x="670560" y="318135"/>
                                  <a:pt x="670560" y="336233"/>
                                </a:cubicBezTo>
                                <a:cubicBezTo>
                                  <a:pt x="670560" y="354330"/>
                                  <a:pt x="669607" y="374333"/>
                                  <a:pt x="667702" y="393383"/>
                                </a:cubicBezTo>
                                <a:cubicBezTo>
                                  <a:pt x="666750" y="401003"/>
                                  <a:pt x="661035" y="405765"/>
                                  <a:pt x="653415" y="405765"/>
                                </a:cubicBezTo>
                                <a:lnTo>
                                  <a:pt x="561022" y="405765"/>
                                </a:lnTo>
                                <a:cubicBezTo>
                                  <a:pt x="556260" y="420053"/>
                                  <a:pt x="550545" y="433387"/>
                                  <a:pt x="543877" y="446722"/>
                                </a:cubicBezTo>
                                <a:lnTo>
                                  <a:pt x="608647" y="511492"/>
                                </a:lnTo>
                                <a:cubicBezTo>
                                  <a:pt x="613410" y="516255"/>
                                  <a:pt x="614363" y="524828"/>
                                  <a:pt x="609600" y="530542"/>
                                </a:cubicBezTo>
                                <a:cubicBezTo>
                                  <a:pt x="597217" y="545783"/>
                                  <a:pt x="584835" y="560070"/>
                                  <a:pt x="571500" y="573405"/>
                                </a:cubicBezTo>
                                <a:cubicBezTo>
                                  <a:pt x="558165" y="586740"/>
                                  <a:pt x="543877" y="600075"/>
                                  <a:pt x="529590" y="611505"/>
                                </a:cubicBezTo>
                                <a:cubicBezTo>
                                  <a:pt x="523875" y="616267"/>
                                  <a:pt x="516255" y="615315"/>
                                  <a:pt x="510540" y="610553"/>
                                </a:cubicBezTo>
                                <a:lnTo>
                                  <a:pt x="444817" y="544830"/>
                                </a:lnTo>
                                <a:cubicBezTo>
                                  <a:pt x="431482" y="551497"/>
                                  <a:pt x="418147" y="557212"/>
                                  <a:pt x="403860" y="561975"/>
                                </a:cubicBezTo>
                                <a:lnTo>
                                  <a:pt x="403860" y="654367"/>
                                </a:lnTo>
                                <a:cubicBezTo>
                                  <a:pt x="403860" y="661987"/>
                                  <a:pt x="398145" y="667703"/>
                                  <a:pt x="391477" y="668655"/>
                                </a:cubicBezTo>
                                <a:cubicBezTo>
                                  <a:pt x="372427" y="669608"/>
                                  <a:pt x="353377" y="670560"/>
                                  <a:pt x="335280" y="670560"/>
                                </a:cubicBezTo>
                                <a:close/>
                                <a:moveTo>
                                  <a:pt x="293370" y="640080"/>
                                </a:moveTo>
                                <a:cubicBezTo>
                                  <a:pt x="320992" y="641985"/>
                                  <a:pt x="349567" y="641985"/>
                                  <a:pt x="377190" y="640080"/>
                                </a:cubicBezTo>
                                <a:lnTo>
                                  <a:pt x="377190" y="550545"/>
                                </a:lnTo>
                                <a:cubicBezTo>
                                  <a:pt x="377190" y="543878"/>
                                  <a:pt x="381000" y="538162"/>
                                  <a:pt x="387667" y="536258"/>
                                </a:cubicBezTo>
                                <a:cubicBezTo>
                                  <a:pt x="406717" y="531495"/>
                                  <a:pt x="424815" y="523875"/>
                                  <a:pt x="441960" y="513397"/>
                                </a:cubicBezTo>
                                <a:cubicBezTo>
                                  <a:pt x="447675" y="510540"/>
                                  <a:pt x="454342" y="511492"/>
                                  <a:pt x="459105" y="515303"/>
                                </a:cubicBezTo>
                                <a:lnTo>
                                  <a:pt x="522922" y="579120"/>
                                </a:lnTo>
                                <a:cubicBezTo>
                                  <a:pt x="533400" y="569595"/>
                                  <a:pt x="543877" y="560070"/>
                                  <a:pt x="553402" y="551497"/>
                                </a:cubicBezTo>
                                <a:cubicBezTo>
                                  <a:pt x="562927" y="541972"/>
                                  <a:pt x="572452" y="531495"/>
                                  <a:pt x="581025" y="521017"/>
                                </a:cubicBezTo>
                                <a:lnTo>
                                  <a:pt x="517207" y="457200"/>
                                </a:lnTo>
                                <a:cubicBezTo>
                                  <a:pt x="512445" y="452437"/>
                                  <a:pt x="511492" y="445770"/>
                                  <a:pt x="515302" y="440055"/>
                                </a:cubicBezTo>
                                <a:cubicBezTo>
                                  <a:pt x="524827" y="422910"/>
                                  <a:pt x="532447" y="404812"/>
                                  <a:pt x="538163" y="385762"/>
                                </a:cubicBezTo>
                                <a:cubicBezTo>
                                  <a:pt x="540067" y="379095"/>
                                  <a:pt x="545782" y="375285"/>
                                  <a:pt x="552450" y="375285"/>
                                </a:cubicBezTo>
                                <a:lnTo>
                                  <a:pt x="641985" y="375285"/>
                                </a:lnTo>
                                <a:cubicBezTo>
                                  <a:pt x="643890" y="360997"/>
                                  <a:pt x="643890" y="347662"/>
                                  <a:pt x="643890" y="333375"/>
                                </a:cubicBezTo>
                                <a:cubicBezTo>
                                  <a:pt x="643890" y="319087"/>
                                  <a:pt x="643890" y="305753"/>
                                  <a:pt x="641985" y="291465"/>
                                </a:cubicBezTo>
                                <a:lnTo>
                                  <a:pt x="552450" y="291465"/>
                                </a:lnTo>
                                <a:cubicBezTo>
                                  <a:pt x="545782" y="291465"/>
                                  <a:pt x="540067" y="287655"/>
                                  <a:pt x="538163" y="280987"/>
                                </a:cubicBezTo>
                                <a:cubicBezTo>
                                  <a:pt x="533400" y="261937"/>
                                  <a:pt x="525780" y="243840"/>
                                  <a:pt x="515302" y="226695"/>
                                </a:cubicBezTo>
                                <a:cubicBezTo>
                                  <a:pt x="512445" y="220980"/>
                                  <a:pt x="513397" y="214312"/>
                                  <a:pt x="517207" y="209550"/>
                                </a:cubicBezTo>
                                <a:lnTo>
                                  <a:pt x="581025" y="145733"/>
                                </a:lnTo>
                                <a:cubicBezTo>
                                  <a:pt x="571500" y="135255"/>
                                  <a:pt x="561975" y="124778"/>
                                  <a:pt x="553402" y="115253"/>
                                </a:cubicBezTo>
                                <a:cubicBezTo>
                                  <a:pt x="543877" y="105728"/>
                                  <a:pt x="533400" y="96203"/>
                                  <a:pt x="522922" y="87630"/>
                                </a:cubicBezTo>
                                <a:lnTo>
                                  <a:pt x="459105" y="151447"/>
                                </a:lnTo>
                                <a:cubicBezTo>
                                  <a:pt x="454342" y="156210"/>
                                  <a:pt x="447675" y="157162"/>
                                  <a:pt x="441960" y="153353"/>
                                </a:cubicBezTo>
                                <a:cubicBezTo>
                                  <a:pt x="424815" y="143828"/>
                                  <a:pt x="406717" y="136208"/>
                                  <a:pt x="387667" y="130492"/>
                                </a:cubicBezTo>
                                <a:cubicBezTo>
                                  <a:pt x="381000" y="128587"/>
                                  <a:pt x="377190" y="122872"/>
                                  <a:pt x="377190" y="116205"/>
                                </a:cubicBezTo>
                                <a:lnTo>
                                  <a:pt x="377190" y="26670"/>
                                </a:lnTo>
                                <a:cubicBezTo>
                                  <a:pt x="349567" y="24765"/>
                                  <a:pt x="320992" y="24765"/>
                                  <a:pt x="293370" y="26670"/>
                                </a:cubicBezTo>
                                <a:lnTo>
                                  <a:pt x="293370" y="116205"/>
                                </a:lnTo>
                                <a:cubicBezTo>
                                  <a:pt x="293370" y="122872"/>
                                  <a:pt x="289560" y="128587"/>
                                  <a:pt x="282892" y="130492"/>
                                </a:cubicBezTo>
                                <a:cubicBezTo>
                                  <a:pt x="263842" y="135255"/>
                                  <a:pt x="245745" y="142875"/>
                                  <a:pt x="228600" y="153353"/>
                                </a:cubicBezTo>
                                <a:cubicBezTo>
                                  <a:pt x="222885" y="156210"/>
                                  <a:pt x="216217" y="155258"/>
                                  <a:pt x="211455" y="151447"/>
                                </a:cubicBezTo>
                                <a:lnTo>
                                  <a:pt x="147638" y="87630"/>
                                </a:lnTo>
                                <a:cubicBezTo>
                                  <a:pt x="137160" y="97155"/>
                                  <a:pt x="126682" y="106680"/>
                                  <a:pt x="117157" y="115253"/>
                                </a:cubicBezTo>
                                <a:cubicBezTo>
                                  <a:pt x="107632" y="124778"/>
                                  <a:pt x="98107" y="135255"/>
                                  <a:pt x="89535" y="145733"/>
                                </a:cubicBezTo>
                                <a:lnTo>
                                  <a:pt x="153352" y="209550"/>
                                </a:lnTo>
                                <a:cubicBezTo>
                                  <a:pt x="158115" y="214312"/>
                                  <a:pt x="159067" y="220980"/>
                                  <a:pt x="155257" y="226695"/>
                                </a:cubicBezTo>
                                <a:cubicBezTo>
                                  <a:pt x="145732" y="243840"/>
                                  <a:pt x="138113" y="261937"/>
                                  <a:pt x="132397" y="280987"/>
                                </a:cubicBezTo>
                                <a:cubicBezTo>
                                  <a:pt x="130492" y="287655"/>
                                  <a:pt x="124777" y="291465"/>
                                  <a:pt x="118110" y="291465"/>
                                </a:cubicBezTo>
                                <a:lnTo>
                                  <a:pt x="28575" y="291465"/>
                                </a:lnTo>
                                <a:cubicBezTo>
                                  <a:pt x="26670" y="305753"/>
                                  <a:pt x="26670" y="320040"/>
                                  <a:pt x="26670" y="334328"/>
                                </a:cubicBezTo>
                                <a:cubicBezTo>
                                  <a:pt x="26670" y="348615"/>
                                  <a:pt x="26670" y="361950"/>
                                  <a:pt x="28575" y="376237"/>
                                </a:cubicBezTo>
                                <a:lnTo>
                                  <a:pt x="118110" y="376237"/>
                                </a:lnTo>
                                <a:cubicBezTo>
                                  <a:pt x="124777" y="376237"/>
                                  <a:pt x="130492" y="380047"/>
                                  <a:pt x="132397" y="386715"/>
                                </a:cubicBezTo>
                                <a:cubicBezTo>
                                  <a:pt x="137160" y="405765"/>
                                  <a:pt x="144780" y="423862"/>
                                  <a:pt x="155257" y="441008"/>
                                </a:cubicBezTo>
                                <a:cubicBezTo>
                                  <a:pt x="158115" y="446722"/>
                                  <a:pt x="157163" y="453390"/>
                                  <a:pt x="153352" y="458153"/>
                                </a:cubicBezTo>
                                <a:lnTo>
                                  <a:pt x="89535" y="521970"/>
                                </a:lnTo>
                                <a:cubicBezTo>
                                  <a:pt x="99060" y="532447"/>
                                  <a:pt x="108585" y="542925"/>
                                  <a:pt x="117157" y="552450"/>
                                </a:cubicBezTo>
                                <a:cubicBezTo>
                                  <a:pt x="126682" y="561975"/>
                                  <a:pt x="137160" y="571500"/>
                                  <a:pt x="147638" y="580072"/>
                                </a:cubicBezTo>
                                <a:lnTo>
                                  <a:pt x="211455" y="516255"/>
                                </a:lnTo>
                                <a:cubicBezTo>
                                  <a:pt x="216217" y="511492"/>
                                  <a:pt x="222885" y="510540"/>
                                  <a:pt x="228600" y="514350"/>
                                </a:cubicBezTo>
                                <a:cubicBezTo>
                                  <a:pt x="245745" y="523875"/>
                                  <a:pt x="263842" y="531495"/>
                                  <a:pt x="282892" y="537210"/>
                                </a:cubicBezTo>
                                <a:cubicBezTo>
                                  <a:pt x="289560" y="539115"/>
                                  <a:pt x="293370" y="544830"/>
                                  <a:pt x="293370" y="551497"/>
                                </a:cubicBezTo>
                                <a:lnTo>
                                  <a:pt x="293370" y="6400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4481201" name="Freeform 564481201">
                          <a:extLst>
                            <a:ext uri="{FF2B5EF4-FFF2-40B4-BE49-F238E27FC236}">
                              <a16:creationId xmlns:a16="http://schemas.microsoft.com/office/drawing/2014/main" id="{897386D3-C36D-8643-DE9C-593D743C4D61}"/>
                            </a:ext>
                          </a:extLst>
                        </wps:cNvPr>
                        <wps:cNvSpPr/>
                        <wps:spPr>
                          <a:xfrm>
                            <a:off x="139064" y="130492"/>
                            <a:ext cx="628650" cy="631507"/>
                          </a:xfrm>
                          <a:custGeom>
                            <a:avLst/>
                            <a:gdLst>
                              <a:gd name="connsiteX0" fmla="*/ 628650 w 628650"/>
                              <a:gd name="connsiteY0" fmla="*/ 434340 h 631507"/>
                              <a:gd name="connsiteX1" fmla="*/ 578168 w 628650"/>
                              <a:gd name="connsiteY1" fmla="*/ 574357 h 631507"/>
                              <a:gd name="connsiteX2" fmla="*/ 449580 w 628650"/>
                              <a:gd name="connsiteY2" fmla="*/ 631507 h 631507"/>
                              <a:gd name="connsiteX3" fmla="*/ 37148 w 628650"/>
                              <a:gd name="connsiteY3" fmla="*/ 631507 h 631507"/>
                              <a:gd name="connsiteX4" fmla="*/ 37148 w 628650"/>
                              <a:gd name="connsiteY4" fmla="*/ 518160 h 631507"/>
                              <a:gd name="connsiteX5" fmla="*/ 376238 w 628650"/>
                              <a:gd name="connsiteY5" fmla="*/ 518160 h 631507"/>
                              <a:gd name="connsiteX6" fmla="*/ 433388 w 628650"/>
                              <a:gd name="connsiteY6" fmla="*/ 501015 h 631507"/>
                              <a:gd name="connsiteX7" fmla="*/ 460058 w 628650"/>
                              <a:gd name="connsiteY7" fmla="*/ 446722 h 631507"/>
                              <a:gd name="connsiteX8" fmla="*/ 355283 w 628650"/>
                              <a:gd name="connsiteY8" fmla="*/ 365760 h 631507"/>
                              <a:gd name="connsiteX9" fmla="*/ 184785 w 628650"/>
                              <a:gd name="connsiteY9" fmla="*/ 365760 h 631507"/>
                              <a:gd name="connsiteX10" fmla="*/ 55245 w 628650"/>
                              <a:gd name="connsiteY10" fmla="*/ 316230 h 631507"/>
                              <a:gd name="connsiteX11" fmla="*/ 0 w 628650"/>
                              <a:gd name="connsiteY11" fmla="*/ 189547 h 631507"/>
                              <a:gd name="connsiteX12" fmla="*/ 54293 w 628650"/>
                              <a:gd name="connsiteY12" fmla="*/ 52388 h 631507"/>
                              <a:gd name="connsiteX13" fmla="*/ 198120 w 628650"/>
                              <a:gd name="connsiteY13" fmla="*/ 0 h 631507"/>
                              <a:gd name="connsiteX14" fmla="*/ 591503 w 628650"/>
                              <a:gd name="connsiteY14" fmla="*/ 0 h 631507"/>
                              <a:gd name="connsiteX15" fmla="*/ 591503 w 628650"/>
                              <a:gd name="connsiteY15" fmla="*/ 108585 h 631507"/>
                              <a:gd name="connsiteX16" fmla="*/ 243840 w 628650"/>
                              <a:gd name="connsiteY16" fmla="*/ 108585 h 631507"/>
                              <a:gd name="connsiteX17" fmla="*/ 197168 w 628650"/>
                              <a:gd name="connsiteY17" fmla="*/ 129540 h 631507"/>
                              <a:gd name="connsiteX18" fmla="*/ 173355 w 628650"/>
                              <a:gd name="connsiteY18" fmla="*/ 179070 h 631507"/>
                              <a:gd name="connsiteX19" fmla="*/ 196215 w 628650"/>
                              <a:gd name="connsiteY19" fmla="*/ 233363 h 631507"/>
                              <a:gd name="connsiteX20" fmla="*/ 251460 w 628650"/>
                              <a:gd name="connsiteY20" fmla="*/ 255270 h 631507"/>
                              <a:gd name="connsiteX21" fmla="*/ 440055 w 628650"/>
                              <a:gd name="connsiteY21" fmla="*/ 255270 h 631507"/>
                              <a:gd name="connsiteX22" fmla="*/ 578168 w 628650"/>
                              <a:gd name="connsiteY22" fmla="*/ 304800 h 631507"/>
                              <a:gd name="connsiteX23" fmla="*/ 628650 w 628650"/>
                              <a:gd name="connsiteY23" fmla="*/ 434340 h 631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628650" h="631507">
                                <a:moveTo>
                                  <a:pt x="628650" y="434340"/>
                                </a:moveTo>
                                <a:cubicBezTo>
                                  <a:pt x="628650" y="489585"/>
                                  <a:pt x="611505" y="536257"/>
                                  <a:pt x="578168" y="574357"/>
                                </a:cubicBezTo>
                                <a:cubicBezTo>
                                  <a:pt x="543878" y="612457"/>
                                  <a:pt x="501015" y="631507"/>
                                  <a:pt x="449580" y="631507"/>
                                </a:cubicBezTo>
                                <a:lnTo>
                                  <a:pt x="37148" y="631507"/>
                                </a:lnTo>
                                <a:lnTo>
                                  <a:pt x="37148" y="518160"/>
                                </a:lnTo>
                                <a:lnTo>
                                  <a:pt x="376238" y="518160"/>
                                </a:lnTo>
                                <a:cubicBezTo>
                                  <a:pt x="399098" y="518160"/>
                                  <a:pt x="418148" y="512445"/>
                                  <a:pt x="433388" y="501015"/>
                                </a:cubicBezTo>
                                <a:cubicBezTo>
                                  <a:pt x="451485" y="487680"/>
                                  <a:pt x="460058" y="469582"/>
                                  <a:pt x="460058" y="446722"/>
                                </a:cubicBezTo>
                                <a:cubicBezTo>
                                  <a:pt x="460058" y="392430"/>
                                  <a:pt x="424815" y="365760"/>
                                  <a:pt x="355283" y="365760"/>
                                </a:cubicBezTo>
                                <a:lnTo>
                                  <a:pt x="184785" y="365760"/>
                                </a:lnTo>
                                <a:cubicBezTo>
                                  <a:pt x="135255" y="365760"/>
                                  <a:pt x="92393" y="349567"/>
                                  <a:pt x="55245" y="316230"/>
                                </a:cubicBezTo>
                                <a:cubicBezTo>
                                  <a:pt x="18098" y="282892"/>
                                  <a:pt x="0" y="240982"/>
                                  <a:pt x="0" y="189547"/>
                                </a:cubicBezTo>
                                <a:cubicBezTo>
                                  <a:pt x="0" y="133350"/>
                                  <a:pt x="18098" y="86677"/>
                                  <a:pt x="54293" y="52388"/>
                                </a:cubicBezTo>
                                <a:cubicBezTo>
                                  <a:pt x="90488" y="17145"/>
                                  <a:pt x="138113" y="0"/>
                                  <a:pt x="198120" y="0"/>
                                </a:cubicBezTo>
                                <a:lnTo>
                                  <a:pt x="591503" y="0"/>
                                </a:lnTo>
                                <a:lnTo>
                                  <a:pt x="591503" y="108585"/>
                                </a:lnTo>
                                <a:lnTo>
                                  <a:pt x="243840" y="108585"/>
                                </a:lnTo>
                                <a:cubicBezTo>
                                  <a:pt x="228600" y="108585"/>
                                  <a:pt x="212408" y="115252"/>
                                  <a:pt x="197168" y="129540"/>
                                </a:cubicBezTo>
                                <a:cubicBezTo>
                                  <a:pt x="180975" y="143827"/>
                                  <a:pt x="173355" y="160020"/>
                                  <a:pt x="173355" y="179070"/>
                                </a:cubicBezTo>
                                <a:cubicBezTo>
                                  <a:pt x="173355" y="200977"/>
                                  <a:pt x="180975" y="219075"/>
                                  <a:pt x="196215" y="233363"/>
                                </a:cubicBezTo>
                                <a:cubicBezTo>
                                  <a:pt x="211455" y="247650"/>
                                  <a:pt x="229552" y="255270"/>
                                  <a:pt x="251460" y="255270"/>
                                </a:cubicBezTo>
                                <a:lnTo>
                                  <a:pt x="440055" y="255270"/>
                                </a:lnTo>
                                <a:cubicBezTo>
                                  <a:pt x="499110" y="255270"/>
                                  <a:pt x="544830" y="271463"/>
                                  <a:pt x="578168" y="304800"/>
                                </a:cubicBezTo>
                                <a:cubicBezTo>
                                  <a:pt x="611505" y="336232"/>
                                  <a:pt x="628650" y="380047"/>
                                  <a:pt x="628650" y="43434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1211653" name="Freeform 1881211653">
                          <a:extLst>
                            <a:ext uri="{FF2B5EF4-FFF2-40B4-BE49-F238E27FC236}">
                              <a16:creationId xmlns:a16="http://schemas.microsoft.com/office/drawing/2014/main" id="{BF0A2B05-FDB3-82A7-6AF9-B0A12A1938D7}"/>
                            </a:ext>
                          </a:extLst>
                        </wps:cNvPr>
                        <wps:cNvSpPr/>
                        <wps:spPr>
                          <a:xfrm>
                            <a:off x="816292" y="119062"/>
                            <a:ext cx="641032" cy="655319"/>
                          </a:xfrm>
                          <a:custGeom>
                            <a:avLst/>
                            <a:gdLst>
                              <a:gd name="connsiteX0" fmla="*/ 641033 w 641032"/>
                              <a:gd name="connsiteY0" fmla="*/ 325755 h 655319"/>
                              <a:gd name="connsiteX1" fmla="*/ 546735 w 641032"/>
                              <a:gd name="connsiteY1" fmla="*/ 590550 h 655319"/>
                              <a:gd name="connsiteX2" fmla="*/ 323850 w 641032"/>
                              <a:gd name="connsiteY2" fmla="*/ 655320 h 655319"/>
                              <a:gd name="connsiteX3" fmla="*/ 84773 w 641032"/>
                              <a:gd name="connsiteY3" fmla="*/ 581025 h 655319"/>
                              <a:gd name="connsiteX4" fmla="*/ 0 w 641032"/>
                              <a:gd name="connsiteY4" fmla="*/ 319088 h 655319"/>
                              <a:gd name="connsiteX5" fmla="*/ 75248 w 641032"/>
                              <a:gd name="connsiteY5" fmla="*/ 89535 h 655319"/>
                              <a:gd name="connsiteX6" fmla="*/ 320992 w 641032"/>
                              <a:gd name="connsiteY6" fmla="*/ 0 h 655319"/>
                              <a:gd name="connsiteX7" fmla="*/ 575310 w 641032"/>
                              <a:gd name="connsiteY7" fmla="*/ 85725 h 655319"/>
                              <a:gd name="connsiteX8" fmla="*/ 641033 w 641032"/>
                              <a:gd name="connsiteY8" fmla="*/ 325755 h 655319"/>
                              <a:gd name="connsiteX9" fmla="*/ 493395 w 641032"/>
                              <a:gd name="connsiteY9" fmla="*/ 321945 h 655319"/>
                              <a:gd name="connsiteX10" fmla="*/ 452438 w 641032"/>
                              <a:gd name="connsiteY10" fmla="*/ 173355 h 655319"/>
                              <a:gd name="connsiteX11" fmla="*/ 317183 w 641032"/>
                              <a:gd name="connsiteY11" fmla="*/ 111443 h 655319"/>
                              <a:gd name="connsiteX12" fmla="*/ 183833 w 641032"/>
                              <a:gd name="connsiteY12" fmla="*/ 177165 h 655319"/>
                              <a:gd name="connsiteX13" fmla="*/ 146685 w 641032"/>
                              <a:gd name="connsiteY13" fmla="*/ 320993 h 655319"/>
                              <a:gd name="connsiteX14" fmla="*/ 176213 w 641032"/>
                              <a:gd name="connsiteY14" fmla="*/ 472440 h 655319"/>
                              <a:gd name="connsiteX15" fmla="*/ 330517 w 641032"/>
                              <a:gd name="connsiteY15" fmla="*/ 540068 h 655319"/>
                              <a:gd name="connsiteX16" fmla="*/ 463867 w 641032"/>
                              <a:gd name="connsiteY16" fmla="*/ 474345 h 655319"/>
                              <a:gd name="connsiteX17" fmla="*/ 493395 w 641032"/>
                              <a:gd name="connsiteY17" fmla="*/ 321945 h 6553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41032" h="655319">
                                <a:moveTo>
                                  <a:pt x="641033" y="325755"/>
                                </a:moveTo>
                                <a:cubicBezTo>
                                  <a:pt x="641033" y="448627"/>
                                  <a:pt x="609600" y="537210"/>
                                  <a:pt x="546735" y="590550"/>
                                </a:cubicBezTo>
                                <a:cubicBezTo>
                                  <a:pt x="495300" y="633413"/>
                                  <a:pt x="421005" y="655320"/>
                                  <a:pt x="323850" y="655320"/>
                                </a:cubicBezTo>
                                <a:cubicBezTo>
                                  <a:pt x="216217" y="655320"/>
                                  <a:pt x="136208" y="630555"/>
                                  <a:pt x="84773" y="581025"/>
                                </a:cubicBezTo>
                                <a:cubicBezTo>
                                  <a:pt x="28575" y="526732"/>
                                  <a:pt x="0" y="439102"/>
                                  <a:pt x="0" y="319088"/>
                                </a:cubicBezTo>
                                <a:cubicBezTo>
                                  <a:pt x="0" y="220980"/>
                                  <a:pt x="24765" y="143827"/>
                                  <a:pt x="75248" y="89535"/>
                                </a:cubicBezTo>
                                <a:cubicBezTo>
                                  <a:pt x="130492" y="29527"/>
                                  <a:pt x="212408" y="0"/>
                                  <a:pt x="320992" y="0"/>
                                </a:cubicBezTo>
                                <a:cubicBezTo>
                                  <a:pt x="441008" y="0"/>
                                  <a:pt x="525780" y="28575"/>
                                  <a:pt x="575310" y="85725"/>
                                </a:cubicBezTo>
                                <a:cubicBezTo>
                                  <a:pt x="620078" y="135255"/>
                                  <a:pt x="641033" y="215265"/>
                                  <a:pt x="641033" y="325755"/>
                                </a:cubicBezTo>
                                <a:close/>
                                <a:moveTo>
                                  <a:pt x="493395" y="321945"/>
                                </a:moveTo>
                                <a:cubicBezTo>
                                  <a:pt x="493395" y="260032"/>
                                  <a:pt x="480060" y="210502"/>
                                  <a:pt x="452438" y="173355"/>
                                </a:cubicBezTo>
                                <a:cubicBezTo>
                                  <a:pt x="421958" y="132397"/>
                                  <a:pt x="377190" y="111443"/>
                                  <a:pt x="317183" y="111443"/>
                                </a:cubicBezTo>
                                <a:cubicBezTo>
                                  <a:pt x="258128" y="111443"/>
                                  <a:pt x="214313" y="133350"/>
                                  <a:pt x="183833" y="177165"/>
                                </a:cubicBezTo>
                                <a:cubicBezTo>
                                  <a:pt x="159067" y="214313"/>
                                  <a:pt x="146685" y="261938"/>
                                  <a:pt x="146685" y="320993"/>
                                </a:cubicBezTo>
                                <a:cubicBezTo>
                                  <a:pt x="146685" y="389572"/>
                                  <a:pt x="156210" y="440055"/>
                                  <a:pt x="176213" y="472440"/>
                                </a:cubicBezTo>
                                <a:cubicBezTo>
                                  <a:pt x="203835" y="518160"/>
                                  <a:pt x="255270" y="540068"/>
                                  <a:pt x="330517" y="540068"/>
                                </a:cubicBezTo>
                                <a:cubicBezTo>
                                  <a:pt x="393383" y="540068"/>
                                  <a:pt x="438150" y="518160"/>
                                  <a:pt x="463867" y="474345"/>
                                </a:cubicBezTo>
                                <a:cubicBezTo>
                                  <a:pt x="482917" y="440055"/>
                                  <a:pt x="493395" y="389572"/>
                                  <a:pt x="493395" y="321945"/>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8006078" name="Freeform 868006078">
                          <a:extLst>
                            <a:ext uri="{FF2B5EF4-FFF2-40B4-BE49-F238E27FC236}">
                              <a16:creationId xmlns:a16="http://schemas.microsoft.com/office/drawing/2014/main" id="{85A5D8DE-D54C-6CB2-31DF-86018F2612C1}"/>
                            </a:ext>
                          </a:extLst>
                        </wps:cNvPr>
                        <wps:cNvSpPr/>
                        <wps:spPr>
                          <a:xfrm>
                            <a:off x="1524000" y="128587"/>
                            <a:ext cx="592455" cy="632459"/>
                          </a:xfrm>
                          <a:custGeom>
                            <a:avLst/>
                            <a:gdLst>
                              <a:gd name="connsiteX0" fmla="*/ 592455 w 592455"/>
                              <a:gd name="connsiteY0" fmla="*/ 209550 h 632459"/>
                              <a:gd name="connsiteX1" fmla="*/ 532447 w 592455"/>
                              <a:gd name="connsiteY1" fmla="*/ 352425 h 632459"/>
                              <a:gd name="connsiteX2" fmla="*/ 390525 w 592455"/>
                              <a:gd name="connsiteY2" fmla="*/ 411480 h 632459"/>
                              <a:gd name="connsiteX3" fmla="*/ 142875 w 592455"/>
                              <a:gd name="connsiteY3" fmla="*/ 411480 h 632459"/>
                              <a:gd name="connsiteX4" fmla="*/ 142875 w 592455"/>
                              <a:gd name="connsiteY4" fmla="*/ 632460 h 632459"/>
                              <a:gd name="connsiteX5" fmla="*/ 0 w 592455"/>
                              <a:gd name="connsiteY5" fmla="*/ 632460 h 632459"/>
                              <a:gd name="connsiteX6" fmla="*/ 0 w 592455"/>
                              <a:gd name="connsiteY6" fmla="*/ 0 h 632459"/>
                              <a:gd name="connsiteX7" fmla="*/ 398145 w 592455"/>
                              <a:gd name="connsiteY7" fmla="*/ 0 h 632459"/>
                              <a:gd name="connsiteX8" fmla="*/ 545782 w 592455"/>
                              <a:gd name="connsiteY8" fmla="*/ 69532 h 632459"/>
                              <a:gd name="connsiteX9" fmla="*/ 592455 w 592455"/>
                              <a:gd name="connsiteY9" fmla="*/ 209550 h 632459"/>
                              <a:gd name="connsiteX10" fmla="*/ 430530 w 592455"/>
                              <a:gd name="connsiteY10" fmla="*/ 201930 h 632459"/>
                              <a:gd name="connsiteX11" fmla="*/ 400050 w 592455"/>
                              <a:gd name="connsiteY11" fmla="*/ 134302 h 632459"/>
                              <a:gd name="connsiteX12" fmla="*/ 329565 w 592455"/>
                              <a:gd name="connsiteY12" fmla="*/ 107632 h 632459"/>
                              <a:gd name="connsiteX13" fmla="*/ 142875 w 592455"/>
                              <a:gd name="connsiteY13" fmla="*/ 107632 h 632459"/>
                              <a:gd name="connsiteX14" fmla="*/ 142875 w 592455"/>
                              <a:gd name="connsiteY14" fmla="*/ 302895 h 632459"/>
                              <a:gd name="connsiteX15" fmla="*/ 332422 w 592455"/>
                              <a:gd name="connsiteY15" fmla="*/ 302895 h 632459"/>
                              <a:gd name="connsiteX16" fmla="*/ 401003 w 592455"/>
                              <a:gd name="connsiteY16" fmla="*/ 274320 h 632459"/>
                              <a:gd name="connsiteX17" fmla="*/ 430530 w 592455"/>
                              <a:gd name="connsiteY17" fmla="*/ 201930 h 6324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92455" h="632459">
                                <a:moveTo>
                                  <a:pt x="592455" y="209550"/>
                                </a:moveTo>
                                <a:cubicBezTo>
                                  <a:pt x="592455" y="265747"/>
                                  <a:pt x="572453" y="313372"/>
                                  <a:pt x="532447" y="352425"/>
                                </a:cubicBezTo>
                                <a:cubicBezTo>
                                  <a:pt x="492443" y="391477"/>
                                  <a:pt x="445770" y="411480"/>
                                  <a:pt x="390525" y="411480"/>
                                </a:cubicBezTo>
                                <a:lnTo>
                                  <a:pt x="142875" y="411480"/>
                                </a:lnTo>
                                <a:lnTo>
                                  <a:pt x="142875" y="632460"/>
                                </a:lnTo>
                                <a:lnTo>
                                  <a:pt x="0" y="632460"/>
                                </a:lnTo>
                                <a:lnTo>
                                  <a:pt x="0" y="0"/>
                                </a:lnTo>
                                <a:lnTo>
                                  <a:pt x="398145" y="0"/>
                                </a:lnTo>
                                <a:cubicBezTo>
                                  <a:pt x="460057" y="0"/>
                                  <a:pt x="509588" y="22860"/>
                                  <a:pt x="545782" y="69532"/>
                                </a:cubicBezTo>
                                <a:cubicBezTo>
                                  <a:pt x="576263" y="110490"/>
                                  <a:pt x="592455" y="157163"/>
                                  <a:pt x="592455" y="209550"/>
                                </a:cubicBezTo>
                                <a:close/>
                                <a:moveTo>
                                  <a:pt x="430530" y="201930"/>
                                </a:moveTo>
                                <a:cubicBezTo>
                                  <a:pt x="430530" y="175260"/>
                                  <a:pt x="420053" y="152400"/>
                                  <a:pt x="400050" y="134302"/>
                                </a:cubicBezTo>
                                <a:cubicBezTo>
                                  <a:pt x="379095" y="116205"/>
                                  <a:pt x="356235" y="107632"/>
                                  <a:pt x="329565" y="107632"/>
                                </a:cubicBezTo>
                                <a:lnTo>
                                  <a:pt x="142875" y="107632"/>
                                </a:lnTo>
                                <a:lnTo>
                                  <a:pt x="142875" y="302895"/>
                                </a:lnTo>
                                <a:lnTo>
                                  <a:pt x="332422" y="302895"/>
                                </a:lnTo>
                                <a:cubicBezTo>
                                  <a:pt x="360045" y="302895"/>
                                  <a:pt x="382905" y="293370"/>
                                  <a:pt x="401003" y="274320"/>
                                </a:cubicBezTo>
                                <a:cubicBezTo>
                                  <a:pt x="421005" y="254318"/>
                                  <a:pt x="430530" y="230505"/>
                                  <a:pt x="430530" y="201930"/>
                                </a:cubicBezTo>
                                <a:close/>
                              </a:path>
                            </a:pathLst>
                          </a:custGeom>
                          <a:solidFill>
                            <a:srgbClr val="FFFFFF">
                              <a:alpha val="80000"/>
                            </a:srgbClr>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FD7251" id="Group 11" o:spid="_x0000_s1026" style="position:absolute;margin-left:317.25pt;margin-top:20.5pt;width:237.15pt;height:68.5pt;z-index:251659264;mso-position-horizontal-relative:margin;mso-width-relative:margin;mso-height-relative:margin" coordsize="30118,8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">
                <v:shape id="Freeform 850825038" o:spid="_x0000_s1027" style="position:absolute;width:30118;height:8705;visibility:visible;mso-wrap-style:square;v-text-anchor:middle" coordsize="3011805,87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" path="m591503,952r-393383,c139065,952,91440,18097,54293,53340,18098,88582,,134302,,190500l,870585r198120,l3011805,870585r,-680085l3011805,,591503,r,952xe" fillcolor="#9cc2e5 [1944]" stroked="f">
                  <v:stroke joinstyle="miter"/>
                  <v:path arrowok="t" o:connecttype="custom" o:connectlocs="591503,952;198120,952;54293,53340;0,190500;0,870585;198120,870585;3011805,870585;3011805,190500;3011805,0;591503,0" o:connectangles="0,0,0,0,0,0,0,0,0,0"/>
                </v:shape>
                <v:shape id="Freeform 1115635274" o:spid="_x0000_s1028" style="position:absolute;left:22926;top:4057;width:5868;height:3791;visibility:visible;mso-wrap-style:square;v-text-anchor:middle" coordsize="586739,379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" path="m491490,283845v14287,-14288,25717,-27622,38100,-41910l457200,169545v10477,-18097,19050,-37147,23813,-57150l583882,112395v1906,-18097,2858,-37147,2858,-56197c586740,37148,585788,18098,583882,l483870,v,134303,-107632,242888,-241935,243840c177165,243840,115252,218123,69532,172403r,l,241935v11430,14288,23813,27622,38100,41910c51435,298132,65722,309563,80010,321945r72390,-72390c170497,260032,189547,267653,209550,273368r,102870c227647,378143,246697,379095,265747,379095v19050,,38100,-952,56198,-2857l321945,273368v20002,-5715,40005,-13336,58102,-23813l452438,322898v11429,-13335,24764,-25718,39052,-39053xe" stroked="f">
                  <v:fill opacity="16448f"/>
                  <v:stroke joinstyle="miter"/>
                  <v:path arrowok="t" o:connecttype="custom" o:connectlocs="491490,283845;529590,241935;457200,169545;481013,112395;583882,112395;586740,56198;583882,0;483870,0;241935,243840;69532,172403;69532,172403;0,241935;38100,283845;80010,321945;152400,249555;209550,273368;209550,376238;265747,379095;321945,376238;321945,273368;380047,249555;452438,322898;491490,283845" o:connectangles="0,0,0,0,0,0,0,0,0,0,0,0,0,0,0,0,0,0,0,0,0,0,0"/>
                </v:shape>
                <v:shape id="Freeform 221952732" o:spid="_x0000_s1029" style="position:absolute;left:24441;top:3495;width:2248;height:2248;visibility:visible;mso-wrap-style:square;v-text-anchor:middle" coordsize="224790,224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" path="m112395,224790c50482,224790,,174307,,112395,,50482,50482,,112395,v61912,,112395,50482,112395,112395c224790,174307,174307,224790,112395,224790xm112395,28575v-46673,,-83820,37147,-83820,83820c28575,159067,65722,196215,112395,196215v46672,,83820,-37148,83820,-83820c196215,65722,158115,28575,112395,28575xe" stroked="f">
                  <v:stroke joinstyle="miter"/>
                  <v:path arrowok="t" o:connecttype="custom" o:connectlocs="112395,224790;0,112395;112395,0;224790,112395;112395,224790;112395,28575;28575,112395;112395,196215;196215,112395;112395,28575" o:connectangles="0,0,0,0,0,0,0,0,0,0"/>
                </v:shape>
                <v:shape id="Freeform 639146041" o:spid="_x0000_s1030" style="position:absolute;left:22212;top:1276;width:6705;height:6705;visibility:visible;mso-wrap-style:square;v-text-anchor:middle" coordsize="670559,670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" path="m335280,670560v-18098,,-38100,-952,-57150,-2857c270510,666750,265747,661035,265747,653415r,-91440c251460,557212,238125,551497,224790,544830r-64770,64770c155257,614362,146685,615315,140970,610553,125730,598170,111442,585787,98107,572453,84772,559117,72390,544830,60007,530542v-4762,-5714,-3810,-13334,953,-19050l126682,445770v-6667,-13335,-12382,-26670,-17144,-40958l17145,404812v-7620,,-13335,-5715,-14288,-12382c952,372428,,353378,,335280,,317183,952,297180,2857,278130v953,-7620,6668,-12383,14288,-12383l108585,265747v4762,-14287,10478,-27622,17145,-40957l60960,160020v-4763,-4762,-5715,-13335,-953,-19050c72390,125730,85725,112395,98107,98108,111442,84772,125730,71437,140017,60008v5715,-4763,13335,-3811,19050,952l224790,126683v13335,-6668,26670,-12383,40957,-17146l265747,17145v,-7620,5716,-13335,12383,-14287c316230,-953,354330,-953,392430,2858v7620,952,12383,6667,12383,14287l404813,109537v14287,4763,27622,10478,40957,17146l510540,61912v4762,-4762,13335,-5715,19050,-952c544830,73342,558165,85725,572452,99060v14288,12382,25718,27623,38100,41910c615315,146685,614363,154305,609600,160020r-65723,65722c550545,239078,556260,252412,561022,266700r92393,c661035,266700,666750,272415,667702,279083v1905,20002,2858,39052,2858,57150c670560,354330,669607,374333,667702,393383v-952,7620,-6667,12382,-14287,12382l561022,405765v-4762,14288,-10477,27622,-17145,40957l608647,511492v4763,4763,5716,13336,953,19050c597217,545783,584835,560070,571500,573405v-13335,13335,-27623,26670,-41910,38100c523875,616267,516255,615315,510540,610553l444817,544830v-13335,6667,-26670,12382,-40957,17145l403860,654367v,7620,-5715,13336,-12383,14288c372427,669608,353377,670560,335280,670560xm293370,640080v27622,1905,56197,1905,83820,l377190,550545v,-6667,3810,-12383,10477,-14287c406717,531495,424815,523875,441960,513397v5715,-2857,12382,-1905,17145,1906l522922,579120v10478,-9525,20955,-19050,30480,-27623c562927,541972,572452,531495,581025,521017l517207,457200v-4762,-4763,-5715,-11430,-1905,-17145c524827,422910,532447,404812,538163,385762v1904,-6667,7619,-10477,14287,-10477l641985,375285v1905,-14288,1905,-27623,1905,-41910c643890,319087,643890,305753,641985,291465r-89535,c545782,291465,540067,287655,538163,280987v-4763,-19050,-12383,-37147,-22861,-54292c512445,220980,513397,214312,517207,209550r63818,-63817c571500,135255,561975,124778,553402,115253,543877,105728,533400,96203,522922,87630r-63817,63817c454342,156210,447675,157162,441960,153353v-17145,-9525,-35243,-17145,-54293,-22861c381000,128587,377190,122872,377190,116205r,-89535c349567,24765,320992,24765,293370,26670r,89535c293370,122872,289560,128587,282892,130492v-19050,4763,-37147,12383,-54292,22861c222885,156210,216217,155258,211455,151447l147638,87630v-10478,9525,-20956,19050,-30481,27623c107632,124778,98107,135255,89535,145733r63817,63817c158115,214312,159067,220980,155257,226695v-9525,17145,-17144,35242,-22860,54292c130492,287655,124777,291465,118110,291465r-89535,c26670,305753,26670,320040,26670,334328v,14287,,27622,1905,41909l118110,376237v6667,,12382,3810,14287,10478c137160,405765,144780,423862,155257,441008v2858,5714,1906,12382,-1905,17145l89535,521970v9525,10477,19050,20955,27622,30480c126682,561975,137160,571500,147638,580072r63817,-63817c216217,511492,222885,510540,228600,514350v17145,9525,35242,17145,54292,22860c289560,539115,293370,544830,293370,551497r,88583xe" stroked="f">
                  <v:stroke joinstyle="miter"/>
                  <v:path arrowok="t" o:connecttype="custom" o:connectlocs="335280,670560;278130,667703;265747,653415;265747,561975;224790,544830;160020,609600;140970,610553;98107,572453;60007,530542;60960,511492;126682,445770;109538,404812;17145,404812;2857,392430;0,335280;2857,278130;17145,265747;108585,265747;125730,224790;60960,160020;60007,140970;98107,98108;140017,60008;159067,60960;224790,126683;265747,109537;265747,17145;278130,2858;392430,2858;404813,17145;404813,109537;445770,126683;510540,61912;529590,60960;572452,99060;610552,140970;609600,160020;543877,225742;561022,266700;653415,266700;667702,279083;670560,336233;667702,393383;653415,405765;561022,405765;543877,446722;608647,511492;609600,530542;571500,573405;529590,611505;510540,610553;444817,544830;403860,561975;403860,654367;391477,668655;335280,670560;293370,640080;377190,640080;377190,550545;387667,536258;441960,513397;459105,515303;522922,579120;553402,551497;581025,521017;517207,457200;515302,440055;538163,385762;552450,375285;641985,375285;643890,333375;641985,291465;552450,291465;538163,280987;515302,226695;517207,209550;581025,145733;553402,115253;522922,87630;459105,151447;441960,153353;387667,130492;377190,116205;377190,26670;293370,26670;293370,116205;282892,130492;228600,153353;211455,151447;147638,87630;117157,115253;89535,145733;153352,209550;155257,226695;132397,280987;118110,291465;28575,291465;26670,334328;28575,376237;118110,376237;132397,386715;155257,441008;153352,458153;89535,521970;117157,552450;147638,580072;211455,516255;228600,514350;282892,537210;293370,551497;293370,640080" o:connectangles="0,0,0,0,0,0,0,0,0,0,0,0,0,0,0,0,0,0,0,0,0,0,0,0,0,0,0,0,0,0,0,0,0,0,0,0,0,0,0,0,0,0,0,0,0,0,0,0,0,0,0,0,0,0,0,0,0,0,0,0,0,0,0,0,0,0,0,0,0,0,0,0,0,0,0,0,0,0,0,0,0,0,0,0,0,0,0,0,0,0,0,0,0,0,0,0,0,0,0,0,0,0,0,0,0,0,0,0,0,0,0"/>
                </v:shape>
                <v:shape id="Freeform 564481201" o:spid="_x0000_s1031" style="position:absolute;left:1390;top:1304;width:6287;height:6315;visibility:visible;mso-wrap-style:square;v-text-anchor:middle" coordsize="628650,631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" path="m628650,434340v,55245,-17145,101917,-50482,140017c543878,612457,501015,631507,449580,631507r-412432,l37148,518160r339090,c399098,518160,418148,512445,433388,501015v18097,-13335,26670,-31433,26670,-54293c460058,392430,424815,365760,355283,365760r-170498,c135255,365760,92393,349567,55245,316230,18098,282892,,240982,,189547,,133350,18098,86677,54293,52388,90488,17145,138113,,198120,l591503,r,108585l243840,108585v-15240,,-31432,6667,-46672,20955c180975,143827,173355,160020,173355,179070v,21907,7620,40005,22860,54293c211455,247650,229552,255270,251460,255270r188595,c499110,255270,544830,271463,578168,304800v33337,31432,50482,75247,50482,129540xe" stroked="f">
                  <v:fill opacity="52428f"/>
                  <v:stroke joinstyle="miter"/>
                  <v:path arrowok="t" o:connecttype="custom" o:connectlocs="628650,434340;578168,574357;449580,631507;37148,631507;37148,518160;376238,518160;433388,501015;460058,446722;355283,365760;184785,365760;55245,316230;0,189547;54293,52388;198120,0;591503,0;591503,108585;243840,108585;197168,129540;173355,179070;196215,233363;251460,255270;440055,255270;578168,304800;628650,434340" o:connectangles="0,0,0,0,0,0,0,0,0,0,0,0,0,0,0,0,0,0,0,0,0,0,0,0"/>
                </v:shape>
                <v:shape id="Freeform 1881211653" o:spid="_x0000_s1032" style="position:absolute;left:8162;top:1190;width:6411;height:6553;visibility:visible;mso-wrap-style:square;v-text-anchor:middle" coordsize="641032,655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" path="m641033,325755v,122872,-31433,211455,-94298,264795c495300,633413,421005,655320,323850,655320v-107633,,-187642,-24765,-239077,-74295c28575,526732,,439102,,319088,,220980,24765,143827,75248,89535,130492,29527,212408,,320992,,441008,,525780,28575,575310,85725v44768,49530,65723,129540,65723,240030xm493395,321945v,-61913,-13335,-111443,-40957,-148590c421958,132397,377190,111443,317183,111443v-59055,,-102870,21907,-133350,65722c159067,214313,146685,261938,146685,320993v,68579,9525,119062,29528,151447c203835,518160,255270,540068,330517,540068v62866,,107633,-21908,133350,-65723c482917,440055,493395,389572,493395,321945xe" stroked="f">
                  <v:fill opacity="52428f"/>
                  <v:stroke joinstyle="miter"/>
                  <v:path arrowok="t" o:connecttype="custom" o:connectlocs="641033,325755;546735,590550;323850,655320;84773,581025;0,319088;75248,89535;320992,0;575310,85725;641033,325755;493395,321945;452438,173355;317183,111443;183833,177165;146685,320993;176213,472440;330517,540068;463867,474345;493395,321945" o:connectangles="0,0,0,0,0,0,0,0,0,0,0,0,0,0,0,0,0,0"/>
                </v:shape>
                <v:shape id="Freeform 868006078" o:spid="_x0000_s1033" style="position:absolute;left:15240;top:1285;width:5924;height:6325;visibility:visible;mso-wrap-style:square;v-text-anchor:middle" coordsize="592455,632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" path="m592455,209550v,56197,-20002,103822,-60008,142875c492443,391477,445770,411480,390525,411480r-247650,l142875,632460,,632460,,,398145,v61912,,111443,22860,147637,69532c576263,110490,592455,157163,592455,209550xm430530,201930v,-26670,-10477,-49530,-30480,-67628c379095,116205,356235,107632,329565,107632r-186690,l142875,302895r189547,c360045,302895,382905,293370,401003,274320v20002,-20002,29527,-43815,29527,-72390xe" stroked="f">
                  <v:fill opacity="52428f"/>
                  <v:stroke joinstyle="miter"/>
                  <v:path arrowok="t" o:connecttype="custom" o:connectlocs="592455,209550;532447,352425;390525,411480;142875,411480;142875,632460;0,632460;0,0;398145,0;545782,69532;592455,209550;430530,201930;400050,134302;329565,107632;142875,107632;142875,302895;332422,302895;401003,274320;430530,201930" o:connectangles="0,0,0,0,0,0,0,0,0,0,0,0,0,0,0,0,0,0"/>
                </v:shape>
                <w10:wrap type="square" anchorx="margin"/>
              </v:group>
            </w:pict>
          </mc:Fallback>
        </mc:AlternateContent>
      </w:r>
      <w:r w:rsidR="006D7DAF" w:rsidRPr="006D23A1">
        <w:rPr>
          <w:rFonts w:ascii="Century Gothic" w:hAnsi="Century Gothic"/>
          <w:caps/>
          <w:color w:val="5B9BD5" w:themeColor="accent5"/>
          <w:sz w:val="28"/>
          <w:szCs w:val="24"/>
        </w:rPr>
        <w:t>Version 1.2</w:t>
      </w:r>
    </w:p>
    <w:p w14:paraId="65DFE430" w14:textId="526AE276" w:rsidR="000010E6" w:rsidRDefault="000010E6" w:rsidP="006D7DAF">
      <w:pPr>
        <w:pStyle w:val="NoSpacing"/>
        <w:spacing w:before="80" w:after="40"/>
        <w:rPr>
          <w:rFonts w:ascii="Century Gothic" w:hAnsi="Century Gothic"/>
          <w:caps/>
          <w:color w:val="8496B0" w:themeColor="text2" w:themeTint="99"/>
          <w:sz w:val="28"/>
          <w:szCs w:val="24"/>
        </w:rPr>
      </w:pPr>
    </w:p>
    <w:p w14:paraId="7ACB47E7" w14:textId="5555AEB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01424E53" w14:textId="561B32D9"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p w14:paraId="72D79F2D" w14:textId="77777777" w:rsidR="000010E6" w:rsidRDefault="000010E6" w:rsidP="006D7DAF">
      <w:pPr>
        <w:pStyle w:val="NoSpacing"/>
        <w:spacing w:before="80" w:after="40"/>
        <w:rPr>
          <w:rFonts w:ascii="Century Gothic" w:eastAsiaTheme="minorHAnsi" w:hAnsi="Century Gothic"/>
          <w:caps/>
          <w:color w:val="8496B0" w:themeColor="text2" w:themeTint="99"/>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2438"/>
      </w:tblGrid>
      <w:tr w:rsidR="00751DBA" w14:paraId="4FF4705C" w14:textId="77777777" w:rsidTr="006D23A1">
        <w:tc>
          <w:tcPr>
            <w:tcW w:w="8640" w:type="dxa"/>
            <w:tcBorders>
              <w:bottom w:val="single" w:sz="4" w:space="0" w:color="BFBFBF" w:themeColor="background1" w:themeShade="BF"/>
            </w:tcBorders>
            <w:vAlign w:val="center"/>
          </w:tcPr>
          <w:p w14:paraId="4A18F43B" w14:textId="4F74C8E5" w:rsidR="00751DBA" w:rsidRPr="00751DBA" w:rsidRDefault="00751DBA" w:rsidP="00751DBA">
            <w:pPr>
              <w:pStyle w:val="NoSpacing"/>
              <w:spacing w:before="80" w:after="40"/>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DEPARTMENTS</w:t>
            </w:r>
          </w:p>
        </w:tc>
        <w:tc>
          <w:tcPr>
            <w:tcW w:w="2438" w:type="dxa"/>
            <w:tcBorders>
              <w:bottom w:val="single" w:sz="4" w:space="0" w:color="BFBFBF" w:themeColor="background1" w:themeShade="BF"/>
            </w:tcBorders>
            <w:vAlign w:val="center"/>
          </w:tcPr>
          <w:p w14:paraId="3A5E5520" w14:textId="7B747291" w:rsidR="00751DBA" w:rsidRPr="00751DBA" w:rsidRDefault="00751DBA" w:rsidP="00751DBA">
            <w:pPr>
              <w:pStyle w:val="NoSpacing"/>
              <w:spacing w:before="80" w:after="40"/>
              <w:jc w:val="center"/>
              <w:rPr>
                <w:rFonts w:ascii="Century Gothic" w:hAnsi="Century Gothic"/>
                <w:caps/>
                <w:color w:val="595959" w:themeColor="text1" w:themeTint="A6"/>
                <w:sz w:val="18"/>
                <w:szCs w:val="18"/>
              </w:rPr>
            </w:pPr>
            <w:r w:rsidRPr="00751DBA">
              <w:rPr>
                <w:rFonts w:ascii="Century Gothic" w:hAnsi="Century Gothic"/>
                <w:caps/>
                <w:color w:val="595959" w:themeColor="text1" w:themeTint="A6"/>
                <w:sz w:val="18"/>
                <w:szCs w:val="18"/>
              </w:rPr>
              <w:t>EFFECTIVE DATE</w:t>
            </w:r>
          </w:p>
        </w:tc>
      </w:tr>
      <w:tr w:rsidR="00751DBA" w14:paraId="0A256843" w14:textId="77777777" w:rsidTr="006D23A1">
        <w:trPr>
          <w:trHeight w:val="720"/>
        </w:trPr>
        <w:tc>
          <w:tcPr>
            <w:tcW w:w="8640"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6F875B0D" w14:textId="3B3BB9BB" w:rsidR="00751DBA" w:rsidRPr="00751DBA" w:rsidRDefault="001C0508" w:rsidP="00751DBA">
            <w:pPr>
              <w:pStyle w:val="NoSpacing"/>
              <w:spacing w:before="80" w:after="40"/>
              <w:rPr>
                <w:rFonts w:ascii="Century Gothic" w:hAnsi="Century Gothic"/>
                <w:caps/>
                <w:color w:val="000000" w:themeColor="text1"/>
              </w:rPr>
            </w:pPr>
            <w:r>
              <w:rPr>
                <w:rFonts w:ascii="Century Gothic" w:hAnsi="Century Gothic"/>
                <w:color w:val="000000" w:themeColor="text1"/>
                <w:sz w:val="28"/>
                <w:szCs w:val="28"/>
              </w:rPr>
              <w:t xml:space="preserve">Digital </w:t>
            </w:r>
            <w:r w:rsidR="00751DBA" w:rsidRPr="00751DBA">
              <w:rPr>
                <w:rFonts w:ascii="Century Gothic" w:hAnsi="Century Gothic"/>
                <w:color w:val="000000" w:themeColor="text1"/>
                <w:sz w:val="28"/>
                <w:szCs w:val="28"/>
              </w:rPr>
              <w:t>Marketing</w:t>
            </w:r>
          </w:p>
        </w:tc>
        <w:tc>
          <w:tcPr>
            <w:tcW w:w="2438"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14:paraId="36BCF590" w14:textId="223EF154" w:rsidR="00751DBA" w:rsidRPr="00751DBA" w:rsidRDefault="001C0508" w:rsidP="00751DBA">
            <w:pPr>
              <w:pStyle w:val="NoSpacing"/>
              <w:spacing w:before="80" w:after="40"/>
              <w:jc w:val="center"/>
              <w:rPr>
                <w:rFonts w:ascii="Century Gothic" w:hAnsi="Century Gothic"/>
                <w:caps/>
                <w:color w:val="000000" w:themeColor="text1"/>
              </w:rPr>
            </w:pPr>
            <w:r>
              <w:rPr>
                <w:rFonts w:ascii="Century Gothic" w:hAnsi="Century Gothic"/>
                <w:caps/>
                <w:color w:val="000000" w:themeColor="text1"/>
              </w:rPr>
              <w:t>02/15</w:t>
            </w:r>
            <w:r w:rsidR="00751DBA" w:rsidRPr="00751DBA">
              <w:rPr>
                <w:rFonts w:ascii="Century Gothic" w:hAnsi="Century Gothic"/>
                <w:caps/>
                <w:color w:val="000000" w:themeColor="text1"/>
              </w:rPr>
              <w:t>/20XX</w:t>
            </w:r>
          </w:p>
        </w:tc>
      </w:tr>
    </w:tbl>
    <w:p w14:paraId="20526AD9" w14:textId="42015ECB" w:rsidR="000010E6" w:rsidRDefault="000010E6" w:rsidP="000010E6">
      <w:pPr>
        <w:pStyle w:val="NoSpacing"/>
        <w:spacing w:before="80" w:after="40"/>
        <w:rPr>
          <w:rFonts w:ascii="Century Gothic" w:hAnsi="Century Gothic"/>
          <w:caps/>
          <w:color w:val="8496B0" w:themeColor="text2" w:themeTint="99"/>
          <w:sz w:val="28"/>
          <w:szCs w:val="24"/>
        </w:rPr>
      </w:pPr>
    </w:p>
    <w:p w14:paraId="71211F3A" w14:textId="75DD42E0" w:rsidR="00751DBA" w:rsidRDefault="00751DBA" w:rsidP="000010E6">
      <w:pPr>
        <w:pStyle w:val="HEADING"/>
      </w:pPr>
      <w:r>
        <w:t>Version HISTORY</w:t>
      </w:r>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85"/>
        <w:gridCol w:w="2156"/>
        <w:gridCol w:w="1797"/>
        <w:gridCol w:w="3688"/>
        <w:gridCol w:w="2442"/>
      </w:tblGrid>
      <w:tr w:rsidR="000010E6" w:rsidRPr="006D7DAF" w14:paraId="7288E07D" w14:textId="77777777" w:rsidTr="006D23A1">
        <w:trPr>
          <w:cantSplit/>
          <w:trHeight w:val="288"/>
          <w:tblHeader/>
        </w:trPr>
        <w:tc>
          <w:tcPr>
            <w:tcW w:w="445" w:type="pct"/>
            <w:shd w:val="clear" w:color="auto" w:fill="DEEAF6" w:themeFill="accent5" w:themeFillTint="33"/>
            <w:vAlign w:val="center"/>
            <w:hideMark/>
          </w:tcPr>
          <w:p w14:paraId="467A833E" w14:textId="77777777" w:rsidR="004A6847" w:rsidRPr="006D7DAF" w:rsidRDefault="004A6847" w:rsidP="00751DBA">
            <w:pPr>
              <w:pStyle w:val="TableHeading"/>
              <w:jc w:val="center"/>
              <w:rPr>
                <w:rFonts w:ascii="Century Gothic" w:hAnsi="Century Gothic"/>
                <w:b w:val="0"/>
                <w:bCs/>
                <w:color w:val="000000" w:themeColor="text1"/>
                <w:sz w:val="16"/>
              </w:rPr>
            </w:pPr>
            <w:bookmarkStart w:id="0" w:name="ColumnTitle_01"/>
            <w:bookmarkEnd w:id="0"/>
            <w:r w:rsidRPr="006D7DAF">
              <w:rPr>
                <w:rFonts w:ascii="Century Gothic" w:hAnsi="Century Gothic"/>
                <w:b w:val="0"/>
                <w:bCs/>
                <w:color w:val="000000" w:themeColor="text1"/>
                <w:sz w:val="16"/>
              </w:rPr>
              <w:t>VERSION</w:t>
            </w:r>
          </w:p>
        </w:tc>
        <w:tc>
          <w:tcPr>
            <w:tcW w:w="974" w:type="pct"/>
            <w:shd w:val="clear" w:color="auto" w:fill="DEEAF6" w:themeFill="accent5" w:themeFillTint="33"/>
            <w:vAlign w:val="center"/>
          </w:tcPr>
          <w:p w14:paraId="6509AA47"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ED BY</w:t>
            </w:r>
          </w:p>
        </w:tc>
        <w:tc>
          <w:tcPr>
            <w:tcW w:w="812" w:type="pct"/>
            <w:shd w:val="clear" w:color="auto" w:fill="DEEAF6" w:themeFill="accent5" w:themeFillTint="33"/>
            <w:vAlign w:val="center"/>
            <w:hideMark/>
          </w:tcPr>
          <w:p w14:paraId="3ED64DF2" w14:textId="123093F6" w:rsidR="004A6847" w:rsidRPr="006D7DAF" w:rsidRDefault="006C7B15"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PPROVAL</w:t>
            </w:r>
            <w:r w:rsidR="004A6847" w:rsidRPr="006D7DAF">
              <w:rPr>
                <w:rFonts w:ascii="Century Gothic" w:hAnsi="Century Gothic"/>
                <w:b w:val="0"/>
                <w:bCs/>
                <w:color w:val="000000" w:themeColor="text1"/>
                <w:sz w:val="16"/>
              </w:rPr>
              <w:t xml:space="preserve"> DATE</w:t>
            </w:r>
          </w:p>
        </w:tc>
        <w:tc>
          <w:tcPr>
            <w:tcW w:w="1666" w:type="pct"/>
            <w:shd w:val="clear" w:color="auto" w:fill="DEEAF6" w:themeFill="accent5" w:themeFillTint="33"/>
            <w:vAlign w:val="center"/>
            <w:hideMark/>
          </w:tcPr>
          <w:p w14:paraId="3E7902D3" w14:textId="7777777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DESCRIPTION OF CHANGE</w:t>
            </w:r>
          </w:p>
        </w:tc>
        <w:tc>
          <w:tcPr>
            <w:tcW w:w="1103" w:type="pct"/>
            <w:shd w:val="clear" w:color="auto" w:fill="DEEAF6" w:themeFill="accent5" w:themeFillTint="33"/>
            <w:vAlign w:val="center"/>
            <w:hideMark/>
          </w:tcPr>
          <w:p w14:paraId="436E1E30" w14:textId="7C46FE67" w:rsidR="004A6847" w:rsidRPr="006D7DAF" w:rsidRDefault="004A6847" w:rsidP="00751DBA">
            <w:pPr>
              <w:pStyle w:val="TableHeading"/>
              <w:jc w:val="center"/>
              <w:rPr>
                <w:rFonts w:ascii="Century Gothic" w:hAnsi="Century Gothic"/>
                <w:b w:val="0"/>
                <w:bCs/>
                <w:color w:val="000000" w:themeColor="text1"/>
                <w:sz w:val="16"/>
              </w:rPr>
            </w:pPr>
            <w:r w:rsidRPr="006D7DAF">
              <w:rPr>
                <w:rFonts w:ascii="Century Gothic" w:hAnsi="Century Gothic"/>
                <w:b w:val="0"/>
                <w:bCs/>
                <w:color w:val="000000" w:themeColor="text1"/>
                <w:sz w:val="16"/>
              </w:rPr>
              <w:t>AUTHOR</w:t>
            </w:r>
          </w:p>
        </w:tc>
      </w:tr>
      <w:tr w:rsidR="004A6847" w:rsidRPr="006D7DAF" w14:paraId="6838D451" w14:textId="77777777" w:rsidTr="00751DBA">
        <w:trPr>
          <w:cantSplit/>
          <w:trHeight w:val="432"/>
        </w:trPr>
        <w:tc>
          <w:tcPr>
            <w:tcW w:w="445" w:type="pct"/>
            <w:vAlign w:val="center"/>
          </w:tcPr>
          <w:p w14:paraId="08191F70" w14:textId="21426416" w:rsidR="004A6847" w:rsidRPr="00751DBA" w:rsidRDefault="00BC49E0" w:rsidP="00D46EEE">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0</w:t>
            </w:r>
          </w:p>
        </w:tc>
        <w:tc>
          <w:tcPr>
            <w:tcW w:w="974" w:type="pct"/>
            <w:vAlign w:val="center"/>
          </w:tcPr>
          <w:p w14:paraId="46D7C143" w14:textId="5CC18C18"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5E1DFC4F" w14:textId="53B1C277" w:rsidR="004A6847" w:rsidRPr="00751DBA" w:rsidRDefault="001C0508" w:rsidP="00D46EEE">
            <w:pPr>
              <w:pStyle w:val="TableText"/>
              <w:jc w:val="center"/>
              <w:rPr>
                <w:rFonts w:ascii="Century Gothic" w:hAnsi="Century Gothic" w:cstheme="minorHAnsi"/>
                <w:color w:val="000000" w:themeColor="text1"/>
              </w:rPr>
            </w:pPr>
            <w:r>
              <w:rPr>
                <w:rFonts w:ascii="Century Gothic" w:hAnsi="Century Gothic" w:cstheme="minorHAnsi"/>
                <w:color w:val="000000" w:themeColor="text1"/>
              </w:rPr>
              <w:t>03/21</w:t>
            </w:r>
            <w:r w:rsidR="00BC49E0" w:rsidRPr="00751DBA">
              <w:rPr>
                <w:rFonts w:ascii="Century Gothic" w:hAnsi="Century Gothic" w:cstheme="minorHAnsi"/>
                <w:color w:val="000000" w:themeColor="text1"/>
              </w:rPr>
              <w:t>/20</w:t>
            </w:r>
            <w:r w:rsidR="00751DBA" w:rsidRPr="00751DBA">
              <w:rPr>
                <w:rFonts w:ascii="Century Gothic" w:hAnsi="Century Gothic" w:cstheme="minorHAnsi"/>
                <w:color w:val="000000" w:themeColor="text1"/>
              </w:rPr>
              <w:t>XX</w:t>
            </w:r>
          </w:p>
        </w:tc>
        <w:tc>
          <w:tcPr>
            <w:tcW w:w="1666" w:type="pct"/>
            <w:vAlign w:val="center"/>
          </w:tcPr>
          <w:p w14:paraId="3F653BCA" w14:textId="50053935"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 xml:space="preserve">New </w:t>
            </w:r>
            <w:r w:rsidR="001C0508">
              <w:rPr>
                <w:rFonts w:ascii="Century Gothic" w:hAnsi="Century Gothic" w:cstheme="minorHAnsi"/>
                <w:color w:val="000000" w:themeColor="text1"/>
              </w:rPr>
              <w:t xml:space="preserve">digital </w:t>
            </w:r>
            <w:r w:rsidRPr="00751DBA">
              <w:rPr>
                <w:rFonts w:ascii="Century Gothic" w:hAnsi="Century Gothic" w:cstheme="minorHAnsi"/>
                <w:color w:val="000000" w:themeColor="text1"/>
              </w:rPr>
              <w:t>marketing SOP</w:t>
            </w:r>
          </w:p>
        </w:tc>
        <w:tc>
          <w:tcPr>
            <w:tcW w:w="1103" w:type="pct"/>
            <w:vAlign w:val="center"/>
          </w:tcPr>
          <w:p w14:paraId="29B38D19" w14:textId="0B56CC2B" w:rsidR="004A6847" w:rsidRPr="00751DBA" w:rsidRDefault="00BC49E0" w:rsidP="00D46EEE">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H. Jones</w:t>
            </w:r>
          </w:p>
        </w:tc>
      </w:tr>
      <w:tr w:rsidR="00BC49E0" w:rsidRPr="006D7DAF" w14:paraId="06234D3D" w14:textId="77777777" w:rsidTr="00751DBA">
        <w:trPr>
          <w:cantSplit/>
          <w:trHeight w:val="432"/>
        </w:trPr>
        <w:tc>
          <w:tcPr>
            <w:tcW w:w="445" w:type="pct"/>
            <w:vAlign w:val="center"/>
          </w:tcPr>
          <w:p w14:paraId="67361844" w14:textId="598663CB"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1</w:t>
            </w:r>
          </w:p>
        </w:tc>
        <w:tc>
          <w:tcPr>
            <w:tcW w:w="974" w:type="pct"/>
            <w:vAlign w:val="center"/>
          </w:tcPr>
          <w:p w14:paraId="214DD7AD" w14:textId="6B38F808"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S. Li</w:t>
            </w:r>
          </w:p>
        </w:tc>
        <w:tc>
          <w:tcPr>
            <w:tcW w:w="812" w:type="pct"/>
            <w:vAlign w:val="center"/>
          </w:tcPr>
          <w:p w14:paraId="4257BBB3" w14:textId="348EC32D" w:rsidR="00BC49E0" w:rsidRPr="00751DBA" w:rsidRDefault="001C0508" w:rsidP="00BC49E0">
            <w:pPr>
              <w:pStyle w:val="TableText"/>
              <w:jc w:val="center"/>
              <w:rPr>
                <w:rFonts w:ascii="Century Gothic" w:hAnsi="Century Gothic" w:cstheme="minorHAnsi"/>
                <w:color w:val="000000" w:themeColor="text1"/>
              </w:rPr>
            </w:pPr>
            <w:r>
              <w:rPr>
                <w:rFonts w:ascii="Century Gothic" w:hAnsi="Century Gothic" w:cstheme="minorHAnsi"/>
                <w:color w:val="000000" w:themeColor="text1"/>
              </w:rPr>
              <w:t>12/09</w:t>
            </w:r>
            <w:r w:rsidR="00BC49E0" w:rsidRPr="00751DBA">
              <w:rPr>
                <w:rFonts w:ascii="Century Gothic" w:hAnsi="Century Gothic" w:cstheme="minorHAnsi"/>
                <w:color w:val="000000" w:themeColor="text1"/>
              </w:rPr>
              <w:t>/20</w:t>
            </w:r>
            <w:r w:rsidR="00751DBA" w:rsidRPr="00751DBA">
              <w:rPr>
                <w:rFonts w:ascii="Century Gothic" w:hAnsi="Century Gothic" w:cstheme="minorHAnsi"/>
                <w:color w:val="000000" w:themeColor="text1"/>
              </w:rPr>
              <w:t>XX</w:t>
            </w:r>
          </w:p>
        </w:tc>
        <w:tc>
          <w:tcPr>
            <w:tcW w:w="1666" w:type="pct"/>
            <w:vAlign w:val="center"/>
          </w:tcPr>
          <w:p w14:paraId="3AC8902E" w14:textId="006492E5"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 xml:space="preserve">Updated </w:t>
            </w:r>
            <w:r w:rsidR="001C0508">
              <w:rPr>
                <w:rFonts w:ascii="Century Gothic" w:hAnsi="Century Gothic" w:cstheme="minorHAnsi"/>
                <w:color w:val="000000" w:themeColor="text1"/>
              </w:rPr>
              <w:t>resources</w:t>
            </w:r>
          </w:p>
        </w:tc>
        <w:tc>
          <w:tcPr>
            <w:tcW w:w="1103" w:type="pct"/>
            <w:vAlign w:val="center"/>
          </w:tcPr>
          <w:p w14:paraId="3B4FF97F" w14:textId="711A9F41"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T. Forge</w:t>
            </w:r>
          </w:p>
        </w:tc>
      </w:tr>
      <w:tr w:rsidR="00BC49E0" w:rsidRPr="006D7DAF" w14:paraId="634A1294" w14:textId="77777777" w:rsidTr="00751DBA">
        <w:trPr>
          <w:cantSplit/>
          <w:trHeight w:val="432"/>
        </w:trPr>
        <w:tc>
          <w:tcPr>
            <w:tcW w:w="445" w:type="pct"/>
            <w:vAlign w:val="center"/>
          </w:tcPr>
          <w:p w14:paraId="1356D74F" w14:textId="4571CFA1" w:rsidR="00BC49E0" w:rsidRPr="00751DBA" w:rsidRDefault="00BC49E0" w:rsidP="00BC49E0">
            <w:pPr>
              <w:pStyle w:val="TableText"/>
              <w:jc w:val="center"/>
              <w:rPr>
                <w:rFonts w:ascii="Century Gothic" w:hAnsi="Century Gothic" w:cstheme="minorHAnsi"/>
                <w:color w:val="000000" w:themeColor="text1"/>
              </w:rPr>
            </w:pPr>
            <w:r w:rsidRPr="00751DBA">
              <w:rPr>
                <w:rFonts w:ascii="Century Gothic" w:hAnsi="Century Gothic" w:cstheme="minorHAnsi"/>
                <w:color w:val="000000" w:themeColor="text1"/>
              </w:rPr>
              <w:t>1.2</w:t>
            </w:r>
          </w:p>
        </w:tc>
        <w:tc>
          <w:tcPr>
            <w:tcW w:w="974" w:type="pct"/>
            <w:vAlign w:val="center"/>
          </w:tcPr>
          <w:p w14:paraId="058EA361" w14:textId="3808C134"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V. Endo</w:t>
            </w:r>
          </w:p>
        </w:tc>
        <w:tc>
          <w:tcPr>
            <w:tcW w:w="812" w:type="pct"/>
            <w:vAlign w:val="center"/>
          </w:tcPr>
          <w:p w14:paraId="4C1E841F" w14:textId="2BD59A6D" w:rsidR="00BC49E0" w:rsidRPr="00751DBA" w:rsidRDefault="001C0508" w:rsidP="00BC49E0">
            <w:pPr>
              <w:pStyle w:val="TableText"/>
              <w:jc w:val="center"/>
              <w:rPr>
                <w:rFonts w:ascii="Century Gothic" w:hAnsi="Century Gothic" w:cstheme="minorHAnsi"/>
                <w:color w:val="000000" w:themeColor="text1"/>
              </w:rPr>
            </w:pPr>
            <w:r>
              <w:rPr>
                <w:rFonts w:ascii="Century Gothic" w:hAnsi="Century Gothic" w:cstheme="minorHAnsi"/>
                <w:color w:val="000000" w:themeColor="text1"/>
              </w:rPr>
              <w:t>02/15</w:t>
            </w:r>
            <w:r w:rsidR="00BC49E0" w:rsidRPr="00751DBA">
              <w:rPr>
                <w:rFonts w:ascii="Century Gothic" w:hAnsi="Century Gothic" w:cstheme="minorHAnsi"/>
                <w:color w:val="000000" w:themeColor="text1"/>
              </w:rPr>
              <w:t>/20</w:t>
            </w:r>
            <w:r w:rsidR="00751DBA" w:rsidRPr="00751DBA">
              <w:rPr>
                <w:rFonts w:ascii="Century Gothic" w:hAnsi="Century Gothic" w:cstheme="minorHAnsi"/>
                <w:color w:val="000000" w:themeColor="text1"/>
              </w:rPr>
              <w:t>XX</w:t>
            </w:r>
          </w:p>
        </w:tc>
        <w:tc>
          <w:tcPr>
            <w:tcW w:w="1666" w:type="pct"/>
            <w:vAlign w:val="center"/>
          </w:tcPr>
          <w:p w14:paraId="49BF88D4" w14:textId="45103268"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 xml:space="preserve">Updated </w:t>
            </w:r>
            <w:r w:rsidR="001C0508">
              <w:rPr>
                <w:rFonts w:ascii="Century Gothic" w:hAnsi="Century Gothic" w:cstheme="minorHAnsi"/>
                <w:color w:val="000000" w:themeColor="text1"/>
              </w:rPr>
              <w:t>procedure workflow</w:t>
            </w:r>
          </w:p>
        </w:tc>
        <w:tc>
          <w:tcPr>
            <w:tcW w:w="1103" w:type="pct"/>
            <w:vAlign w:val="center"/>
          </w:tcPr>
          <w:p w14:paraId="53F1189D" w14:textId="46DE325F" w:rsidR="00BC49E0" w:rsidRPr="00751DBA" w:rsidRDefault="00BC49E0" w:rsidP="00BC49E0">
            <w:pPr>
              <w:pStyle w:val="TableText"/>
              <w:rPr>
                <w:rFonts w:ascii="Century Gothic" w:hAnsi="Century Gothic" w:cstheme="minorHAnsi"/>
                <w:color w:val="000000" w:themeColor="text1"/>
              </w:rPr>
            </w:pPr>
            <w:r w:rsidRPr="00751DBA">
              <w:rPr>
                <w:rFonts w:ascii="Century Gothic" w:hAnsi="Century Gothic" w:cstheme="minorHAnsi"/>
                <w:color w:val="000000" w:themeColor="text1"/>
              </w:rPr>
              <w:t>L. Kim</w:t>
            </w:r>
          </w:p>
        </w:tc>
      </w:tr>
      <w:tr w:rsidR="004A6847" w:rsidRPr="006D7DAF" w14:paraId="1BD66926" w14:textId="77777777" w:rsidTr="00751DBA">
        <w:trPr>
          <w:cantSplit/>
          <w:trHeight w:val="432"/>
        </w:trPr>
        <w:tc>
          <w:tcPr>
            <w:tcW w:w="445" w:type="pct"/>
            <w:vAlign w:val="center"/>
          </w:tcPr>
          <w:p w14:paraId="2BB7A5E9"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3F64B5EF"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5A466F2"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5F0E1293"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39EB883D" w14:textId="77777777" w:rsidR="004A6847" w:rsidRPr="006D7DAF" w:rsidRDefault="004A6847" w:rsidP="00D46EEE">
            <w:pPr>
              <w:pStyle w:val="TableText"/>
              <w:rPr>
                <w:rFonts w:ascii="Century Gothic" w:hAnsi="Century Gothic"/>
                <w:color w:val="000000" w:themeColor="text1"/>
                <w:sz w:val="16"/>
              </w:rPr>
            </w:pPr>
          </w:p>
        </w:tc>
      </w:tr>
      <w:tr w:rsidR="004A6847" w:rsidRPr="006D7DAF" w14:paraId="5F7FC5E9" w14:textId="77777777" w:rsidTr="00751DBA">
        <w:trPr>
          <w:cantSplit/>
          <w:trHeight w:val="432"/>
        </w:trPr>
        <w:tc>
          <w:tcPr>
            <w:tcW w:w="445" w:type="pct"/>
            <w:vAlign w:val="center"/>
          </w:tcPr>
          <w:p w14:paraId="34C19790" w14:textId="77777777" w:rsidR="004A6847" w:rsidRPr="006D7DAF" w:rsidRDefault="004A6847" w:rsidP="00D46EEE">
            <w:pPr>
              <w:pStyle w:val="TableText"/>
              <w:jc w:val="center"/>
              <w:rPr>
                <w:rFonts w:ascii="Century Gothic" w:hAnsi="Century Gothic"/>
                <w:color w:val="000000" w:themeColor="text1"/>
                <w:sz w:val="16"/>
              </w:rPr>
            </w:pPr>
          </w:p>
        </w:tc>
        <w:tc>
          <w:tcPr>
            <w:tcW w:w="974" w:type="pct"/>
            <w:vAlign w:val="center"/>
          </w:tcPr>
          <w:p w14:paraId="01E030CE" w14:textId="77777777" w:rsidR="004A6847" w:rsidRPr="006D7DAF" w:rsidRDefault="004A6847" w:rsidP="00D46EEE">
            <w:pPr>
              <w:pStyle w:val="TableText"/>
              <w:rPr>
                <w:rFonts w:ascii="Century Gothic" w:hAnsi="Century Gothic"/>
                <w:color w:val="000000" w:themeColor="text1"/>
                <w:sz w:val="16"/>
              </w:rPr>
            </w:pPr>
          </w:p>
        </w:tc>
        <w:tc>
          <w:tcPr>
            <w:tcW w:w="812" w:type="pct"/>
            <w:vAlign w:val="center"/>
          </w:tcPr>
          <w:p w14:paraId="10BCF8E0" w14:textId="77777777" w:rsidR="004A6847" w:rsidRPr="006D7DAF" w:rsidRDefault="004A6847" w:rsidP="00D46EEE">
            <w:pPr>
              <w:pStyle w:val="TableText"/>
              <w:jc w:val="center"/>
              <w:rPr>
                <w:rFonts w:ascii="Century Gothic" w:hAnsi="Century Gothic"/>
                <w:color w:val="000000" w:themeColor="text1"/>
                <w:sz w:val="16"/>
              </w:rPr>
            </w:pPr>
          </w:p>
        </w:tc>
        <w:tc>
          <w:tcPr>
            <w:tcW w:w="1666" w:type="pct"/>
            <w:vAlign w:val="center"/>
          </w:tcPr>
          <w:p w14:paraId="3CA45908" w14:textId="77777777" w:rsidR="004A6847" w:rsidRPr="006D7DAF" w:rsidRDefault="004A6847" w:rsidP="00D46EEE">
            <w:pPr>
              <w:pStyle w:val="TableText"/>
              <w:rPr>
                <w:rFonts w:ascii="Century Gothic" w:hAnsi="Century Gothic"/>
                <w:color w:val="000000" w:themeColor="text1"/>
                <w:sz w:val="16"/>
              </w:rPr>
            </w:pPr>
          </w:p>
        </w:tc>
        <w:tc>
          <w:tcPr>
            <w:tcW w:w="1103" w:type="pct"/>
            <w:vAlign w:val="center"/>
          </w:tcPr>
          <w:p w14:paraId="07F86678" w14:textId="77777777" w:rsidR="004A6847" w:rsidRPr="006D7DAF" w:rsidRDefault="004A6847" w:rsidP="00D46EEE">
            <w:pPr>
              <w:pStyle w:val="TableText"/>
              <w:rPr>
                <w:rFonts w:ascii="Century Gothic" w:hAnsi="Century Gothic"/>
                <w:color w:val="000000" w:themeColor="text1"/>
                <w:sz w:val="16"/>
              </w:rPr>
            </w:pPr>
          </w:p>
        </w:tc>
      </w:tr>
    </w:tbl>
    <w:p w14:paraId="43D85DF3" w14:textId="77777777" w:rsidR="00BC7F9D" w:rsidRPr="006D7DAF" w:rsidRDefault="004A6847">
      <w:pPr>
        <w:rPr>
          <w:rFonts w:ascii="Century Gothic" w:hAnsi="Century Gothic"/>
        </w:rPr>
      </w:pPr>
      <w:r w:rsidRPr="006D7DAF">
        <w:rPr>
          <w:rFonts w:ascii="Century Gothic" w:hAnsi="Century Gothic"/>
        </w:rPr>
        <w:br w:type="page"/>
      </w:r>
    </w:p>
    <w:p w14:paraId="5E99191A" w14:textId="77777777" w:rsidR="000C17B1" w:rsidRPr="006D7DAF" w:rsidRDefault="000C17B1">
      <w:pPr>
        <w:rPr>
          <w:rFonts w:ascii="Century Gothic" w:hAnsi="Century Gothic"/>
        </w:rPr>
      </w:pPr>
    </w:p>
    <w:p w14:paraId="66132DEF" w14:textId="6EA2D90E" w:rsidR="000C17B1" w:rsidRPr="00751DBA" w:rsidRDefault="004226D3" w:rsidP="0005165C">
      <w:pPr>
        <w:pStyle w:val="HEADING"/>
        <w:rPr>
          <w:b/>
          <w:sz w:val="21"/>
        </w:rPr>
      </w:pPr>
      <w:r w:rsidRPr="00751DBA">
        <w:t>PURPOSE</w:t>
      </w:r>
    </w:p>
    <w:tbl>
      <w:tblPr>
        <w:tblStyle w:val="TableGrid"/>
        <w:tblW w:w="109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0"/>
      </w:tblGrid>
      <w:tr w:rsidR="000C17B1" w:rsidRPr="0005165C" w14:paraId="1EFCF2D0" w14:textId="77777777" w:rsidTr="0005165C">
        <w:trPr>
          <w:trHeight w:val="1296"/>
        </w:trPr>
        <w:tc>
          <w:tcPr>
            <w:tcW w:w="10970" w:type="dxa"/>
            <w:tcMar>
              <w:top w:w="144" w:type="dxa"/>
              <w:left w:w="144" w:type="dxa"/>
              <w:right w:w="115" w:type="dxa"/>
            </w:tcMar>
          </w:tcPr>
          <w:p w14:paraId="16D5B13B" w14:textId="712A4EE3" w:rsidR="000C17B1" w:rsidRPr="0005165C" w:rsidRDefault="001C0508" w:rsidP="0005165C">
            <w:pPr>
              <w:spacing w:line="276" w:lineRule="auto"/>
              <w:rPr>
                <w:rFonts w:ascii="Century Gothic" w:hAnsi="Century Gothic" w:cstheme="minorHAnsi"/>
                <w:sz w:val="21"/>
                <w:szCs w:val="32"/>
              </w:rPr>
            </w:pPr>
            <w:r w:rsidRPr="001C0508">
              <w:rPr>
                <w:rFonts w:ascii="Century Gothic" w:hAnsi="Century Gothic" w:cstheme="minorHAnsi"/>
                <w:sz w:val="21"/>
                <w:szCs w:val="32"/>
              </w:rPr>
              <w:t xml:space="preserve">This SOP boosts </w:t>
            </w:r>
            <w:r w:rsidR="00874D2D">
              <w:rPr>
                <w:rFonts w:ascii="Century Gothic" w:hAnsi="Century Gothic" w:cstheme="minorHAnsi"/>
                <w:sz w:val="21"/>
                <w:szCs w:val="32"/>
              </w:rPr>
              <w:t xml:space="preserve">Positive Charge’s </w:t>
            </w:r>
            <w:r w:rsidRPr="001C0508">
              <w:rPr>
                <w:rFonts w:ascii="Century Gothic" w:hAnsi="Century Gothic" w:cstheme="minorHAnsi"/>
                <w:sz w:val="21"/>
                <w:szCs w:val="32"/>
              </w:rPr>
              <w:t>search engine rankings</w:t>
            </w:r>
            <w:r w:rsidR="00874D2D">
              <w:rPr>
                <w:rFonts w:ascii="Century Gothic" w:hAnsi="Century Gothic" w:cstheme="minorHAnsi"/>
                <w:sz w:val="21"/>
                <w:szCs w:val="32"/>
              </w:rPr>
              <w:t xml:space="preserve"> and</w:t>
            </w:r>
            <w:r w:rsidRPr="001C0508">
              <w:rPr>
                <w:rFonts w:ascii="Century Gothic" w:hAnsi="Century Gothic" w:cstheme="minorHAnsi"/>
                <w:sz w:val="21"/>
                <w:szCs w:val="32"/>
              </w:rPr>
              <w:t xml:space="preserve"> visibility, </w:t>
            </w:r>
            <w:r w:rsidR="00874D2D">
              <w:rPr>
                <w:rFonts w:ascii="Century Gothic" w:hAnsi="Century Gothic" w:cstheme="minorHAnsi"/>
                <w:sz w:val="21"/>
                <w:szCs w:val="32"/>
              </w:rPr>
              <w:t>thereby increasing the company’s</w:t>
            </w:r>
            <w:r w:rsidRPr="001C0508">
              <w:rPr>
                <w:rFonts w:ascii="Century Gothic" w:hAnsi="Century Gothic" w:cstheme="minorHAnsi"/>
                <w:sz w:val="21"/>
                <w:szCs w:val="32"/>
              </w:rPr>
              <w:t xml:space="preserve"> target audience.</w:t>
            </w:r>
          </w:p>
        </w:tc>
      </w:tr>
    </w:tbl>
    <w:p w14:paraId="3FB07367" w14:textId="77777777" w:rsidR="00751DBA" w:rsidRDefault="00751DBA" w:rsidP="00751DBA">
      <w:pPr>
        <w:spacing w:line="276" w:lineRule="auto"/>
        <w:rPr>
          <w:rFonts w:ascii="Century Gothic" w:hAnsi="Century Gothic"/>
          <w:bCs/>
          <w:color w:val="8496B0" w:themeColor="text2" w:themeTint="99"/>
          <w:sz w:val="28"/>
          <w:szCs w:val="28"/>
        </w:rPr>
      </w:pPr>
    </w:p>
    <w:p w14:paraId="69E919A2" w14:textId="39420AC5" w:rsidR="000B06B6" w:rsidRPr="006D7DAF" w:rsidRDefault="00751DBA" w:rsidP="0005165C">
      <w:pPr>
        <w:pStyle w:val="HEADING"/>
        <w:rPr>
          <w:b/>
          <w:color w:val="44546A" w:themeColor="text2"/>
          <w:sz w:val="10"/>
          <w:szCs w:val="10"/>
        </w:rPr>
      </w:pPr>
      <w:r w:rsidRPr="00751DBA">
        <w:t>KEYWORDS AND DEFINITIONS</w:t>
      </w:r>
    </w:p>
    <w:tbl>
      <w:tblPr>
        <w:tblStyle w:val="TableGrid"/>
        <w:tblW w:w="10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785"/>
        <w:gridCol w:w="8190"/>
      </w:tblGrid>
      <w:tr w:rsidR="000B06B6" w:rsidRPr="006D7DAF" w14:paraId="43115CAF" w14:textId="77777777" w:rsidTr="006D23A1">
        <w:trPr>
          <w:trHeight w:val="360"/>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hideMark/>
          </w:tcPr>
          <w:p w14:paraId="043ABC85"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KEYWORD</w:t>
            </w: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EEAF6" w:themeFill="accent5" w:themeFillTint="33"/>
            <w:vAlign w:val="center"/>
            <w:hideMark/>
          </w:tcPr>
          <w:p w14:paraId="5C5EFCB4" w14:textId="77777777" w:rsidR="000B06B6" w:rsidRPr="0005165C" w:rsidRDefault="000B06B6">
            <w:pPr>
              <w:rPr>
                <w:rFonts w:ascii="Century Gothic" w:hAnsi="Century Gothic"/>
                <w:bCs/>
                <w:color w:val="000000" w:themeColor="text1"/>
                <w:sz w:val="18"/>
                <w:szCs w:val="18"/>
              </w:rPr>
            </w:pPr>
            <w:r w:rsidRPr="0005165C">
              <w:rPr>
                <w:rFonts w:ascii="Century Gothic" w:hAnsi="Century Gothic"/>
                <w:bCs/>
                <w:color w:val="000000" w:themeColor="text1"/>
                <w:sz w:val="18"/>
                <w:szCs w:val="18"/>
              </w:rPr>
              <w:t>DEFINITION</w:t>
            </w:r>
          </w:p>
        </w:tc>
      </w:tr>
      <w:tr w:rsidR="000B06B6" w:rsidRPr="006D7DAF" w14:paraId="096888DD"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1D7082"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71D0EA" w14:textId="77777777" w:rsidR="000B06B6" w:rsidRPr="0005165C" w:rsidRDefault="000B06B6">
            <w:pPr>
              <w:rPr>
                <w:rFonts w:ascii="Century Gothic" w:hAnsi="Century Gothic"/>
                <w:sz w:val="18"/>
                <w:szCs w:val="18"/>
              </w:rPr>
            </w:pPr>
          </w:p>
        </w:tc>
      </w:tr>
      <w:tr w:rsidR="000B06B6" w:rsidRPr="006D7DAF" w14:paraId="7ACABFC1"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573053"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58FCE" w14:textId="77777777" w:rsidR="000B06B6" w:rsidRPr="0005165C" w:rsidRDefault="000B06B6">
            <w:pPr>
              <w:rPr>
                <w:rFonts w:ascii="Century Gothic" w:hAnsi="Century Gothic"/>
                <w:sz w:val="18"/>
                <w:szCs w:val="18"/>
              </w:rPr>
            </w:pPr>
          </w:p>
        </w:tc>
      </w:tr>
      <w:tr w:rsidR="000B06B6" w:rsidRPr="006D7DAF" w14:paraId="21C27410" w14:textId="77777777" w:rsidTr="0005165C">
        <w:trPr>
          <w:trHeight w:val="432"/>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2B3ADC" w14:textId="77777777" w:rsidR="000B06B6" w:rsidRPr="0005165C" w:rsidRDefault="000B06B6">
            <w:pPr>
              <w:rPr>
                <w:rFonts w:ascii="Century Gothic" w:hAnsi="Century Gothic"/>
                <w:sz w:val="21"/>
                <w:szCs w:val="21"/>
              </w:rPr>
            </w:pPr>
          </w:p>
        </w:tc>
        <w:tc>
          <w:tcPr>
            <w:tcW w:w="81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DEB8E" w14:textId="77777777" w:rsidR="000B06B6" w:rsidRPr="0005165C" w:rsidRDefault="000B06B6">
            <w:pPr>
              <w:rPr>
                <w:rFonts w:ascii="Century Gothic" w:hAnsi="Century Gothic"/>
                <w:sz w:val="18"/>
                <w:szCs w:val="18"/>
              </w:rPr>
            </w:pPr>
          </w:p>
        </w:tc>
      </w:tr>
    </w:tbl>
    <w:p w14:paraId="3E4B6DA8" w14:textId="77777777" w:rsidR="00751DBA" w:rsidRDefault="00751DBA" w:rsidP="00751DBA">
      <w:pPr>
        <w:spacing w:line="276" w:lineRule="auto"/>
        <w:rPr>
          <w:rFonts w:ascii="Century Gothic" w:hAnsi="Century Gothic"/>
          <w:bCs/>
          <w:color w:val="8496B0" w:themeColor="text2" w:themeTint="99"/>
          <w:sz w:val="28"/>
          <w:szCs w:val="28"/>
        </w:rPr>
      </w:pPr>
    </w:p>
    <w:p w14:paraId="10131D0D" w14:textId="77777777" w:rsidR="0005165C" w:rsidRPr="00751DBA" w:rsidRDefault="00751DBA" w:rsidP="0005165C">
      <w:pPr>
        <w:pStyle w:val="HEADING"/>
        <w:rPr>
          <w:b/>
          <w:sz w:val="21"/>
        </w:rPr>
      </w:pPr>
      <w:r>
        <w:t>SCOPE</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DA5E478" w14:textId="77777777" w:rsidTr="0005165C">
        <w:trPr>
          <w:trHeight w:val="1296"/>
        </w:trPr>
        <w:tc>
          <w:tcPr>
            <w:tcW w:w="10973" w:type="dxa"/>
            <w:tcMar>
              <w:top w:w="144" w:type="dxa"/>
              <w:left w:w="144" w:type="dxa"/>
              <w:right w:w="115" w:type="dxa"/>
            </w:tcMar>
          </w:tcPr>
          <w:p w14:paraId="484E447A" w14:textId="6CAEDA8A" w:rsidR="0005165C" w:rsidRPr="0005165C" w:rsidRDefault="001C0508" w:rsidP="0005165C">
            <w:pPr>
              <w:spacing w:line="276" w:lineRule="auto"/>
              <w:rPr>
                <w:rFonts w:ascii="Century Gothic" w:hAnsi="Century Gothic" w:cstheme="minorHAnsi"/>
                <w:sz w:val="21"/>
                <w:szCs w:val="32"/>
              </w:rPr>
            </w:pPr>
            <w:r w:rsidRPr="001C0508">
              <w:rPr>
                <w:rFonts w:ascii="Century Gothic" w:hAnsi="Century Gothic" w:cstheme="minorHAnsi"/>
                <w:sz w:val="21"/>
                <w:szCs w:val="32"/>
              </w:rPr>
              <w:t xml:space="preserve">This SOP applies to </w:t>
            </w:r>
            <w:r w:rsidR="00874D2D">
              <w:rPr>
                <w:rFonts w:ascii="Century Gothic" w:hAnsi="Century Gothic" w:cstheme="minorHAnsi"/>
                <w:sz w:val="21"/>
                <w:szCs w:val="32"/>
              </w:rPr>
              <w:t xml:space="preserve">the </w:t>
            </w:r>
            <w:r w:rsidRPr="001C0508">
              <w:rPr>
                <w:rFonts w:ascii="Century Gothic" w:hAnsi="Century Gothic" w:cstheme="minorHAnsi"/>
                <w:sz w:val="21"/>
                <w:szCs w:val="32"/>
              </w:rPr>
              <w:t xml:space="preserve">digital marketing team members </w:t>
            </w:r>
            <w:r w:rsidR="00874D2D">
              <w:rPr>
                <w:rFonts w:ascii="Century Gothic" w:hAnsi="Century Gothic" w:cstheme="minorHAnsi"/>
                <w:sz w:val="21"/>
                <w:szCs w:val="32"/>
              </w:rPr>
              <w:t xml:space="preserve">who are </w:t>
            </w:r>
            <w:r w:rsidRPr="001C0508">
              <w:rPr>
                <w:rFonts w:ascii="Century Gothic" w:hAnsi="Century Gothic" w:cstheme="minorHAnsi"/>
                <w:sz w:val="21"/>
                <w:szCs w:val="32"/>
              </w:rPr>
              <w:t>responsible for SEO.</w:t>
            </w:r>
          </w:p>
        </w:tc>
      </w:tr>
    </w:tbl>
    <w:p w14:paraId="603ABBDD" w14:textId="77777777" w:rsidR="0005165C" w:rsidRDefault="0005165C" w:rsidP="0005165C">
      <w:pPr>
        <w:spacing w:line="276" w:lineRule="auto"/>
        <w:rPr>
          <w:rFonts w:ascii="Century Gothic" w:hAnsi="Century Gothic"/>
          <w:bCs/>
          <w:color w:val="8496B0" w:themeColor="text2" w:themeTint="99"/>
          <w:sz w:val="28"/>
          <w:szCs w:val="28"/>
        </w:rPr>
      </w:pPr>
    </w:p>
    <w:p w14:paraId="17700C3D" w14:textId="4845F942" w:rsidR="001635A3" w:rsidRDefault="00751DBA" w:rsidP="0005165C">
      <w:pPr>
        <w:pStyle w:val="HEADING"/>
      </w:pPr>
      <w:r>
        <w:t>PROCEDURE</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0"/>
        <w:gridCol w:w="10538"/>
      </w:tblGrid>
      <w:tr w:rsidR="001C0508" w:rsidRPr="0005165C" w14:paraId="3FFCC164" w14:textId="77777777" w:rsidTr="006D23A1">
        <w:trPr>
          <w:trHeight w:val="504"/>
        </w:trPr>
        <w:tc>
          <w:tcPr>
            <w:tcW w:w="530" w:type="dxa"/>
            <w:vAlign w:val="center"/>
          </w:tcPr>
          <w:p w14:paraId="616E4300" w14:textId="6D3E5A6C"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5E0D5182" w14:textId="115D6473"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Check </w:t>
            </w:r>
            <w:r w:rsidR="00874D2D">
              <w:rPr>
                <w:rFonts w:ascii="Century Gothic" w:hAnsi="Century Gothic"/>
                <w:sz w:val="22"/>
                <w:szCs w:val="22"/>
              </w:rPr>
              <w:t xml:space="preserve">the </w:t>
            </w:r>
            <w:r w:rsidR="00A076D1">
              <w:rPr>
                <w:rFonts w:ascii="Century Gothic" w:hAnsi="Century Gothic"/>
                <w:sz w:val="22"/>
                <w:szCs w:val="22"/>
              </w:rPr>
              <w:t>SEO</w:t>
            </w:r>
            <w:r w:rsidRPr="001C0508">
              <w:rPr>
                <w:rFonts w:ascii="Century Gothic" w:hAnsi="Century Gothic"/>
                <w:sz w:val="22"/>
                <w:szCs w:val="22"/>
              </w:rPr>
              <w:t xml:space="preserve"> rankings, traffic, and analytics.</w:t>
            </w:r>
          </w:p>
        </w:tc>
      </w:tr>
      <w:tr w:rsidR="001C0508" w:rsidRPr="0005165C" w14:paraId="300E7C1C" w14:textId="77777777" w:rsidTr="006D23A1">
        <w:trPr>
          <w:trHeight w:val="504"/>
        </w:trPr>
        <w:tc>
          <w:tcPr>
            <w:tcW w:w="530" w:type="dxa"/>
            <w:vAlign w:val="center"/>
          </w:tcPr>
          <w:p w14:paraId="5E93F903"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6DC4C034" w14:textId="149D5832"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Assess </w:t>
            </w:r>
            <w:r w:rsidR="00874D2D">
              <w:rPr>
                <w:rFonts w:ascii="Century Gothic" w:hAnsi="Century Gothic"/>
                <w:sz w:val="22"/>
                <w:szCs w:val="22"/>
              </w:rPr>
              <w:t xml:space="preserve">the </w:t>
            </w:r>
            <w:r w:rsidRPr="001C0508">
              <w:rPr>
                <w:rFonts w:ascii="Century Gothic" w:hAnsi="Century Gothic"/>
                <w:sz w:val="22"/>
                <w:szCs w:val="22"/>
              </w:rPr>
              <w:t>on and off-page optimization.</w:t>
            </w:r>
          </w:p>
        </w:tc>
      </w:tr>
      <w:tr w:rsidR="001C0508" w:rsidRPr="0005165C" w14:paraId="42907468" w14:textId="77777777" w:rsidTr="006D23A1">
        <w:trPr>
          <w:trHeight w:val="504"/>
        </w:trPr>
        <w:tc>
          <w:tcPr>
            <w:tcW w:w="530" w:type="dxa"/>
            <w:vAlign w:val="center"/>
          </w:tcPr>
          <w:p w14:paraId="36BC0355"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65D8A074" w14:textId="2CE964AE"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Promote high-performing digital content.</w:t>
            </w:r>
          </w:p>
        </w:tc>
      </w:tr>
      <w:tr w:rsidR="001C0508" w:rsidRPr="0005165C" w14:paraId="31EA419B" w14:textId="77777777" w:rsidTr="006D23A1">
        <w:trPr>
          <w:trHeight w:val="504"/>
        </w:trPr>
        <w:tc>
          <w:tcPr>
            <w:tcW w:w="530" w:type="dxa"/>
            <w:vAlign w:val="center"/>
          </w:tcPr>
          <w:p w14:paraId="3ACE93B2"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2204EC4E" w14:textId="1C277B3B"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Update </w:t>
            </w:r>
            <w:r w:rsidR="00874D2D">
              <w:rPr>
                <w:rFonts w:ascii="Century Gothic" w:hAnsi="Century Gothic"/>
                <w:sz w:val="22"/>
                <w:szCs w:val="22"/>
              </w:rPr>
              <w:t xml:space="preserve">the </w:t>
            </w:r>
            <w:r w:rsidRPr="001C0508">
              <w:rPr>
                <w:rFonts w:ascii="Century Gothic" w:hAnsi="Century Gothic"/>
                <w:sz w:val="22"/>
                <w:szCs w:val="22"/>
              </w:rPr>
              <w:t>digital content for optimization.</w:t>
            </w:r>
          </w:p>
        </w:tc>
      </w:tr>
      <w:tr w:rsidR="001C0508" w:rsidRPr="0005165C" w14:paraId="007BA61E" w14:textId="77777777" w:rsidTr="006D23A1">
        <w:trPr>
          <w:trHeight w:val="504"/>
        </w:trPr>
        <w:tc>
          <w:tcPr>
            <w:tcW w:w="530" w:type="dxa"/>
            <w:vAlign w:val="center"/>
          </w:tcPr>
          <w:p w14:paraId="02E3A5EA"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7260A3DF" w14:textId="50A791D0"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Check and resolve 404 errors.</w:t>
            </w:r>
          </w:p>
        </w:tc>
      </w:tr>
      <w:tr w:rsidR="001C0508" w:rsidRPr="0005165C" w14:paraId="2098B128" w14:textId="77777777" w:rsidTr="006D23A1">
        <w:trPr>
          <w:trHeight w:val="504"/>
        </w:trPr>
        <w:tc>
          <w:tcPr>
            <w:tcW w:w="530" w:type="dxa"/>
            <w:vAlign w:val="center"/>
          </w:tcPr>
          <w:p w14:paraId="22A079EF"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01727FAD" w14:textId="4791AF08"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Review 301 redirects.</w:t>
            </w:r>
          </w:p>
        </w:tc>
      </w:tr>
      <w:tr w:rsidR="001C0508" w:rsidRPr="0005165C" w14:paraId="704D2566" w14:textId="77777777" w:rsidTr="006D23A1">
        <w:trPr>
          <w:trHeight w:val="504"/>
        </w:trPr>
        <w:tc>
          <w:tcPr>
            <w:tcW w:w="530" w:type="dxa"/>
            <w:vAlign w:val="center"/>
          </w:tcPr>
          <w:p w14:paraId="7BA9AB49"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371D0B74" w14:textId="3AF490E9"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Schedule .txt file updates.</w:t>
            </w:r>
          </w:p>
        </w:tc>
      </w:tr>
      <w:tr w:rsidR="001C0508" w:rsidRPr="0005165C" w14:paraId="08CFFFDA" w14:textId="77777777" w:rsidTr="006D23A1">
        <w:trPr>
          <w:trHeight w:val="504"/>
        </w:trPr>
        <w:tc>
          <w:tcPr>
            <w:tcW w:w="530" w:type="dxa"/>
            <w:vAlign w:val="center"/>
          </w:tcPr>
          <w:p w14:paraId="5AA0A61A"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60110A96" w14:textId="53680DAA"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Schedule and run reports.</w:t>
            </w:r>
          </w:p>
        </w:tc>
      </w:tr>
      <w:tr w:rsidR="001C0508" w:rsidRPr="0005165C" w14:paraId="219A3D04" w14:textId="77777777" w:rsidTr="006D23A1">
        <w:trPr>
          <w:trHeight w:val="504"/>
        </w:trPr>
        <w:tc>
          <w:tcPr>
            <w:tcW w:w="530" w:type="dxa"/>
            <w:vAlign w:val="center"/>
          </w:tcPr>
          <w:p w14:paraId="2E96FC21"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71533EB9" w14:textId="0A4F37CF"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Update </w:t>
            </w:r>
            <w:r w:rsidR="00874D2D">
              <w:rPr>
                <w:rFonts w:ascii="Century Gothic" w:hAnsi="Century Gothic"/>
                <w:sz w:val="22"/>
                <w:szCs w:val="22"/>
              </w:rPr>
              <w:t xml:space="preserve">the </w:t>
            </w:r>
            <w:r w:rsidRPr="001C0508">
              <w:rPr>
                <w:rFonts w:ascii="Century Gothic" w:hAnsi="Century Gothic"/>
                <w:sz w:val="22"/>
                <w:szCs w:val="22"/>
              </w:rPr>
              <w:t>schema markup.</w:t>
            </w:r>
          </w:p>
        </w:tc>
      </w:tr>
      <w:tr w:rsidR="001C0508" w:rsidRPr="0005165C" w14:paraId="3401E40E" w14:textId="77777777" w:rsidTr="006D23A1">
        <w:trPr>
          <w:trHeight w:val="504"/>
        </w:trPr>
        <w:tc>
          <w:tcPr>
            <w:tcW w:w="530" w:type="dxa"/>
            <w:vAlign w:val="center"/>
          </w:tcPr>
          <w:p w14:paraId="35237508"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2C4D7EB0" w14:textId="3F50F972"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Conduct search tests and evaluate </w:t>
            </w:r>
            <w:r w:rsidR="00874D2D">
              <w:rPr>
                <w:rFonts w:ascii="Century Gothic" w:hAnsi="Century Gothic"/>
                <w:sz w:val="22"/>
                <w:szCs w:val="22"/>
              </w:rPr>
              <w:t xml:space="preserve">the </w:t>
            </w:r>
            <w:r w:rsidRPr="001C0508">
              <w:rPr>
                <w:rFonts w:ascii="Century Gothic" w:hAnsi="Century Gothic"/>
                <w:sz w:val="22"/>
                <w:szCs w:val="22"/>
              </w:rPr>
              <w:t>metrics.</w:t>
            </w:r>
          </w:p>
        </w:tc>
      </w:tr>
      <w:tr w:rsidR="001C0508" w:rsidRPr="0005165C" w14:paraId="4AC3C777" w14:textId="77777777" w:rsidTr="006D23A1">
        <w:trPr>
          <w:trHeight w:val="504"/>
        </w:trPr>
        <w:tc>
          <w:tcPr>
            <w:tcW w:w="530" w:type="dxa"/>
            <w:vAlign w:val="center"/>
          </w:tcPr>
          <w:p w14:paraId="4796B6D1"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7BF03F92" w14:textId="351E2637"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 xml:space="preserve">Monitor </w:t>
            </w:r>
            <w:r w:rsidR="00874D2D">
              <w:rPr>
                <w:rFonts w:ascii="Century Gothic" w:hAnsi="Century Gothic"/>
                <w:sz w:val="22"/>
                <w:szCs w:val="22"/>
              </w:rPr>
              <w:t xml:space="preserve">any </w:t>
            </w:r>
            <w:r w:rsidRPr="001C0508">
              <w:rPr>
                <w:rFonts w:ascii="Century Gothic" w:hAnsi="Century Gothic"/>
                <w:sz w:val="22"/>
                <w:szCs w:val="22"/>
              </w:rPr>
              <w:t>changes in trends and algorithms.</w:t>
            </w:r>
          </w:p>
        </w:tc>
      </w:tr>
      <w:tr w:rsidR="001C0508" w:rsidRPr="0005165C" w14:paraId="4EC8CD50" w14:textId="77777777" w:rsidTr="006D23A1">
        <w:trPr>
          <w:trHeight w:val="504"/>
        </w:trPr>
        <w:tc>
          <w:tcPr>
            <w:tcW w:w="530" w:type="dxa"/>
            <w:vAlign w:val="center"/>
          </w:tcPr>
          <w:p w14:paraId="53C7EAC9" w14:textId="77777777" w:rsidR="001C0508" w:rsidRPr="0005165C" w:rsidRDefault="001C0508" w:rsidP="001C0508">
            <w:pPr>
              <w:spacing w:line="276" w:lineRule="auto"/>
              <w:jc w:val="center"/>
              <w:rPr>
                <w:rFonts w:ascii="Century Gothic" w:hAnsi="Century Gothic"/>
                <w:sz w:val="21"/>
                <w:szCs w:val="21"/>
              </w:rPr>
            </w:pPr>
          </w:p>
        </w:tc>
        <w:tc>
          <w:tcPr>
            <w:tcW w:w="10538" w:type="dxa"/>
            <w:shd w:val="clear" w:color="auto" w:fill="F1F9FD"/>
            <w:vAlign w:val="center"/>
          </w:tcPr>
          <w:p w14:paraId="3786F098" w14:textId="2ADE5D5B" w:rsidR="001C0508" w:rsidRPr="001C0508" w:rsidRDefault="001C0508" w:rsidP="001C0508">
            <w:pPr>
              <w:spacing w:line="276" w:lineRule="auto"/>
              <w:rPr>
                <w:rFonts w:ascii="Century Gothic" w:hAnsi="Century Gothic"/>
                <w:sz w:val="22"/>
                <w:szCs w:val="22"/>
              </w:rPr>
            </w:pPr>
            <w:r w:rsidRPr="001C0508">
              <w:rPr>
                <w:rFonts w:ascii="Century Gothic" w:hAnsi="Century Gothic"/>
                <w:sz w:val="22"/>
                <w:szCs w:val="22"/>
              </w:rPr>
              <w:t>Report on trend and algorithmic results.</w:t>
            </w:r>
          </w:p>
        </w:tc>
      </w:tr>
    </w:tbl>
    <w:p w14:paraId="46A55F14" w14:textId="77777777" w:rsidR="0005165C" w:rsidRDefault="0005165C" w:rsidP="00EF63FD">
      <w:pPr>
        <w:spacing w:line="276" w:lineRule="auto"/>
        <w:rPr>
          <w:rFonts w:ascii="Century Gothic" w:hAnsi="Century Gothic"/>
          <w:bCs/>
          <w:color w:val="8496B0" w:themeColor="text2" w:themeTint="99"/>
          <w:sz w:val="28"/>
          <w:szCs w:val="28"/>
        </w:rPr>
      </w:pPr>
    </w:p>
    <w:p w14:paraId="6AA85432" w14:textId="77777777" w:rsidR="001C0508" w:rsidRDefault="001C0508" w:rsidP="00EF63FD">
      <w:pPr>
        <w:spacing w:line="276" w:lineRule="auto"/>
        <w:rPr>
          <w:rFonts w:ascii="Century Gothic" w:hAnsi="Century Gothic"/>
          <w:bCs/>
          <w:color w:val="8496B0" w:themeColor="text2" w:themeTint="99"/>
          <w:sz w:val="28"/>
          <w:szCs w:val="28"/>
        </w:rPr>
        <w:sectPr w:rsidR="001C0508" w:rsidSect="006D7DAF">
          <w:pgSz w:w="12240" w:h="15840"/>
          <w:pgMar w:top="576" w:right="576" w:bottom="576" w:left="576" w:header="720" w:footer="720" w:gutter="0"/>
          <w:cols w:space="720"/>
          <w:docGrid w:linePitch="360"/>
        </w:sectPr>
      </w:pPr>
    </w:p>
    <w:p w14:paraId="0E2DE11F" w14:textId="61A4ED10" w:rsidR="001C0508" w:rsidRDefault="001C0508" w:rsidP="001C0508">
      <w:pPr>
        <w:pStyle w:val="HEADING"/>
      </w:pPr>
      <w:r>
        <w:lastRenderedPageBreak/>
        <w:t>Procedure (workflow) flowchart</w:t>
      </w:r>
    </w:p>
    <w:p w14:paraId="5561585D" w14:textId="0B0AE33B" w:rsidR="006A2A62" w:rsidRDefault="006A2A62" w:rsidP="001C0508">
      <w:pPr>
        <w:pStyle w:val="HEADING"/>
      </w:pPr>
      <w:r>
        <w:rPr>
          <w:b/>
          <w:noProof/>
          <w:color w:val="44546A" w:themeColor="text2"/>
          <w:sz w:val="22"/>
        </w:rPr>
        <mc:AlternateContent>
          <mc:Choice Requires="wpg">
            <w:drawing>
              <wp:anchor distT="0" distB="0" distL="114300" distR="114300" simplePos="0" relativeHeight="251670528" behindDoc="0" locked="0" layoutInCell="1" allowOverlap="1" wp14:anchorId="7EF3FD1A" wp14:editId="11BE1211">
                <wp:simplePos x="0" y="0"/>
                <wp:positionH relativeFrom="column">
                  <wp:posOffset>553720</wp:posOffset>
                </wp:positionH>
                <wp:positionV relativeFrom="paragraph">
                  <wp:posOffset>146195</wp:posOffset>
                </wp:positionV>
                <wp:extent cx="8597852" cy="648869"/>
                <wp:effectExtent l="50800" t="12700" r="64135" b="100965"/>
                <wp:wrapNone/>
                <wp:docPr id="26" name="Group 25"/>
                <wp:cNvGraphicFramePr/>
                <a:graphic xmlns:a="http://schemas.openxmlformats.org/drawingml/2006/main">
                  <a:graphicData uri="http://schemas.microsoft.com/office/word/2010/wordprocessingGroup">
                    <wpg:wgp>
                      <wpg:cNvGrpSpPr/>
                      <wpg:grpSpPr>
                        <a:xfrm flipV="1">
                          <a:off x="0" y="0"/>
                          <a:ext cx="8597852" cy="648869"/>
                          <a:chOff x="0" y="-210146"/>
                          <a:chExt cx="15601930" cy="1258712"/>
                        </a:xfrm>
                      </wpg:grpSpPr>
                      <wps:wsp>
                        <wps:cNvPr id="27" name="AutoShape 166"/>
                        <wps:cNvSpPr>
                          <a:spLocks noChangeArrowheads="1"/>
                        </wps:cNvSpPr>
                        <wps:spPr bwMode="auto">
                          <a:xfrm>
                            <a:off x="1923152" y="-1"/>
                            <a:ext cx="1526633" cy="815729"/>
                          </a:xfrm>
                          <a:prstGeom prst="flowChartProcess">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68B54665"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EP</w:t>
                              </w:r>
                            </w:p>
                          </w:txbxContent>
                        </wps:txbx>
                        <wps:bodyPr wrap="square" lIns="18288" tIns="18288" rIns="18288" bIns="18288" anchor="ctr" upright="1"/>
                      </wps:wsp>
                      <wps:wsp>
                        <wps:cNvPr id="28" name="AutoShape 167"/>
                        <wps:cNvSpPr>
                          <a:spLocks noChangeArrowheads="1"/>
                        </wps:cNvSpPr>
                        <wps:spPr bwMode="auto">
                          <a:xfrm>
                            <a:off x="0" y="0"/>
                            <a:ext cx="1533688" cy="815728"/>
                          </a:xfrm>
                          <a:prstGeom prst="flowChartAlternateProcess">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63A11374" w14:textId="68839A4C"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ART/END</w:t>
                              </w:r>
                            </w:p>
                          </w:txbxContent>
                        </wps:txbx>
                        <wps:bodyPr wrap="square" lIns="18288" tIns="18288" rIns="18288" bIns="18288" anchor="ctr" upright="1"/>
                      </wps:wsp>
                      <wps:wsp>
                        <wps:cNvPr id="29" name="AutoShape 169"/>
                        <wps:cNvSpPr>
                          <a:spLocks noChangeArrowheads="1"/>
                        </wps:cNvSpPr>
                        <wps:spPr bwMode="auto">
                          <a:xfrm>
                            <a:off x="12120090" y="93356"/>
                            <a:ext cx="1533688" cy="815729"/>
                          </a:xfrm>
                          <a:prstGeom prst="flowChartInputOutput">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43C504FA" w14:textId="1BC33931"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INPUT/ OUTPUT</w:t>
                              </w:r>
                            </w:p>
                          </w:txbxContent>
                        </wps:txbx>
                        <wps:bodyPr wrap="square" lIns="18288" tIns="18288" rIns="18288" bIns="18288" anchor="ctr" upright="1"/>
                      </wps:wsp>
                      <wps:wsp>
                        <wps:cNvPr id="30" name="AutoShape 170"/>
                        <wps:cNvSpPr>
                          <a:spLocks noChangeArrowheads="1"/>
                        </wps:cNvSpPr>
                        <wps:spPr bwMode="auto">
                          <a:xfrm>
                            <a:off x="14068242" y="116696"/>
                            <a:ext cx="1533688" cy="815729"/>
                          </a:xfrm>
                          <a:prstGeom prst="flowChartDocument">
                            <a:avLst/>
                          </a:prstGeom>
                          <a:solidFill>
                            <a:schemeClr val="bg1">
                              <a:lumMod val="9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18986897"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OCUMENT</w:t>
                              </w:r>
                            </w:p>
                          </w:txbxContent>
                        </wps:txbx>
                        <wps:bodyPr wrap="square" lIns="18288" tIns="18288" rIns="18288" bIns="18288" anchor="ctr" upright="1"/>
                      </wps:wsp>
                      <wps:wsp>
                        <wps:cNvPr id="31" name="AutoShape 171"/>
                        <wps:cNvCnPr>
                          <a:cxnSpLocks noChangeShapeType="1"/>
                        </wps:cNvCnPr>
                        <wps:spPr bwMode="auto">
                          <a:xfrm>
                            <a:off x="4528951" y="-1"/>
                            <a:ext cx="1533688" cy="815729"/>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wps:wsp>
                        <wps:cNvPr id="32" name="Oval 32"/>
                        <wps:cNvSpPr>
                          <a:spLocks noChangeArrowheads="1"/>
                        </wps:cNvSpPr>
                        <wps:spPr bwMode="auto">
                          <a:xfrm>
                            <a:off x="9779771" y="-118410"/>
                            <a:ext cx="1990630" cy="1166976"/>
                          </a:xfrm>
                          <a:prstGeom prst="ellipse">
                            <a:avLst/>
                          </a:prstGeom>
                          <a:solidFill>
                            <a:schemeClr val="bg1">
                              <a:lumMod val="95000"/>
                            </a:schemeClr>
                          </a:solidFill>
                          <a:ln w="12700">
                            <a:solidFill>
                              <a:schemeClr val="bg1">
                                <a:lumMod val="65000"/>
                              </a:schemeClr>
                            </a:solidFill>
                            <a:round/>
                            <a:headEnd/>
                            <a:tailEnd/>
                          </a:ln>
                          <a:effectLst>
                            <a:outerShdw blurRad="50800" dist="38100" dir="5400000" algn="t" rotWithShape="0">
                              <a:prstClr val="black">
                                <a:alpha val="40000"/>
                              </a:prstClr>
                            </a:outerShdw>
                          </a:effectLst>
                        </wps:spPr>
                        <wps:txbx>
                          <w:txbxContent>
                            <w:p w14:paraId="212C4250"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FLOWCHART LINK</w:t>
                              </w:r>
                            </w:p>
                          </w:txbxContent>
                        </wps:txbx>
                        <wps:bodyPr wrap="square" lIns="18288" tIns="18288" rIns="18288" bIns="18288" anchor="ctr" upright="1"/>
                      </wps:wsp>
                      <wpg:grpSp>
                        <wpg:cNvPr id="33" name="Group 33"/>
                        <wpg:cNvGrpSpPr/>
                        <wpg:grpSpPr>
                          <a:xfrm>
                            <a:off x="6952558" y="-187131"/>
                            <a:ext cx="2514209" cy="1165680"/>
                            <a:chOff x="6955322" y="-187131"/>
                            <a:chExt cx="2458986" cy="1165680"/>
                          </a:xfrm>
                          <a:solidFill>
                            <a:schemeClr val="bg1">
                              <a:lumMod val="95000"/>
                            </a:schemeClr>
                          </a:solidFill>
                        </wpg:grpSpPr>
                        <wps:wsp>
                          <wps:cNvPr id="34" name="AutoShape 168"/>
                          <wps:cNvSpPr>
                            <a:spLocks noChangeArrowheads="1"/>
                          </wps:cNvSpPr>
                          <wps:spPr bwMode="auto">
                            <a:xfrm>
                              <a:off x="6955322" y="-187131"/>
                              <a:ext cx="2185516" cy="1165680"/>
                            </a:xfrm>
                            <a:prstGeom prst="flowChartDecision">
                              <a:avLst/>
                            </a:prstGeom>
                            <a:grp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16316519"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ECISION</w:t>
                                </w:r>
                              </w:p>
                            </w:txbxContent>
                          </wps:txbx>
                          <wps:bodyPr wrap="square" lIns="18288" tIns="18288" rIns="18288" bIns="18288" anchor="ctr" upright="1"/>
                        </wps:wsp>
                        <wps:wsp>
                          <wps:cNvPr id="35" name="Text Box 173"/>
                          <wps:cNvSpPr txBox="1">
                            <a:spLocks noChangeArrowheads="1"/>
                          </wps:cNvSpPr>
                          <wps:spPr bwMode="auto">
                            <a:xfrm>
                              <a:off x="9020083" y="543818"/>
                              <a:ext cx="394225" cy="271909"/>
                            </a:xfrm>
                            <a:prstGeom prst="rect">
                              <a:avLst/>
                            </a:prstGeom>
                            <a:no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212FED50"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YES</w:t>
                                </w:r>
                              </w:p>
                            </w:txbxContent>
                          </wps:txbx>
                          <wps:bodyPr wrap="square" lIns="18288" tIns="18288" rIns="18288" bIns="18288" anchor="ctr" upright="1"/>
                        </wps:wsp>
                        <wps:wsp>
                          <wps:cNvPr id="36" name="Text Box 174"/>
                          <wps:cNvSpPr txBox="1">
                            <a:spLocks noChangeArrowheads="1"/>
                          </wps:cNvSpPr>
                          <wps:spPr bwMode="auto">
                            <a:xfrm>
                              <a:off x="9007079" y="-1"/>
                              <a:ext cx="374687" cy="271909"/>
                            </a:xfrm>
                            <a:prstGeom prst="rect">
                              <a:avLst/>
                            </a:prstGeom>
                            <a:noFill/>
                            <a:ln>
                              <a:noFill/>
                            </a:ln>
                            <a:extLs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624941C7"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NO</w:t>
                                </w:r>
                              </w:p>
                            </w:txbxContent>
                          </wps:txbx>
                          <wps:bodyPr wrap="square" lIns="18288" tIns="18288" rIns="18288" bIns="18288" anchor="ctr" upright="1"/>
                        </wps:wsp>
                      </wpg:grpSp>
                      <wps:wsp>
                        <wps:cNvPr id="41" name="TextBox 24"/>
                        <wps:cNvSpPr txBox="1"/>
                        <wps:spPr>
                          <a:xfrm rot="10800000">
                            <a:off x="3606706" y="-210146"/>
                            <a:ext cx="1855259" cy="88545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12AD18A" w14:textId="77777777" w:rsidR="001C0508" w:rsidRPr="001C0508" w:rsidRDefault="001C0508" w:rsidP="001C0508">
                              <w:pPr>
                                <w:pStyle w:val="NormalWeb"/>
                                <w:spacing w:before="0" w:beforeAutospacing="0" w:after="0" w:afterAutospacing="0"/>
                                <w:rPr>
                                  <w:rFonts w:ascii="Century Gothic" w:hAnsi="Century Gothic"/>
                                  <w:sz w:val="16"/>
                                  <w:szCs w:val="16"/>
                                </w:rPr>
                              </w:pPr>
                              <w:r w:rsidRPr="001C0508">
                                <w:rPr>
                                  <w:rFonts w:ascii="Century Gothic" w:hAnsi="Century Gothic" w:cstheme="minorBidi"/>
                                  <w:color w:val="000000" w:themeColor="text1"/>
                                  <w:sz w:val="16"/>
                                  <w:szCs w:val="16"/>
                                </w:rPr>
                                <w:t>CONNECTORS</w:t>
                              </w:r>
                            </w:p>
                          </w:txbxContent>
                        </wps:txbx>
                        <wps:bodyPr wrap="square" rtlCol="0" anchor="t">
                          <a:noAutofit/>
                        </wps:bodyPr>
                      </wps:wsp>
                      <wps:wsp>
                        <wps:cNvPr id="42" name="Straight Arrow Connector 42"/>
                        <wps:cNvCnPr/>
                        <wps:spPr>
                          <a:xfrm>
                            <a:off x="5593644" y="386059"/>
                            <a:ext cx="623710"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6465710" y="30458"/>
                            <a:ext cx="0" cy="76200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F3FD1A" id="Group 25" o:spid="_x0000_s1026" style="position:absolute;margin-left:43.6pt;margin-top:11.5pt;width:677pt;height:51.1pt;flip:y;z-index:251670528" coordorigin=",-2101" coordsize="156019,1258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">
                <v:shapetype id="_x0000_t109" coordsize="21600,21600" o:spt="109" path="m,l,21600r21600,l21600,xe">
                  <v:stroke joinstyle="miter"/>
                  <v:path gradientshapeok="t" o:connecttype="rect"/>
                </v:shapetype>
                <v:shape id="_x0000_s1027" type="#_x0000_t109" style="position:absolute;left:19231;width:15266;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" fillcolor="#f2f2f2 [3052]" strokecolor="#a5a5a5 [2092]" strokeweight="1pt">
                  <v:shadow on="t" color="black" opacity="26214f" origin=",-.5" offset="0,3pt"/>
                  <v:textbox inset="1.44pt,1.44pt,1.44pt,1.44pt">
                    <w:txbxContent>
                      <w:p w14:paraId="68B54665"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EP</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8" type="#_x0000_t176" style="position:absolute;width:15336;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" fillcolor="#f2f2f2 [3052]" strokecolor="#a5a5a5 [2092]" strokeweight="1pt">
                  <v:shadow on="t" color="black" opacity="26214f" origin=",-.5" offset="0,3pt"/>
                  <v:textbox inset="1.44pt,1.44pt,1.44pt,1.44pt">
                    <w:txbxContent>
                      <w:p w14:paraId="63A11374" w14:textId="68839A4C"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START/END</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AutoShape 169" o:spid="_x0000_s1029" type="#_x0000_t111" style="position:absolute;left:121200;top:933;width:15337;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" fillcolor="#f2f2f2 [3052]" strokecolor="#a5a5a5 [2092]" strokeweight="1pt">
                  <v:shadow on="t" color="black" opacity="26214f" origin=",-.5" offset="0,3pt"/>
                  <v:textbox inset="1.44pt,1.44pt,1.44pt,1.44pt">
                    <w:txbxContent>
                      <w:p w14:paraId="43C504FA" w14:textId="1BC33931"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INPUT/ OUTPUT</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170" o:spid="_x0000_s1030" type="#_x0000_t114" style="position:absolute;left:140682;top:1166;width:15337;height:81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" fillcolor="#f2f2f2 [3052]" strokecolor="#a5a5a5 [2092]" strokeweight="1pt">
                  <v:shadow on="t" color="black" opacity="26214f" origin=",-.5" offset="0,3pt"/>
                  <v:textbox inset="1.44pt,1.44pt,1.44pt,1.44pt">
                    <w:txbxContent>
                      <w:p w14:paraId="18986897"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OCUMEN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1" o:spid="_x0000_s1031" type="#_x0000_t34" style="position:absolute;left:45289;width:15337;height:8157;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" strokecolor="#7f7f7f [1612]" strokeweight="1pt">
                  <v:stroke startarrowwidth="narrow" startarrowlength="short" endarrow="block" endarrowwidth="wide"/>
                </v:shape>
                <v:oval id="Oval 32" o:spid="_x0000_s1032" style="position:absolute;left:97797;top:-1184;width:19907;height:116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" fillcolor="#f2f2f2 [3052]" strokecolor="#a5a5a5 [2092]" strokeweight="1pt">
                  <v:shadow on="t" color="black" opacity="26214f" origin=",-.5" offset="0,3pt"/>
                  <v:textbox inset="1.44pt,1.44pt,1.44pt,1.44pt">
                    <w:txbxContent>
                      <w:p w14:paraId="212C4250"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FLOWCHART LINK</w:t>
                        </w:r>
                      </w:p>
                    </w:txbxContent>
                  </v:textbox>
                </v:oval>
                <v:group id="Group 33" o:spid="_x0000_s1033" style="position:absolute;left:69525;top:-1871;width:25142;height:11656" coordorigin="69553,-1871" coordsize="24589,116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shapetype id="_x0000_t110" coordsize="21600,21600" o:spt="110" path="m10800,l,10800,10800,21600,21600,10800xe">
                    <v:stroke joinstyle="miter"/>
                    <v:path gradientshapeok="t" o:connecttype="rect" textboxrect="5400,5400,16200,16200"/>
                  </v:shapetype>
                  <v:shape id="AutoShape 168" o:spid="_x0000_s1034" type="#_x0000_t110" style="position:absolute;left:69553;top:-1871;width:21855;height:1165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" filled="f" strokecolor="#a5a5a5 [2092]" strokeweight="1pt">
                    <v:shadow on="t" color="black" opacity="26214f" origin=",-.5" offset="0,3pt"/>
                    <v:textbox inset="1.44pt,1.44pt,1.44pt,1.44pt">
                      <w:txbxContent>
                        <w:p w14:paraId="16316519"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color w:val="000000"/>
                              <w:sz w:val="16"/>
                              <w:szCs w:val="16"/>
                            </w:rPr>
                            <w:t>DECISION</w:t>
                          </w:r>
                        </w:p>
                      </w:txbxContent>
                    </v:textbox>
                  </v:shape>
                  <v:shapetype id="_x0000_t202" coordsize="21600,21600" o:spt="202" path="m,l,21600r21600,l21600,xe">
                    <v:stroke joinstyle="miter"/>
                    <v:path gradientshapeok="t" o:connecttype="rect"/>
                  </v:shapetype>
                  <v:shape id="Text Box 173" o:spid="_x0000_s1035" type="#_x0000_t202" style="position:absolute;left:90200;top:5438;width:3943;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" filled="f" stroked="f">
                    <v:textbox inset="1.44pt,1.44pt,1.44pt,1.44pt">
                      <w:txbxContent>
                        <w:p w14:paraId="212FED50"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YES</w:t>
                          </w:r>
                        </w:p>
                      </w:txbxContent>
                    </v:textbox>
                  </v:shape>
                  <v:shape id="Text Box 174" o:spid="_x0000_s1036" type="#_x0000_t202" style="position:absolute;left:90070;width:3747;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" filled="f" stroked="f">
                    <v:textbox inset="1.44pt,1.44pt,1.44pt,1.44pt">
                      <w:txbxContent>
                        <w:p w14:paraId="624941C7" w14:textId="77777777" w:rsidR="001C0508" w:rsidRPr="001C0508" w:rsidRDefault="001C0508" w:rsidP="001C0508">
                          <w:pPr>
                            <w:pStyle w:val="NormalWeb"/>
                            <w:spacing w:before="0" w:beforeAutospacing="0" w:after="0" w:afterAutospacing="0"/>
                            <w:jc w:val="center"/>
                            <w:rPr>
                              <w:rFonts w:ascii="Century Gothic" w:hAnsi="Century Gothic"/>
                              <w:sz w:val="16"/>
                              <w:szCs w:val="16"/>
                            </w:rPr>
                          </w:pPr>
                          <w:r w:rsidRPr="001C0508">
                            <w:rPr>
                              <w:rFonts w:ascii="Century Gothic" w:eastAsia="Century Gothic" w:hAnsi="Century Gothic" w:cs="Century Gothic"/>
                              <w:b/>
                              <w:bCs/>
                              <w:color w:val="404040" w:themeColor="text1" w:themeTint="BF"/>
                              <w:sz w:val="16"/>
                              <w:szCs w:val="16"/>
                            </w:rPr>
                            <w:t>NO</w:t>
                          </w:r>
                        </w:p>
                      </w:txbxContent>
                    </v:textbox>
                  </v:shape>
                </v:group>
                <v:shape id="TextBox 24" o:spid="_x0000_s1037" type="#_x0000_t202" style="position:absolute;left:36067;top:-2101;width:18552;height:8854;rotation: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" filled="f" stroked="f">
                  <v:textbox>
                    <w:txbxContent>
                      <w:p w14:paraId="112AD18A" w14:textId="77777777" w:rsidR="001C0508" w:rsidRPr="001C0508" w:rsidRDefault="001C0508" w:rsidP="001C0508">
                        <w:pPr>
                          <w:pStyle w:val="NormalWeb"/>
                          <w:spacing w:before="0" w:beforeAutospacing="0" w:after="0" w:afterAutospacing="0"/>
                          <w:rPr>
                            <w:rFonts w:ascii="Century Gothic" w:hAnsi="Century Gothic"/>
                            <w:sz w:val="16"/>
                            <w:szCs w:val="16"/>
                          </w:rPr>
                        </w:pPr>
                        <w:r w:rsidRPr="001C0508">
                          <w:rPr>
                            <w:rFonts w:ascii="Century Gothic" w:hAnsi="Century Gothic" w:cstheme="minorBidi"/>
                            <w:color w:val="000000" w:themeColor="text1"/>
                            <w:sz w:val="16"/>
                            <w:szCs w:val="16"/>
                          </w:rPr>
                          <w:t>CONNECTORS</w:t>
                        </w:r>
                      </w:p>
                    </w:txbxContent>
                  </v:textbox>
                </v:shape>
                <v:shapetype id="_x0000_t32" coordsize="21600,21600" o:spt="32" o:oned="t" path="m,l21600,21600e" filled="f">
                  <v:path arrowok="t" fillok="f" o:connecttype="none"/>
                  <o:lock v:ext="edit" shapetype="t"/>
                </v:shapetype>
                <v:shape id="Straight Arrow Connector 42" o:spid="_x0000_s1038" type="#_x0000_t32" style="position:absolute;left:55936;top:3860;width:623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" strokecolor="#7f7f7f [1612]" strokeweight="1pt">
                  <v:stroke endarrow="block" endarrowwidth="wide"/>
                </v:shape>
                <v:shape id="Straight Arrow Connector 44" o:spid="_x0000_s1039" type="#_x0000_t32" style="position:absolute;left:64657;top:304;width:0;height:762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" strokecolor="#7f7f7f [1612]" strokeweight="1pt">
                  <v:stroke endarrow="block" endarrowwidth="wide"/>
                </v:shape>
              </v:group>
            </w:pict>
          </mc:Fallback>
        </mc:AlternateContent>
      </w:r>
    </w:p>
    <w:p w14:paraId="77FE74C8" w14:textId="7A8B1C67" w:rsidR="001C0508" w:rsidRPr="00312FDF" w:rsidRDefault="006A2A62" w:rsidP="006A2A62">
      <w:pPr>
        <w:pStyle w:val="HEADING"/>
      </w:pPr>
      <w:r>
        <w:rPr>
          <w:noProof/>
        </w:rPr>
        <mc:AlternateContent>
          <mc:Choice Requires="wps">
            <w:drawing>
              <wp:anchor distT="0" distB="0" distL="114300" distR="114300" simplePos="0" relativeHeight="251657215" behindDoc="0" locked="0" layoutInCell="1" allowOverlap="1" wp14:anchorId="335E7194" wp14:editId="5752B770">
                <wp:simplePos x="0" y="0"/>
                <wp:positionH relativeFrom="column">
                  <wp:posOffset>3033077</wp:posOffset>
                </wp:positionH>
                <wp:positionV relativeFrom="paragraph">
                  <wp:posOffset>187788</wp:posOffset>
                </wp:positionV>
                <wp:extent cx="607695" cy="3703320"/>
                <wp:effectExtent l="26988" t="0" r="16192" b="41593"/>
                <wp:wrapNone/>
                <wp:docPr id="2061416462"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07695" cy="3703320"/>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B0034E6" id="AutoShape 171" o:spid="_x0000_s1026" type="#_x0000_t34" style="position:absolute;margin-left:238.8pt;margin-top:14.8pt;width:47.85pt;height:291.6pt;rotation:90;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" strokecolor="#7f7f7f [1612]" strokeweight="1pt">
                <v:stroke startarrowwidth="narrow" startarrowlength="short" endarrow="block" endarrowwidth="wide"/>
              </v:shape>
            </w:pict>
          </mc:Fallback>
        </mc:AlternateContent>
      </w:r>
      <w:r>
        <w:t>KEY</w:t>
      </w:r>
    </w:p>
    <w:p w14:paraId="33532AE2" w14:textId="05DEF474" w:rsidR="001C0508" w:rsidRDefault="004D793A" w:rsidP="006A2A62">
      <w:pPr>
        <w:rPr>
          <w:rFonts w:ascii="Century Gothic" w:hAnsi="Century Gothic"/>
          <w:bCs/>
          <w:color w:val="8496B0" w:themeColor="text2" w:themeTint="99"/>
          <w:sz w:val="28"/>
          <w:szCs w:val="28"/>
        </w:rPr>
      </w:pPr>
      <w:r w:rsidRPr="00312FDF">
        <w:rPr>
          <w:rFonts w:ascii="Century Gothic" w:hAnsi="Century Gothic"/>
          <w:noProof/>
        </w:rPr>
        <mc:AlternateContent>
          <mc:Choice Requires="wps">
            <w:drawing>
              <wp:anchor distT="0" distB="0" distL="114300" distR="114300" simplePos="0" relativeHeight="251682816" behindDoc="0" locked="0" layoutInCell="1" allowOverlap="1" wp14:anchorId="47F9A371" wp14:editId="418604BE">
                <wp:simplePos x="0" y="0"/>
                <wp:positionH relativeFrom="column">
                  <wp:posOffset>7995920</wp:posOffset>
                </wp:positionH>
                <wp:positionV relativeFrom="paragraph">
                  <wp:posOffset>608965</wp:posOffset>
                </wp:positionV>
                <wp:extent cx="0" cy="5486400"/>
                <wp:effectExtent l="0" t="0" r="12700" b="12700"/>
                <wp:wrapNone/>
                <wp:docPr id="139" name="Straight Connector 139"/>
                <wp:cNvGraphicFramePr/>
                <a:graphic xmlns:a="http://schemas.openxmlformats.org/drawingml/2006/main">
                  <a:graphicData uri="http://schemas.microsoft.com/office/word/2010/wordprocessingShape">
                    <wps:wsp>
                      <wps:cNvCnPr/>
                      <wps:spPr>
                        <a:xfrm>
                          <a:off x="0" y="0"/>
                          <a:ext cx="0" cy="548640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81A2E02" id="Straight Connector 139"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29.6pt,47.95pt" to="629.6pt,47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" strokecolor="#bfbfbf [2412]"/>
            </w:pict>
          </mc:Fallback>
        </mc:AlternateContent>
      </w:r>
      <w:r w:rsidRPr="00312FDF">
        <w:rPr>
          <w:rFonts w:ascii="Century Gothic" w:hAnsi="Century Gothic"/>
          <w:noProof/>
        </w:rPr>
        <mc:AlternateContent>
          <mc:Choice Requires="wps">
            <w:drawing>
              <wp:anchor distT="0" distB="0" distL="114300" distR="114300" simplePos="0" relativeHeight="251680768" behindDoc="0" locked="0" layoutInCell="1" allowOverlap="1" wp14:anchorId="48DA77B6" wp14:editId="788775A1">
                <wp:simplePos x="0" y="0"/>
                <wp:positionH relativeFrom="column">
                  <wp:posOffset>10795</wp:posOffset>
                </wp:positionH>
                <wp:positionV relativeFrom="paragraph">
                  <wp:posOffset>441180</wp:posOffset>
                </wp:positionV>
                <wp:extent cx="9326880" cy="0"/>
                <wp:effectExtent l="0" t="12700" r="33020" b="25400"/>
                <wp:wrapNone/>
                <wp:docPr id="137" name="Straight Connector 137"/>
                <wp:cNvGraphicFramePr/>
                <a:graphic xmlns:a="http://schemas.openxmlformats.org/drawingml/2006/main">
                  <a:graphicData uri="http://schemas.microsoft.com/office/word/2010/wordprocessingShape">
                    <wps:wsp>
                      <wps:cNvCnPr/>
                      <wps:spPr>
                        <a:xfrm>
                          <a:off x="0" y="0"/>
                          <a:ext cx="9326880" cy="0"/>
                        </a:xfrm>
                        <a:prstGeom prst="line">
                          <a:avLst/>
                        </a:prstGeom>
                        <a:ln w="38100">
                          <a:solidFill>
                            <a:schemeClr val="accent5">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038C3" id="Straight Connector 137"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5pt,34.75pt" to="735.25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" strokecolor="#9cc2e5 [1944]" strokeweight="3pt"/>
            </w:pict>
          </mc:Fallback>
        </mc:AlternateContent>
      </w:r>
      <w:r w:rsidR="006D23A1" w:rsidRPr="00706992">
        <w:rPr>
          <w:rFonts w:cstheme="minorHAnsi"/>
          <w:noProof/>
        </w:rPr>
        <mc:AlternateContent>
          <mc:Choice Requires="wps">
            <w:drawing>
              <wp:anchor distT="0" distB="0" distL="114300" distR="114300" simplePos="0" relativeHeight="251711488" behindDoc="0" locked="0" layoutInCell="1" allowOverlap="1" wp14:anchorId="171917BC" wp14:editId="33B8A966">
                <wp:simplePos x="0" y="0"/>
                <wp:positionH relativeFrom="column">
                  <wp:posOffset>225425</wp:posOffset>
                </wp:positionH>
                <wp:positionV relativeFrom="paragraph">
                  <wp:posOffset>802495</wp:posOffset>
                </wp:positionV>
                <wp:extent cx="1097280" cy="914400"/>
                <wp:effectExtent l="50800" t="12700" r="58420" b="101600"/>
                <wp:wrapNone/>
                <wp:docPr id="4" name="AutoShap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914400"/>
                        </a:xfrm>
                        <a:prstGeom prst="flowChartAlternateProcess">
                          <a:avLst/>
                        </a:prstGeom>
                        <a:solidFill>
                          <a:srgbClr val="F1F9FD"/>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596D3839"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Positive Charge SEO Workflow</w:t>
                            </w:r>
                          </w:p>
                        </w:txbxContent>
                      </wps:txbx>
                      <wps:bodyPr wrap="square" lIns="18288" tIns="18288" rIns="18288"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171917BC" id="AutoShape 167" o:spid="_x0000_s1040" type="#_x0000_t176" style="position:absolute;margin-left:17.75pt;margin-top:63.2pt;width:86.4pt;height:1in;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" fillcolor="#f1f9fd" strokecolor="#a5a5a5 [2092]" strokeweight="1pt">
                <v:shadow on="t" color="black" opacity="26214f" origin=",-.5" offset="0,3pt"/>
                <v:textbox inset="1.44pt,1.44pt,1.44pt,1.44pt">
                  <w:txbxContent>
                    <w:p w14:paraId="596D3839"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Positive Charge SEO Workflow</w:t>
                      </w:r>
                    </w:p>
                  </w:txbxContent>
                </v:textbox>
              </v:shape>
            </w:pict>
          </mc:Fallback>
        </mc:AlternateContent>
      </w:r>
      <w:r w:rsidR="006D23A1" w:rsidRPr="00312FDF">
        <w:rPr>
          <w:rFonts w:ascii="Century Gothic" w:hAnsi="Century Gothic"/>
          <w:noProof/>
        </w:rPr>
        <mc:AlternateContent>
          <mc:Choice Requires="wps">
            <w:drawing>
              <wp:anchor distT="0" distB="0" distL="114300" distR="114300" simplePos="0" relativeHeight="251727872" behindDoc="0" locked="0" layoutInCell="1" allowOverlap="1" wp14:anchorId="7D640C91" wp14:editId="4E478F29">
                <wp:simplePos x="0" y="0"/>
                <wp:positionH relativeFrom="column">
                  <wp:posOffset>5401310</wp:posOffset>
                </wp:positionH>
                <wp:positionV relativeFrom="paragraph">
                  <wp:posOffset>4681710</wp:posOffset>
                </wp:positionV>
                <wp:extent cx="1097280" cy="914400"/>
                <wp:effectExtent l="50800" t="12700" r="58420" b="101600"/>
                <wp:wrapNone/>
                <wp:docPr id="1815700706"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914400"/>
                        </a:xfrm>
                        <a:prstGeom prst="roundRect">
                          <a:avLst/>
                        </a:prstGeom>
                        <a:solidFill>
                          <a:schemeClr val="accent5">
                            <a:lumMod val="20000"/>
                            <a:lumOff val="80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392380D2" w14:textId="7501674C" w:rsidR="006D23A1" w:rsidRPr="001C0508" w:rsidRDefault="006D23A1" w:rsidP="006D23A1">
                            <w:pPr>
                              <w:jc w:val="center"/>
                              <w:rPr>
                                <w:rFonts w:ascii="Century Gothic" w:hAnsi="Century Gothic"/>
                                <w:sz w:val="18"/>
                                <w:szCs w:val="18"/>
                              </w:rPr>
                            </w:pPr>
                            <w:r w:rsidRPr="006D23A1">
                              <w:rPr>
                                <w:rFonts w:ascii="Century Gothic" w:hAnsi="Century Gothic"/>
                                <w:sz w:val="18"/>
                                <w:szCs w:val="18"/>
                              </w:rPr>
                              <w:t>Report on trend and algorithmic result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roundrect w14:anchorId="7D640C91" id="AutoShape 166" o:spid="_x0000_s1041" style="position:absolute;margin-left:425.3pt;margin-top:368.65pt;width:86.4pt;height:1in;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" fillcolor="#deeaf6 [664]" strokecolor="#a5a5a5 [2092]" strokeweight="1pt">
                <v:stroke joinstyle="miter"/>
                <v:shadow on="t" color="black" opacity="26214f" origin=",-.5" offset="0,3pt"/>
                <v:textbox inset="5.76pt,1.44pt,5.76pt,1.44pt">
                  <w:txbxContent>
                    <w:p w14:paraId="392380D2" w14:textId="7501674C" w:rsidR="006D23A1" w:rsidRPr="001C0508" w:rsidRDefault="006D23A1" w:rsidP="006D23A1">
                      <w:pPr>
                        <w:jc w:val="center"/>
                        <w:rPr>
                          <w:rFonts w:ascii="Century Gothic" w:hAnsi="Century Gothic"/>
                          <w:sz w:val="18"/>
                          <w:szCs w:val="18"/>
                        </w:rPr>
                      </w:pPr>
                      <w:r w:rsidRPr="006D23A1">
                        <w:rPr>
                          <w:rFonts w:ascii="Century Gothic" w:hAnsi="Century Gothic"/>
                          <w:sz w:val="18"/>
                          <w:szCs w:val="18"/>
                        </w:rPr>
                        <w:t>Report on trend and algorithmic results</w:t>
                      </w:r>
                    </w:p>
                  </w:txbxContent>
                </v:textbox>
              </v:roundrect>
            </w:pict>
          </mc:Fallback>
        </mc:AlternateContent>
      </w:r>
      <w:r w:rsidR="006D23A1">
        <w:rPr>
          <w:noProof/>
        </w:rPr>
        <mc:AlternateContent>
          <mc:Choice Requires="wps">
            <w:drawing>
              <wp:anchor distT="0" distB="0" distL="114300" distR="114300" simplePos="0" relativeHeight="251723776" behindDoc="0" locked="0" layoutInCell="1" allowOverlap="1" wp14:anchorId="33C2C9A6" wp14:editId="1A380511">
                <wp:simplePos x="0" y="0"/>
                <wp:positionH relativeFrom="column">
                  <wp:posOffset>3503295</wp:posOffset>
                </wp:positionH>
                <wp:positionV relativeFrom="paragraph">
                  <wp:posOffset>5116195</wp:posOffset>
                </wp:positionV>
                <wp:extent cx="343535" cy="0"/>
                <wp:effectExtent l="0" t="88900" r="0" b="101600"/>
                <wp:wrapNone/>
                <wp:docPr id="1141707339"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6B120" id="Straight Arrow Connector 1" o:spid="_x0000_s1026" type="#_x0000_t32" style="position:absolute;margin-left:275.85pt;margin-top:402.85pt;width:27.05pt;height:0;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" strokecolor="#7f7f7f [1612]" strokeweight="1pt">
                <v:stroke endarrow="block" endarrowwidth="wide"/>
              </v:shape>
            </w:pict>
          </mc:Fallback>
        </mc:AlternateContent>
      </w:r>
      <w:r w:rsidR="006D23A1">
        <w:rPr>
          <w:noProof/>
        </w:rPr>
        <mc:AlternateContent>
          <mc:Choice Requires="wps">
            <w:drawing>
              <wp:anchor distT="0" distB="0" distL="114300" distR="114300" simplePos="0" relativeHeight="251724800" behindDoc="0" locked="0" layoutInCell="1" allowOverlap="1" wp14:anchorId="76CF6D1E" wp14:editId="7B3C4C8D">
                <wp:simplePos x="0" y="0"/>
                <wp:positionH relativeFrom="column">
                  <wp:posOffset>4957445</wp:posOffset>
                </wp:positionH>
                <wp:positionV relativeFrom="paragraph">
                  <wp:posOffset>5113800</wp:posOffset>
                </wp:positionV>
                <wp:extent cx="343535" cy="0"/>
                <wp:effectExtent l="0" t="88900" r="0" b="101600"/>
                <wp:wrapNone/>
                <wp:docPr id="145976069"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F0ABC" id="Straight Arrow Connector 1" o:spid="_x0000_s1026" type="#_x0000_t32" style="position:absolute;margin-left:390.35pt;margin-top:402.65pt;width:27.05pt;height:0;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" strokecolor="#7f7f7f [1612]" strokeweight="1pt">
                <v:stroke endarrow="block" endarrowwidth="wide"/>
              </v:shape>
            </w:pict>
          </mc:Fallback>
        </mc:AlternateContent>
      </w:r>
      <w:r w:rsidR="006D23A1" w:rsidRPr="00312FDF">
        <w:rPr>
          <w:rFonts w:ascii="Century Gothic" w:hAnsi="Century Gothic"/>
          <w:noProof/>
        </w:rPr>
        <mc:AlternateContent>
          <mc:Choice Requires="wps">
            <w:drawing>
              <wp:anchor distT="0" distB="0" distL="114300" distR="114300" simplePos="0" relativeHeight="251726848" behindDoc="0" locked="0" layoutInCell="1" allowOverlap="1" wp14:anchorId="5FBB8CB5" wp14:editId="386DC79B">
                <wp:simplePos x="0" y="0"/>
                <wp:positionH relativeFrom="column">
                  <wp:posOffset>3933190</wp:posOffset>
                </wp:positionH>
                <wp:positionV relativeFrom="paragraph">
                  <wp:posOffset>4735195</wp:posOffset>
                </wp:positionV>
                <wp:extent cx="1097280" cy="731520"/>
                <wp:effectExtent l="50800" t="12700" r="58420" b="106680"/>
                <wp:wrapNone/>
                <wp:docPr id="1155834614"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73152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321CF68B" w14:textId="22BAA893" w:rsidR="006D23A1" w:rsidRPr="001C0508" w:rsidRDefault="006D3206" w:rsidP="006D23A1">
                            <w:pPr>
                              <w:jc w:val="center"/>
                              <w:rPr>
                                <w:rFonts w:ascii="Century Gothic" w:hAnsi="Century Gothic"/>
                                <w:sz w:val="18"/>
                                <w:szCs w:val="18"/>
                              </w:rPr>
                            </w:pPr>
                            <w:r w:rsidRPr="006D23A1">
                              <w:rPr>
                                <w:rFonts w:ascii="Century Gothic" w:hAnsi="Century Gothic"/>
                                <w:sz w:val="18"/>
                                <w:szCs w:val="18"/>
                              </w:rPr>
                              <w:t xml:space="preserve">Monitor </w:t>
                            </w:r>
                            <w:r>
                              <w:rPr>
                                <w:rFonts w:ascii="Century Gothic" w:hAnsi="Century Gothic"/>
                                <w:sz w:val="18"/>
                                <w:szCs w:val="18"/>
                              </w:rPr>
                              <w:t>any</w:t>
                            </w:r>
                            <w:r w:rsidR="00A076D1">
                              <w:rPr>
                                <w:rFonts w:ascii="Century Gothic" w:hAnsi="Century Gothic"/>
                                <w:sz w:val="18"/>
                                <w:szCs w:val="18"/>
                              </w:rPr>
                              <w:t xml:space="preserve"> </w:t>
                            </w:r>
                            <w:r w:rsidR="006D23A1" w:rsidRPr="006D23A1">
                              <w:rPr>
                                <w:rFonts w:ascii="Century Gothic" w:hAnsi="Century Gothic"/>
                                <w:sz w:val="18"/>
                                <w:szCs w:val="18"/>
                              </w:rPr>
                              <w:t>changes in trends and algorithm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5FBB8CB5" id="_x0000_s1042" type="#_x0000_t109" style="position:absolute;margin-left:309.7pt;margin-top:372.85pt;width:86.4pt;height:57.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" strokecolor="#a5a5a5 [2092]" strokeweight="1pt">
                <v:shadow on="t" color="black" opacity="26214f" origin=",-.5" offset="0,3pt"/>
                <v:textbox inset="5.76pt,1.44pt,5.76pt,1.44pt">
                  <w:txbxContent>
                    <w:p w14:paraId="321CF68B" w14:textId="22BAA893" w:rsidR="006D23A1" w:rsidRPr="001C0508" w:rsidRDefault="006D3206" w:rsidP="006D23A1">
                      <w:pPr>
                        <w:jc w:val="center"/>
                        <w:rPr>
                          <w:rFonts w:ascii="Century Gothic" w:hAnsi="Century Gothic"/>
                          <w:sz w:val="18"/>
                          <w:szCs w:val="18"/>
                        </w:rPr>
                      </w:pPr>
                      <w:r w:rsidRPr="006D23A1">
                        <w:rPr>
                          <w:rFonts w:ascii="Century Gothic" w:hAnsi="Century Gothic"/>
                          <w:sz w:val="18"/>
                          <w:szCs w:val="18"/>
                        </w:rPr>
                        <w:t xml:space="preserve">Monitor </w:t>
                      </w:r>
                      <w:r>
                        <w:rPr>
                          <w:rFonts w:ascii="Century Gothic" w:hAnsi="Century Gothic"/>
                          <w:sz w:val="18"/>
                          <w:szCs w:val="18"/>
                        </w:rPr>
                        <w:t>any</w:t>
                      </w:r>
                      <w:r w:rsidR="00A076D1">
                        <w:rPr>
                          <w:rFonts w:ascii="Century Gothic" w:hAnsi="Century Gothic"/>
                          <w:sz w:val="18"/>
                          <w:szCs w:val="18"/>
                        </w:rPr>
                        <w:t xml:space="preserve"> </w:t>
                      </w:r>
                      <w:r w:rsidR="006D23A1" w:rsidRPr="006D23A1">
                        <w:rPr>
                          <w:rFonts w:ascii="Century Gothic" w:hAnsi="Century Gothic"/>
                          <w:sz w:val="18"/>
                          <w:szCs w:val="18"/>
                        </w:rPr>
                        <w:t>changes in trends and algorithms</w:t>
                      </w:r>
                    </w:p>
                  </w:txbxContent>
                </v:textbox>
              </v:shape>
            </w:pict>
          </mc:Fallback>
        </mc:AlternateContent>
      </w:r>
      <w:r w:rsidR="006D23A1" w:rsidRPr="00312FDF">
        <w:rPr>
          <w:rFonts w:ascii="Century Gothic" w:hAnsi="Century Gothic"/>
          <w:noProof/>
        </w:rPr>
        <mc:AlternateContent>
          <mc:Choice Requires="wps">
            <w:drawing>
              <wp:anchor distT="0" distB="0" distL="114300" distR="114300" simplePos="0" relativeHeight="251725824" behindDoc="0" locked="0" layoutInCell="1" allowOverlap="1" wp14:anchorId="44FDD8D6" wp14:editId="1B8AD72E">
                <wp:simplePos x="0" y="0"/>
                <wp:positionH relativeFrom="column">
                  <wp:posOffset>2468245</wp:posOffset>
                </wp:positionH>
                <wp:positionV relativeFrom="paragraph">
                  <wp:posOffset>4741545</wp:posOffset>
                </wp:positionV>
                <wp:extent cx="1097280" cy="731520"/>
                <wp:effectExtent l="50800" t="12700" r="58420" b="106680"/>
                <wp:wrapNone/>
                <wp:docPr id="111060199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73152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251BAF33" w14:textId="7653DA1E" w:rsidR="006D23A1" w:rsidRPr="001C0508" w:rsidRDefault="006D23A1" w:rsidP="006D23A1">
                            <w:pPr>
                              <w:jc w:val="center"/>
                              <w:rPr>
                                <w:rFonts w:ascii="Century Gothic" w:hAnsi="Century Gothic"/>
                                <w:sz w:val="18"/>
                                <w:szCs w:val="18"/>
                              </w:rPr>
                            </w:pPr>
                            <w:r w:rsidRPr="001C0508">
                              <w:rPr>
                                <w:rFonts w:ascii="Century Gothic" w:hAnsi="Century Gothic"/>
                                <w:sz w:val="18"/>
                                <w:szCs w:val="18"/>
                              </w:rPr>
                              <w:t xml:space="preserve">Conduct search tests and evaluate </w:t>
                            </w:r>
                            <w:r w:rsidR="00A076D1">
                              <w:rPr>
                                <w:rFonts w:ascii="Century Gothic" w:hAnsi="Century Gothic"/>
                                <w:sz w:val="18"/>
                                <w:szCs w:val="18"/>
                              </w:rPr>
                              <w:t xml:space="preserve">the </w:t>
                            </w:r>
                            <w:r w:rsidRPr="001C0508">
                              <w:rPr>
                                <w:rFonts w:ascii="Century Gothic" w:hAnsi="Century Gothic"/>
                                <w:sz w:val="18"/>
                                <w:szCs w:val="18"/>
                              </w:rPr>
                              <w:t>metric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44FDD8D6" id="_x0000_s1043" type="#_x0000_t109" style="position:absolute;margin-left:194.35pt;margin-top:373.35pt;width:86.4pt;height:57.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" strokecolor="#a5a5a5 [2092]" strokeweight="1pt">
                <v:shadow on="t" color="black" opacity="26214f" origin=",-.5" offset="0,3pt"/>
                <v:textbox inset="5.76pt,1.44pt,5.76pt,1.44pt">
                  <w:txbxContent>
                    <w:p w14:paraId="251BAF33" w14:textId="7653DA1E" w:rsidR="006D23A1" w:rsidRPr="001C0508" w:rsidRDefault="006D23A1" w:rsidP="006D23A1">
                      <w:pPr>
                        <w:jc w:val="center"/>
                        <w:rPr>
                          <w:rFonts w:ascii="Century Gothic" w:hAnsi="Century Gothic"/>
                          <w:sz w:val="18"/>
                          <w:szCs w:val="18"/>
                        </w:rPr>
                      </w:pPr>
                      <w:r w:rsidRPr="001C0508">
                        <w:rPr>
                          <w:rFonts w:ascii="Century Gothic" w:hAnsi="Century Gothic"/>
                          <w:sz w:val="18"/>
                          <w:szCs w:val="18"/>
                        </w:rPr>
                        <w:t xml:space="preserve">Conduct search tests and evaluate </w:t>
                      </w:r>
                      <w:r w:rsidR="00A076D1">
                        <w:rPr>
                          <w:rFonts w:ascii="Century Gothic" w:hAnsi="Century Gothic"/>
                          <w:sz w:val="18"/>
                          <w:szCs w:val="18"/>
                        </w:rPr>
                        <w:t xml:space="preserve">the </w:t>
                      </w:r>
                      <w:r w:rsidRPr="001C0508">
                        <w:rPr>
                          <w:rFonts w:ascii="Century Gothic" w:hAnsi="Century Gothic"/>
                          <w:sz w:val="18"/>
                          <w:szCs w:val="18"/>
                        </w:rPr>
                        <w:t>metrics</w:t>
                      </w:r>
                    </w:p>
                  </w:txbxContent>
                </v:textbox>
              </v:shape>
            </w:pict>
          </mc:Fallback>
        </mc:AlternateContent>
      </w:r>
      <w:r w:rsidR="006D23A1">
        <w:rPr>
          <w:noProof/>
        </w:rPr>
        <mc:AlternateContent>
          <mc:Choice Requires="wps">
            <w:drawing>
              <wp:anchor distT="0" distB="0" distL="114300" distR="114300" simplePos="0" relativeHeight="251722752" behindDoc="0" locked="0" layoutInCell="1" allowOverlap="1" wp14:anchorId="07E88087" wp14:editId="6E47B0C7">
                <wp:simplePos x="0" y="0"/>
                <wp:positionH relativeFrom="column">
                  <wp:posOffset>3797276</wp:posOffset>
                </wp:positionH>
                <wp:positionV relativeFrom="paragraph">
                  <wp:posOffset>3240277</wp:posOffset>
                </wp:positionV>
                <wp:extent cx="607694" cy="2227832"/>
                <wp:effectExtent l="27940" t="0" r="17780" b="43180"/>
                <wp:wrapNone/>
                <wp:docPr id="316481563"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07694" cy="2227832"/>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998CCC5" id="AutoShape 171" o:spid="_x0000_s1026" type="#_x0000_t34" style="position:absolute;margin-left:299pt;margin-top:255.15pt;width:47.85pt;height:175.4pt;rotation:9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" strokecolor="#7f7f7f [1612]" strokeweight="1pt">
                <v:stroke startarrowwidth="narrow" startarrowlength="short" endarrow="block" endarrowwidth="wide"/>
              </v:shape>
            </w:pict>
          </mc:Fallback>
        </mc:AlternateContent>
      </w:r>
      <w:r w:rsidR="006A2A62">
        <w:rPr>
          <w:noProof/>
        </w:rPr>
        <mc:AlternateContent>
          <mc:Choice Requires="wps">
            <w:drawing>
              <wp:anchor distT="0" distB="0" distL="114300" distR="114300" simplePos="0" relativeHeight="251656190" behindDoc="0" locked="0" layoutInCell="1" allowOverlap="1" wp14:anchorId="4D6F7166" wp14:editId="59A550D4">
                <wp:simplePos x="0" y="0"/>
                <wp:positionH relativeFrom="column">
                  <wp:posOffset>3031545</wp:posOffset>
                </wp:positionH>
                <wp:positionV relativeFrom="paragraph">
                  <wp:posOffset>1945418</wp:posOffset>
                </wp:positionV>
                <wp:extent cx="607694" cy="2227832"/>
                <wp:effectExtent l="27940" t="0" r="17780" b="43180"/>
                <wp:wrapNone/>
                <wp:docPr id="1295160090"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07694" cy="2227832"/>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17D4BB3" id="AutoShape 171" o:spid="_x0000_s1026" type="#_x0000_t34" style="position:absolute;margin-left:238.7pt;margin-top:153.2pt;width:47.85pt;height:175.4pt;rotation:90;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" strokecolor="#7f7f7f [1612]" strokeweight="1pt">
                <v:stroke startarrowwidth="narrow" startarrowlength="short" endarrow="block" endarrowwidth="wide"/>
              </v:shape>
            </w:pict>
          </mc:Fallback>
        </mc:AlternateContent>
      </w:r>
      <w:r w:rsidR="00AD128E">
        <w:rPr>
          <w:noProof/>
        </w:rPr>
        <mc:AlternateContent>
          <mc:Choice Requires="wps">
            <w:drawing>
              <wp:anchor distT="0" distB="0" distL="114300" distR="114300" simplePos="0" relativeHeight="251707392" behindDoc="0" locked="0" layoutInCell="1" allowOverlap="1" wp14:anchorId="360E4CF5" wp14:editId="226D098C">
                <wp:simplePos x="0" y="0"/>
                <wp:positionH relativeFrom="column">
                  <wp:posOffset>2738120</wp:posOffset>
                </wp:positionH>
                <wp:positionV relativeFrom="paragraph">
                  <wp:posOffset>3794125</wp:posOffset>
                </wp:positionV>
                <wp:extent cx="343535" cy="0"/>
                <wp:effectExtent l="0" t="88900" r="0" b="101600"/>
                <wp:wrapNone/>
                <wp:docPr id="1420373141"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E36885" id="Straight Arrow Connector 1" o:spid="_x0000_s1026" type="#_x0000_t32" style="position:absolute;margin-left:215.6pt;margin-top:298.75pt;width:27.05pt;height:0;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708416" behindDoc="0" locked="0" layoutInCell="1" allowOverlap="1" wp14:anchorId="0A93AFC4" wp14:editId="21B47158">
                <wp:simplePos x="0" y="0"/>
                <wp:positionH relativeFrom="column">
                  <wp:posOffset>4192270</wp:posOffset>
                </wp:positionH>
                <wp:positionV relativeFrom="paragraph">
                  <wp:posOffset>3791585</wp:posOffset>
                </wp:positionV>
                <wp:extent cx="343535" cy="0"/>
                <wp:effectExtent l="0" t="88900" r="0" b="101600"/>
                <wp:wrapNone/>
                <wp:docPr id="1185468707"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FD530" id="Straight Arrow Connector 1" o:spid="_x0000_s1026" type="#_x0000_t32" style="position:absolute;margin-left:330.1pt;margin-top:298.55pt;width:27.05pt;height:0;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704320" behindDoc="0" locked="0" layoutInCell="1" allowOverlap="1" wp14:anchorId="584D3292" wp14:editId="209E082F">
                <wp:simplePos x="0" y="0"/>
                <wp:positionH relativeFrom="column">
                  <wp:posOffset>3472815</wp:posOffset>
                </wp:positionH>
                <wp:positionV relativeFrom="paragraph">
                  <wp:posOffset>2527300</wp:posOffset>
                </wp:positionV>
                <wp:extent cx="343535" cy="0"/>
                <wp:effectExtent l="0" t="88900" r="0" b="101600"/>
                <wp:wrapNone/>
                <wp:docPr id="1986252694"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FAAED" id="Straight Arrow Connector 1" o:spid="_x0000_s1026" type="#_x0000_t32" style="position:absolute;margin-left:273.45pt;margin-top:199pt;width:27.05pt;height:0;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703296" behindDoc="0" locked="0" layoutInCell="1" allowOverlap="1" wp14:anchorId="042F8329" wp14:editId="148C1737">
                <wp:simplePos x="0" y="0"/>
                <wp:positionH relativeFrom="column">
                  <wp:posOffset>2018665</wp:posOffset>
                </wp:positionH>
                <wp:positionV relativeFrom="paragraph">
                  <wp:posOffset>2530330</wp:posOffset>
                </wp:positionV>
                <wp:extent cx="343535" cy="0"/>
                <wp:effectExtent l="0" t="88900" r="0" b="101600"/>
                <wp:wrapNone/>
                <wp:docPr id="920839230"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DC2E21" id="Straight Arrow Connector 1" o:spid="_x0000_s1026" type="#_x0000_t32" style="position:absolute;margin-left:158.95pt;margin-top:199.25pt;width:27.05pt;height:0;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699200" behindDoc="0" locked="0" layoutInCell="1" allowOverlap="1" wp14:anchorId="5CC8B57B" wp14:editId="76A3BEA7">
                <wp:simplePos x="0" y="0"/>
                <wp:positionH relativeFrom="column">
                  <wp:posOffset>2719070</wp:posOffset>
                </wp:positionH>
                <wp:positionV relativeFrom="paragraph">
                  <wp:posOffset>1250950</wp:posOffset>
                </wp:positionV>
                <wp:extent cx="343535" cy="0"/>
                <wp:effectExtent l="0" t="88900" r="0" b="101600"/>
                <wp:wrapNone/>
                <wp:docPr id="1661016282"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542BB9" id="Straight Arrow Connector 1" o:spid="_x0000_s1026" type="#_x0000_t32" style="position:absolute;margin-left:214.1pt;margin-top:98.5pt;width:27.05pt;height:0;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701248" behindDoc="0" locked="0" layoutInCell="1" allowOverlap="1" wp14:anchorId="44DE6CBD" wp14:editId="686DDC1E">
                <wp:simplePos x="0" y="0"/>
                <wp:positionH relativeFrom="column">
                  <wp:posOffset>4200525</wp:posOffset>
                </wp:positionH>
                <wp:positionV relativeFrom="paragraph">
                  <wp:posOffset>1250950</wp:posOffset>
                </wp:positionV>
                <wp:extent cx="343535" cy="0"/>
                <wp:effectExtent l="0" t="88900" r="0" b="101600"/>
                <wp:wrapNone/>
                <wp:docPr id="2032835487"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609BB" id="Straight Arrow Connector 1" o:spid="_x0000_s1026" type="#_x0000_t32" style="position:absolute;margin-left:330.75pt;margin-top:98.5pt;width:27.05pt;height:0;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" strokecolor="#7f7f7f [1612]" strokeweight="1pt">
                <v:stroke endarrow="block" endarrowwidth="wide"/>
              </v:shape>
            </w:pict>
          </mc:Fallback>
        </mc:AlternateContent>
      </w:r>
      <w:r w:rsidR="00AD128E">
        <w:rPr>
          <w:noProof/>
        </w:rPr>
        <mc:AlternateContent>
          <mc:Choice Requires="wps">
            <w:drawing>
              <wp:anchor distT="0" distB="0" distL="114300" distR="114300" simplePos="0" relativeHeight="251697152" behindDoc="0" locked="0" layoutInCell="1" allowOverlap="1" wp14:anchorId="1C44B8DB" wp14:editId="02D60AED">
                <wp:simplePos x="0" y="0"/>
                <wp:positionH relativeFrom="column">
                  <wp:posOffset>1264920</wp:posOffset>
                </wp:positionH>
                <wp:positionV relativeFrom="paragraph">
                  <wp:posOffset>1253490</wp:posOffset>
                </wp:positionV>
                <wp:extent cx="343535" cy="0"/>
                <wp:effectExtent l="0" t="88900" r="0" b="101600"/>
                <wp:wrapNone/>
                <wp:docPr id="635640704" name="Straight Arrow Connector 1"/>
                <wp:cNvGraphicFramePr/>
                <a:graphic xmlns:a="http://schemas.openxmlformats.org/drawingml/2006/main">
                  <a:graphicData uri="http://schemas.microsoft.com/office/word/2010/wordprocessingShape">
                    <wps:wsp>
                      <wps:cNvCnPr/>
                      <wps:spPr>
                        <a:xfrm flipV="1">
                          <a:off x="0" y="0"/>
                          <a:ext cx="343535"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0C58AA" id="Straight Arrow Connector 1" o:spid="_x0000_s1026" type="#_x0000_t32" style="position:absolute;margin-left:99.6pt;margin-top:98.7pt;width:27.05pt;height:0;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" strokecolor="#7f7f7f [1612]" strokeweight="1pt">
                <v:stroke endarrow="block" endarrowwidth="wide"/>
              </v:shape>
            </w:pict>
          </mc:Fallback>
        </mc:AlternateContent>
      </w:r>
      <w:r w:rsidR="001A4508" w:rsidRPr="00312FDF">
        <w:rPr>
          <w:rFonts w:ascii="Century Gothic" w:hAnsi="Century Gothic"/>
          <w:noProof/>
        </w:rPr>
        <mc:AlternateContent>
          <mc:Choice Requires="wps">
            <w:drawing>
              <wp:anchor distT="0" distB="0" distL="114300" distR="114300" simplePos="0" relativeHeight="251674624" behindDoc="0" locked="0" layoutInCell="1" allowOverlap="1" wp14:anchorId="1AB34F43" wp14:editId="56B9BEC5">
                <wp:simplePos x="0" y="0"/>
                <wp:positionH relativeFrom="column">
                  <wp:posOffset>8192770</wp:posOffset>
                </wp:positionH>
                <wp:positionV relativeFrom="paragraph">
                  <wp:posOffset>5458950</wp:posOffset>
                </wp:positionV>
                <wp:extent cx="959485" cy="535940"/>
                <wp:effectExtent l="50800" t="12700" r="69215" b="99060"/>
                <wp:wrapNone/>
                <wp:docPr id="62"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flowChartDocumen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18666958" id="AutoShape 170" o:spid="_x0000_s1026" type="#_x0000_t114" style="position:absolute;margin-left:645.1pt;margin-top:429.85pt;width:75.55pt;height:42.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" strokecolor="#a5a5a5 [2092]" strokeweight="1pt">
                <v:shadow on="t" color="black" opacity="26214f" origin=",-.5" offset="0,3pt"/>
                <v:textbox inset="3.6pt,1.44pt,3.6pt,1.44pt"/>
              </v:shape>
            </w:pict>
          </mc:Fallback>
        </mc:AlternateContent>
      </w:r>
      <w:r w:rsidR="001A4508" w:rsidRPr="00312FDF">
        <w:rPr>
          <w:rFonts w:ascii="Century Gothic" w:hAnsi="Century Gothic"/>
          <w:noProof/>
        </w:rPr>
        <mc:AlternateContent>
          <mc:Choice Requires="wps">
            <w:drawing>
              <wp:anchor distT="0" distB="0" distL="114300" distR="114300" simplePos="0" relativeHeight="251673600" behindDoc="0" locked="0" layoutInCell="1" allowOverlap="1" wp14:anchorId="7E70B0DD" wp14:editId="5F6A33A9">
                <wp:simplePos x="0" y="0"/>
                <wp:positionH relativeFrom="column">
                  <wp:posOffset>8192770</wp:posOffset>
                </wp:positionH>
                <wp:positionV relativeFrom="paragraph">
                  <wp:posOffset>4760450</wp:posOffset>
                </wp:positionV>
                <wp:extent cx="959485" cy="531495"/>
                <wp:effectExtent l="63500" t="12700" r="43815" b="103505"/>
                <wp:wrapNone/>
                <wp:docPr id="61"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1495"/>
                        </a:xfrm>
                        <a:prstGeom prst="flowChartInputOutpu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18288" tIns="18288" rIns="18288" bIns="18288" anchor="ctr" upright="1"/>
                    </wps:wsp>
                  </a:graphicData>
                </a:graphic>
              </wp:anchor>
            </w:drawing>
          </mc:Choice>
          <mc:Fallback>
            <w:pict>
              <v:shape w14:anchorId="70C9A5E3" id="AutoShape 169" o:spid="_x0000_s1026" type="#_x0000_t111" style="position:absolute;margin-left:645.1pt;margin-top:374.85pt;width:75.55pt;height:41.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" strokecolor="#a5a5a5 [2092]" strokeweight="1pt">
                <v:shadow on="t" color="black" opacity="26214f" origin=",-.5" offset="0,3pt"/>
                <v:textbox inset="1.44pt,1.44pt,1.44pt,1.44pt"/>
              </v:shape>
            </w:pict>
          </mc:Fallback>
        </mc:AlternateContent>
      </w:r>
      <w:r w:rsidR="001A4508" w:rsidRPr="00312FDF">
        <w:rPr>
          <w:rFonts w:ascii="Century Gothic" w:hAnsi="Century Gothic"/>
          <w:noProof/>
        </w:rPr>
        <mc:AlternateContent>
          <mc:Choice Requires="wps">
            <w:drawing>
              <wp:anchor distT="0" distB="0" distL="114300" distR="114300" simplePos="0" relativeHeight="251716608" behindDoc="0" locked="0" layoutInCell="1" allowOverlap="1" wp14:anchorId="1AA73DF7" wp14:editId="119ACA91">
                <wp:simplePos x="0" y="0"/>
                <wp:positionH relativeFrom="column">
                  <wp:posOffset>3896995</wp:posOffset>
                </wp:positionH>
                <wp:positionV relativeFrom="paragraph">
                  <wp:posOffset>2201545</wp:posOffset>
                </wp:positionV>
                <wp:extent cx="1097280" cy="640080"/>
                <wp:effectExtent l="50800" t="12700" r="58420" b="96520"/>
                <wp:wrapNone/>
                <wp:docPr id="572160599"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28C87560"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Review 301 redirect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1AA73DF7" id="_x0000_s1044" type="#_x0000_t109" style="position:absolute;margin-left:306.85pt;margin-top:173.35pt;width:86.4pt;height:50.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" strokecolor="#a5a5a5 [2092]" strokeweight="1pt">
                <v:shadow on="t" color="black" opacity="26214f" origin=",-.5" offset="0,3pt"/>
                <v:textbox inset="5.76pt,1.44pt,5.76pt,1.44pt">
                  <w:txbxContent>
                    <w:p w14:paraId="28C87560"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Review 301 redirects</w:t>
                      </w:r>
                    </w:p>
                  </w:txbxContent>
                </v:textbox>
              </v:shape>
            </w:pict>
          </mc:Fallback>
        </mc:AlternateContent>
      </w:r>
      <w:r w:rsidR="001A4508" w:rsidRPr="00312FDF">
        <w:rPr>
          <w:rFonts w:ascii="Century Gothic" w:hAnsi="Century Gothic"/>
          <w:noProof/>
        </w:rPr>
        <mc:AlternateContent>
          <mc:Choice Requires="wps">
            <w:drawing>
              <wp:anchor distT="0" distB="0" distL="114300" distR="114300" simplePos="0" relativeHeight="251714560" behindDoc="0" locked="0" layoutInCell="1" allowOverlap="1" wp14:anchorId="125977CF" wp14:editId="738AB40D">
                <wp:simplePos x="0" y="0"/>
                <wp:positionH relativeFrom="column">
                  <wp:posOffset>955040</wp:posOffset>
                </wp:positionH>
                <wp:positionV relativeFrom="paragraph">
                  <wp:posOffset>2206625</wp:posOffset>
                </wp:positionV>
                <wp:extent cx="1097280" cy="640080"/>
                <wp:effectExtent l="50800" t="12700" r="58420" b="96520"/>
                <wp:wrapNone/>
                <wp:docPr id="73330761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40402E0A" w14:textId="062F85C3"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Update </w:t>
                            </w:r>
                            <w:r w:rsidR="00874D2D">
                              <w:rPr>
                                <w:rFonts w:ascii="Century Gothic" w:hAnsi="Century Gothic"/>
                                <w:sz w:val="18"/>
                                <w:szCs w:val="18"/>
                              </w:rPr>
                              <w:t xml:space="preserve">the digital </w:t>
                            </w:r>
                            <w:r w:rsidRPr="001C0508">
                              <w:rPr>
                                <w:rFonts w:ascii="Century Gothic" w:hAnsi="Century Gothic"/>
                                <w:sz w:val="18"/>
                                <w:szCs w:val="18"/>
                              </w:rPr>
                              <w:t>content for optimization</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125977CF" id="_x0000_s1045" type="#_x0000_t109" style="position:absolute;margin-left:75.2pt;margin-top:173.75pt;width:86.4pt;height:50.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" strokecolor="#a5a5a5 [2092]" strokeweight="1pt">
                <v:shadow on="t" color="black" opacity="26214f" origin=",-.5" offset="0,3pt"/>
                <v:textbox inset="5.76pt,1.44pt,5.76pt,1.44pt">
                  <w:txbxContent>
                    <w:p w14:paraId="40402E0A" w14:textId="062F85C3"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Update </w:t>
                      </w:r>
                      <w:r w:rsidR="00874D2D">
                        <w:rPr>
                          <w:rFonts w:ascii="Century Gothic" w:hAnsi="Century Gothic"/>
                          <w:sz w:val="18"/>
                          <w:szCs w:val="18"/>
                        </w:rPr>
                        <w:t xml:space="preserve">the digital </w:t>
                      </w:r>
                      <w:r w:rsidRPr="001C0508">
                        <w:rPr>
                          <w:rFonts w:ascii="Century Gothic" w:hAnsi="Century Gothic"/>
                          <w:sz w:val="18"/>
                          <w:szCs w:val="18"/>
                        </w:rPr>
                        <w:t>content for optimization</w:t>
                      </w:r>
                    </w:p>
                  </w:txbxContent>
                </v:textbox>
              </v:shape>
            </w:pict>
          </mc:Fallback>
        </mc:AlternateContent>
      </w:r>
      <w:r w:rsidR="001A4508" w:rsidRPr="00312FDF">
        <w:rPr>
          <w:rFonts w:ascii="Century Gothic" w:hAnsi="Century Gothic"/>
          <w:noProof/>
        </w:rPr>
        <mc:AlternateContent>
          <mc:Choice Requires="wps">
            <w:drawing>
              <wp:anchor distT="0" distB="0" distL="114300" distR="114300" simplePos="0" relativeHeight="251715584" behindDoc="0" locked="0" layoutInCell="1" allowOverlap="1" wp14:anchorId="5DF656A4" wp14:editId="2B2A520F">
                <wp:simplePos x="0" y="0"/>
                <wp:positionH relativeFrom="column">
                  <wp:posOffset>2423942</wp:posOffset>
                </wp:positionH>
                <wp:positionV relativeFrom="paragraph">
                  <wp:posOffset>2207895</wp:posOffset>
                </wp:positionV>
                <wp:extent cx="1097280" cy="640080"/>
                <wp:effectExtent l="50800" t="12700" r="58420" b="96520"/>
                <wp:wrapNone/>
                <wp:docPr id="138833129"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173AA987" w14:textId="77777777" w:rsidR="006A2A62" w:rsidRDefault="001C0508" w:rsidP="001C0508">
                            <w:pPr>
                              <w:jc w:val="center"/>
                              <w:rPr>
                                <w:rFonts w:ascii="Century Gothic" w:hAnsi="Century Gothic"/>
                                <w:sz w:val="18"/>
                                <w:szCs w:val="18"/>
                              </w:rPr>
                            </w:pPr>
                            <w:r w:rsidRPr="001C0508">
                              <w:rPr>
                                <w:rFonts w:ascii="Century Gothic" w:hAnsi="Century Gothic"/>
                                <w:sz w:val="18"/>
                                <w:szCs w:val="18"/>
                              </w:rPr>
                              <w:t xml:space="preserve">Check </w:t>
                            </w:r>
                          </w:p>
                          <w:p w14:paraId="007D761B" w14:textId="77777777" w:rsidR="006A2A62" w:rsidRDefault="001C0508" w:rsidP="001C0508">
                            <w:pPr>
                              <w:jc w:val="center"/>
                              <w:rPr>
                                <w:rFonts w:ascii="Century Gothic" w:hAnsi="Century Gothic"/>
                                <w:sz w:val="18"/>
                                <w:szCs w:val="18"/>
                              </w:rPr>
                            </w:pPr>
                            <w:r w:rsidRPr="001C0508">
                              <w:rPr>
                                <w:rFonts w:ascii="Century Gothic" w:hAnsi="Century Gothic"/>
                                <w:sz w:val="18"/>
                                <w:szCs w:val="18"/>
                              </w:rPr>
                              <w:t xml:space="preserve">and resolve </w:t>
                            </w:r>
                          </w:p>
                          <w:p w14:paraId="42B5178E" w14:textId="40866FD8"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404 error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5DF656A4" id="_x0000_s1046" type="#_x0000_t109" style="position:absolute;margin-left:190.85pt;margin-top:173.85pt;width:86.4pt;height:50.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" strokecolor="#a5a5a5 [2092]" strokeweight="1pt">
                <v:shadow on="t" color="black" opacity="26214f" origin=",-.5" offset="0,3pt"/>
                <v:textbox inset="5.76pt,1.44pt,5.76pt,1.44pt">
                  <w:txbxContent>
                    <w:p w14:paraId="173AA987" w14:textId="77777777" w:rsidR="006A2A62" w:rsidRDefault="001C0508" w:rsidP="001C0508">
                      <w:pPr>
                        <w:jc w:val="center"/>
                        <w:rPr>
                          <w:rFonts w:ascii="Century Gothic" w:hAnsi="Century Gothic"/>
                          <w:sz w:val="18"/>
                          <w:szCs w:val="18"/>
                        </w:rPr>
                      </w:pPr>
                      <w:r w:rsidRPr="001C0508">
                        <w:rPr>
                          <w:rFonts w:ascii="Century Gothic" w:hAnsi="Century Gothic"/>
                          <w:sz w:val="18"/>
                          <w:szCs w:val="18"/>
                        </w:rPr>
                        <w:t xml:space="preserve">Check </w:t>
                      </w:r>
                    </w:p>
                    <w:p w14:paraId="007D761B" w14:textId="77777777" w:rsidR="006A2A62" w:rsidRDefault="001C0508" w:rsidP="001C0508">
                      <w:pPr>
                        <w:jc w:val="center"/>
                        <w:rPr>
                          <w:rFonts w:ascii="Century Gothic" w:hAnsi="Century Gothic"/>
                          <w:sz w:val="18"/>
                          <w:szCs w:val="18"/>
                        </w:rPr>
                      </w:pPr>
                      <w:r w:rsidRPr="001C0508">
                        <w:rPr>
                          <w:rFonts w:ascii="Century Gothic" w:hAnsi="Century Gothic"/>
                          <w:sz w:val="18"/>
                          <w:szCs w:val="18"/>
                        </w:rPr>
                        <w:t xml:space="preserve">and resolve </w:t>
                      </w:r>
                    </w:p>
                    <w:p w14:paraId="42B5178E" w14:textId="40866FD8"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404 errors</w:t>
                      </w:r>
                    </w:p>
                  </w:txbxContent>
                </v:textbox>
              </v:shape>
            </w:pict>
          </mc:Fallback>
        </mc:AlternateContent>
      </w:r>
      <w:r w:rsidR="001A4508" w:rsidRPr="00312FDF">
        <w:rPr>
          <w:rFonts w:ascii="Century Gothic" w:hAnsi="Century Gothic"/>
          <w:noProof/>
        </w:rPr>
        <mc:AlternateContent>
          <mc:Choice Requires="wps">
            <w:drawing>
              <wp:anchor distT="0" distB="0" distL="114300" distR="114300" simplePos="0" relativeHeight="251718656" behindDoc="0" locked="0" layoutInCell="1" allowOverlap="1" wp14:anchorId="1C88BFD4" wp14:editId="61B0240E">
                <wp:simplePos x="0" y="0"/>
                <wp:positionH relativeFrom="column">
                  <wp:posOffset>3168015</wp:posOffset>
                </wp:positionH>
                <wp:positionV relativeFrom="paragraph">
                  <wp:posOffset>3451860</wp:posOffset>
                </wp:positionV>
                <wp:extent cx="1097280" cy="640080"/>
                <wp:effectExtent l="50800" t="12700" r="58420" b="96520"/>
                <wp:wrapNone/>
                <wp:docPr id="685381461"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5433088B"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Schedule and run report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1C88BFD4" id="_x0000_s1047" type="#_x0000_t109" style="position:absolute;margin-left:249.45pt;margin-top:271.8pt;width:86.4pt;height:50.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" strokecolor="#a5a5a5 [2092]" strokeweight="1pt">
                <v:shadow on="t" color="black" opacity="26214f" origin=",-.5" offset="0,3pt"/>
                <v:textbox inset="5.76pt,1.44pt,5.76pt,1.44pt">
                  <w:txbxContent>
                    <w:p w14:paraId="5433088B"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Schedule and run reports</w:t>
                      </w:r>
                    </w:p>
                  </w:txbxContent>
                </v:textbox>
              </v:shape>
            </w:pict>
          </mc:Fallback>
        </mc:AlternateContent>
      </w:r>
      <w:r w:rsidR="001A4508" w:rsidRPr="00312FDF">
        <w:rPr>
          <w:rFonts w:ascii="Century Gothic" w:hAnsi="Century Gothic"/>
          <w:noProof/>
        </w:rPr>
        <mc:AlternateContent>
          <mc:Choice Requires="wps">
            <w:drawing>
              <wp:anchor distT="0" distB="0" distL="114300" distR="114300" simplePos="0" relativeHeight="251717632" behindDoc="0" locked="0" layoutInCell="1" allowOverlap="1" wp14:anchorId="480A6761" wp14:editId="7A59CA3B">
                <wp:simplePos x="0" y="0"/>
                <wp:positionH relativeFrom="column">
                  <wp:posOffset>1703070</wp:posOffset>
                </wp:positionH>
                <wp:positionV relativeFrom="paragraph">
                  <wp:posOffset>3458210</wp:posOffset>
                </wp:positionV>
                <wp:extent cx="1097280" cy="640080"/>
                <wp:effectExtent l="50800" t="12700" r="58420" b="96520"/>
                <wp:wrapNone/>
                <wp:docPr id="1240390333"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4BF97B54"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Schedule .txt file update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480A6761" id="_x0000_s1048" type="#_x0000_t109" style="position:absolute;margin-left:134.1pt;margin-top:272.3pt;width:86.4pt;height:50.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" strokecolor="#a5a5a5 [2092]" strokeweight="1pt">
                <v:shadow on="t" color="black" opacity="26214f" origin=",-.5" offset="0,3pt"/>
                <v:textbox inset="5.76pt,1.44pt,5.76pt,1.44pt">
                  <w:txbxContent>
                    <w:p w14:paraId="4BF97B54"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Schedule .txt file updates</w:t>
                      </w:r>
                    </w:p>
                  </w:txbxContent>
                </v:textbox>
              </v:shape>
            </w:pict>
          </mc:Fallback>
        </mc:AlternateContent>
      </w:r>
      <w:r w:rsidR="001A4508" w:rsidRPr="00312FDF">
        <w:rPr>
          <w:rFonts w:ascii="Century Gothic" w:hAnsi="Century Gothic"/>
          <w:noProof/>
        </w:rPr>
        <mc:AlternateContent>
          <mc:Choice Requires="wps">
            <w:drawing>
              <wp:anchor distT="0" distB="0" distL="114300" distR="114300" simplePos="0" relativeHeight="251728896" behindDoc="0" locked="0" layoutInCell="1" allowOverlap="1" wp14:anchorId="71EE1D24" wp14:editId="202AB923">
                <wp:simplePos x="0" y="0"/>
                <wp:positionH relativeFrom="column">
                  <wp:posOffset>4636135</wp:posOffset>
                </wp:positionH>
                <wp:positionV relativeFrom="paragraph">
                  <wp:posOffset>3458210</wp:posOffset>
                </wp:positionV>
                <wp:extent cx="1097280" cy="640080"/>
                <wp:effectExtent l="50800" t="12700" r="58420" b="96520"/>
                <wp:wrapNone/>
                <wp:docPr id="867273770"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36DE3605" w14:textId="7E905DE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Update </w:t>
                            </w:r>
                            <w:r w:rsidR="00874D2D">
                              <w:rPr>
                                <w:rFonts w:ascii="Century Gothic" w:hAnsi="Century Gothic"/>
                                <w:sz w:val="18"/>
                                <w:szCs w:val="18"/>
                              </w:rPr>
                              <w:t xml:space="preserve">the </w:t>
                            </w:r>
                            <w:r w:rsidRPr="001C0508">
                              <w:rPr>
                                <w:rFonts w:ascii="Century Gothic" w:hAnsi="Century Gothic"/>
                                <w:sz w:val="18"/>
                                <w:szCs w:val="18"/>
                              </w:rPr>
                              <w:t>schema markup</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71EE1D24" id="_x0000_s1049" type="#_x0000_t109" style="position:absolute;margin-left:365.05pt;margin-top:272.3pt;width:86.4pt;height:50.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" strokecolor="#a5a5a5 [2092]" strokeweight="1pt">
                <v:shadow on="t" color="black" opacity="26214f" origin=",-.5" offset="0,3pt"/>
                <v:textbox inset="5.76pt,1.44pt,5.76pt,1.44pt">
                  <w:txbxContent>
                    <w:p w14:paraId="36DE3605" w14:textId="7E905DE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Update </w:t>
                      </w:r>
                      <w:r w:rsidR="00874D2D">
                        <w:rPr>
                          <w:rFonts w:ascii="Century Gothic" w:hAnsi="Century Gothic"/>
                          <w:sz w:val="18"/>
                          <w:szCs w:val="18"/>
                        </w:rPr>
                        <w:t xml:space="preserve">the </w:t>
                      </w:r>
                      <w:r w:rsidRPr="001C0508">
                        <w:rPr>
                          <w:rFonts w:ascii="Century Gothic" w:hAnsi="Century Gothic"/>
                          <w:sz w:val="18"/>
                          <w:szCs w:val="18"/>
                        </w:rPr>
                        <w:t>schema markup</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695104" behindDoc="0" locked="0" layoutInCell="1" allowOverlap="1" wp14:anchorId="07B17155" wp14:editId="3A6EFE2B">
                <wp:simplePos x="0" y="0"/>
                <wp:positionH relativeFrom="column">
                  <wp:posOffset>6430010</wp:posOffset>
                </wp:positionH>
                <wp:positionV relativeFrom="paragraph">
                  <wp:posOffset>7638415</wp:posOffset>
                </wp:positionV>
                <wp:extent cx="1097280" cy="640080"/>
                <wp:effectExtent l="50800" t="12700" r="58420" b="96520"/>
                <wp:wrapNone/>
                <wp:docPr id="547160069"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2ADFD64F"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Report on trend and algorithmic result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07B17155" id="_x0000_s1050" type="#_x0000_t109" style="position:absolute;margin-left:506.3pt;margin-top:601.45pt;width:86.4pt;height:50.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" strokecolor="#a5a5a5 [2092]" strokeweight="1pt">
                <v:shadow on="t" color="black" opacity="26214f" origin=",-.5" offset="0,3pt"/>
                <v:textbox inset="5.76pt,1.44pt,5.76pt,1.44pt">
                  <w:txbxContent>
                    <w:p w14:paraId="2ADFD64F"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Report on trend and algorithmic results</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694080" behindDoc="0" locked="0" layoutInCell="1" allowOverlap="1" wp14:anchorId="26203B9A" wp14:editId="49FB8474">
                <wp:simplePos x="0" y="0"/>
                <wp:positionH relativeFrom="column">
                  <wp:posOffset>6433185</wp:posOffset>
                </wp:positionH>
                <wp:positionV relativeFrom="paragraph">
                  <wp:posOffset>6690360</wp:posOffset>
                </wp:positionV>
                <wp:extent cx="1097280" cy="640080"/>
                <wp:effectExtent l="50800" t="12700" r="58420" b="96520"/>
                <wp:wrapNone/>
                <wp:docPr id="6062208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19EB04DF"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Monitor changes in trends and algorithm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26203B9A" id="_x0000_s1051" type="#_x0000_t109" style="position:absolute;margin-left:506.55pt;margin-top:526.8pt;width:86.4pt;height:5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" strokecolor="#a5a5a5 [2092]" strokeweight="1pt">
                <v:shadow on="t" color="black" opacity="26214f" origin=",-.5" offset="0,3pt"/>
                <v:textbox inset="5.76pt,1.44pt,5.76pt,1.44pt">
                  <w:txbxContent>
                    <w:p w14:paraId="19EB04DF"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Monitor changes in trends and algorithms</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712512" behindDoc="0" locked="0" layoutInCell="1" allowOverlap="1" wp14:anchorId="38C7CD7A" wp14:editId="786CC8C9">
                <wp:simplePos x="0" y="0"/>
                <wp:positionH relativeFrom="column">
                  <wp:posOffset>4642485</wp:posOffset>
                </wp:positionH>
                <wp:positionV relativeFrom="paragraph">
                  <wp:posOffset>944880</wp:posOffset>
                </wp:positionV>
                <wp:extent cx="1097280" cy="640080"/>
                <wp:effectExtent l="50800" t="12700" r="58420" b="96520"/>
                <wp:wrapNone/>
                <wp:docPr id="2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382FF7C2"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Promote high-performing content</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38C7CD7A" id="_x0000_s1052" type="#_x0000_t109" style="position:absolute;margin-left:365.55pt;margin-top:74.4pt;width:86.4pt;height:5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" strokecolor="#a5a5a5 [2092]" strokeweight="1pt">
                <v:shadow on="t" color="black" opacity="26214f" origin=",-.5" offset="0,3pt"/>
                <v:textbox inset="5.76pt,1.44pt,5.76pt,1.44pt">
                  <w:txbxContent>
                    <w:p w14:paraId="382FF7C2" w14:textId="777777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Promote high-performing content</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713536" behindDoc="0" locked="0" layoutInCell="1" allowOverlap="1" wp14:anchorId="32A622DB" wp14:editId="3F8899E4">
                <wp:simplePos x="0" y="0"/>
                <wp:positionH relativeFrom="column">
                  <wp:posOffset>3166110</wp:posOffset>
                </wp:positionH>
                <wp:positionV relativeFrom="paragraph">
                  <wp:posOffset>938530</wp:posOffset>
                </wp:positionV>
                <wp:extent cx="1097280" cy="640080"/>
                <wp:effectExtent l="50800" t="12700" r="58420" b="96520"/>
                <wp:wrapNone/>
                <wp:docPr id="1361920787"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ysClr val="window" lastClr="FFFFFF">
                              <a:lumMod val="65000"/>
                            </a:sysClr>
                          </a:solidFill>
                          <a:miter lim="800000"/>
                          <a:headEnd/>
                          <a:tailEnd/>
                        </a:ln>
                        <a:effectLst>
                          <a:outerShdw blurRad="50800" dist="38100" dir="5400000" algn="t" rotWithShape="0">
                            <a:prstClr val="black">
                              <a:alpha val="40000"/>
                            </a:prstClr>
                          </a:outerShdw>
                        </a:effectLst>
                      </wps:spPr>
                      <wps:txbx>
                        <w:txbxContent>
                          <w:p w14:paraId="0048F828" w14:textId="018BD0A8"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Assess </w:t>
                            </w:r>
                            <w:r w:rsidR="00874D2D">
                              <w:rPr>
                                <w:rFonts w:ascii="Century Gothic" w:hAnsi="Century Gothic"/>
                                <w:sz w:val="18"/>
                                <w:szCs w:val="18"/>
                              </w:rPr>
                              <w:t xml:space="preserve">the </w:t>
                            </w:r>
                            <w:r w:rsidRPr="001C0508">
                              <w:rPr>
                                <w:rFonts w:ascii="Century Gothic" w:hAnsi="Century Gothic"/>
                                <w:sz w:val="18"/>
                                <w:szCs w:val="18"/>
                              </w:rPr>
                              <w:t>on and off-page optimization</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32A622DB" id="_x0000_s1053" type="#_x0000_t109" style="position:absolute;margin-left:249.3pt;margin-top:73.9pt;width:86.4pt;height:50.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" strokecolor="#a6a6a6" strokeweight="1pt">
                <v:shadow on="t" color="black" opacity="26214f" origin=",-.5" offset="0,3pt"/>
                <v:textbox inset="5.76pt,1.44pt,5.76pt,1.44pt">
                  <w:txbxContent>
                    <w:p w14:paraId="0048F828" w14:textId="018BD0A8"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Assess </w:t>
                      </w:r>
                      <w:r w:rsidR="00874D2D">
                        <w:rPr>
                          <w:rFonts w:ascii="Century Gothic" w:hAnsi="Century Gothic"/>
                          <w:sz w:val="18"/>
                          <w:szCs w:val="18"/>
                        </w:rPr>
                        <w:t xml:space="preserve">the </w:t>
                      </w:r>
                      <w:r w:rsidRPr="001C0508">
                        <w:rPr>
                          <w:rFonts w:ascii="Century Gothic" w:hAnsi="Century Gothic"/>
                          <w:sz w:val="18"/>
                          <w:szCs w:val="18"/>
                        </w:rPr>
                        <w:t>on and off-page optimization</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710464" behindDoc="0" locked="0" layoutInCell="1" allowOverlap="1" wp14:anchorId="0B524F39" wp14:editId="08496810">
                <wp:simplePos x="0" y="0"/>
                <wp:positionH relativeFrom="column">
                  <wp:posOffset>1699260</wp:posOffset>
                </wp:positionH>
                <wp:positionV relativeFrom="paragraph">
                  <wp:posOffset>936625</wp:posOffset>
                </wp:positionV>
                <wp:extent cx="1097280" cy="640080"/>
                <wp:effectExtent l="50800" t="12700" r="58420" b="96520"/>
                <wp:wrapNone/>
                <wp:docPr id="2"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64008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14:paraId="57788278" w14:textId="5EFC55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Check </w:t>
                            </w:r>
                            <w:r w:rsidR="00874D2D">
                              <w:rPr>
                                <w:rFonts w:ascii="Century Gothic" w:hAnsi="Century Gothic"/>
                                <w:sz w:val="18"/>
                                <w:szCs w:val="18"/>
                              </w:rPr>
                              <w:t xml:space="preserve">the SEO </w:t>
                            </w:r>
                            <w:r w:rsidRPr="001C0508">
                              <w:rPr>
                                <w:rFonts w:ascii="Century Gothic" w:hAnsi="Century Gothic"/>
                                <w:sz w:val="18"/>
                                <w:szCs w:val="18"/>
                              </w:rPr>
                              <w:t>rankings, traffic, and analytics</w:t>
                            </w:r>
                          </w:p>
                        </w:txbxContent>
                      </wps:txbx>
                      <wps:bodyPr wrap="square" lIns="73152" tIns="18288" rIns="73152" bIns="18288" anchor="ctr" upright="1">
                        <a:noAutofit/>
                      </wps:bodyPr>
                    </wps:wsp>
                  </a:graphicData>
                </a:graphic>
                <wp14:sizeRelH relativeFrom="margin">
                  <wp14:pctWidth>0</wp14:pctWidth>
                </wp14:sizeRelH>
                <wp14:sizeRelV relativeFrom="margin">
                  <wp14:pctHeight>0</wp14:pctHeight>
                </wp14:sizeRelV>
              </wp:anchor>
            </w:drawing>
          </mc:Choice>
          <mc:Fallback>
            <w:pict>
              <v:shape w14:anchorId="0B524F39" id="_x0000_s1054" type="#_x0000_t109" style="position:absolute;margin-left:133.8pt;margin-top:73.75pt;width:86.4pt;height:50.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" strokecolor="#a5a5a5 [2092]" strokeweight="1pt">
                <v:shadow on="t" color="black" opacity="26214f" origin=",-.5" offset="0,3pt"/>
                <v:textbox inset="5.76pt,1.44pt,5.76pt,1.44pt">
                  <w:txbxContent>
                    <w:p w14:paraId="57788278" w14:textId="5EFC5577" w:rsidR="001C0508" w:rsidRPr="001C0508" w:rsidRDefault="001C0508" w:rsidP="001C0508">
                      <w:pPr>
                        <w:jc w:val="center"/>
                        <w:rPr>
                          <w:rFonts w:ascii="Century Gothic" w:hAnsi="Century Gothic"/>
                          <w:sz w:val="18"/>
                          <w:szCs w:val="18"/>
                        </w:rPr>
                      </w:pPr>
                      <w:r w:rsidRPr="001C0508">
                        <w:rPr>
                          <w:rFonts w:ascii="Century Gothic" w:hAnsi="Century Gothic"/>
                          <w:sz w:val="18"/>
                          <w:szCs w:val="18"/>
                        </w:rPr>
                        <w:t xml:space="preserve">Check </w:t>
                      </w:r>
                      <w:r w:rsidR="00874D2D">
                        <w:rPr>
                          <w:rFonts w:ascii="Century Gothic" w:hAnsi="Century Gothic"/>
                          <w:sz w:val="18"/>
                          <w:szCs w:val="18"/>
                        </w:rPr>
                        <w:t xml:space="preserve">the SEO </w:t>
                      </w:r>
                      <w:r w:rsidRPr="001C0508">
                        <w:rPr>
                          <w:rFonts w:ascii="Century Gothic" w:hAnsi="Century Gothic"/>
                          <w:sz w:val="18"/>
                          <w:szCs w:val="18"/>
                        </w:rPr>
                        <w:t>rankings, traffic, and analytics</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681792" behindDoc="0" locked="0" layoutInCell="1" allowOverlap="1" wp14:anchorId="27642C21" wp14:editId="5554AE00">
                <wp:simplePos x="0" y="0"/>
                <wp:positionH relativeFrom="column">
                  <wp:posOffset>8176260</wp:posOffset>
                </wp:positionH>
                <wp:positionV relativeFrom="paragraph">
                  <wp:posOffset>669290</wp:posOffset>
                </wp:positionV>
                <wp:extent cx="1106170" cy="553085"/>
                <wp:effectExtent l="0" t="0" r="0" b="5715"/>
                <wp:wrapNone/>
                <wp:docPr id="138" name="Text Box 138"/>
                <wp:cNvGraphicFramePr/>
                <a:graphic xmlns:a="http://schemas.openxmlformats.org/drawingml/2006/main">
                  <a:graphicData uri="http://schemas.microsoft.com/office/word/2010/wordprocessingShape">
                    <wps:wsp>
                      <wps:cNvSpPr txBox="1"/>
                      <wps:spPr>
                        <a:xfrm>
                          <a:off x="0" y="0"/>
                          <a:ext cx="1106170" cy="553085"/>
                        </a:xfrm>
                        <a:prstGeom prst="rect">
                          <a:avLst/>
                        </a:prstGeom>
                        <a:solidFill>
                          <a:schemeClr val="lt1"/>
                        </a:solidFill>
                        <a:ln w="6350">
                          <a:noFill/>
                        </a:ln>
                      </wps:spPr>
                      <wps:txbx>
                        <w:txbxContent>
                          <w:p w14:paraId="2CFF458E" w14:textId="77777777" w:rsidR="001C0508" w:rsidRPr="00196E40" w:rsidRDefault="001C0508" w:rsidP="001C0508">
                            <w:pPr>
                              <w:rPr>
                                <w:rFonts w:ascii="Century Gothic" w:hAnsi="Century Gothic"/>
                                <w:szCs w:val="30"/>
                              </w:rPr>
                            </w:pPr>
                            <w:r w:rsidRPr="00196E40">
                              <w:rPr>
                                <w:rFonts w:ascii="Century Gothic" w:hAnsi="Century Gothic"/>
                                <w:szCs w:val="30"/>
                              </w:rPr>
                              <w:t>COPY AND PASTE</w:t>
                            </w:r>
                          </w:p>
                          <w:p w14:paraId="581C1C3F" w14:textId="77777777" w:rsidR="001C0508" w:rsidRPr="00196E40" w:rsidRDefault="001C0508" w:rsidP="001C0508">
                            <w:pPr>
                              <w:rPr>
                                <w:rFonts w:ascii="Century Gothic" w:hAnsi="Century Gothic"/>
                                <w:szCs w:val="30"/>
                              </w:rPr>
                            </w:pPr>
                            <w:r w:rsidRPr="00196E40">
                              <w:rPr>
                                <w:rFonts w:ascii="Century Gothic" w:hAnsi="Century Gothic"/>
                                <w:szCs w:val="30"/>
                              </w:rPr>
                              <w:t>BLANK ICONS</w:t>
                            </w:r>
                          </w:p>
                          <w:p w14:paraId="4974778D" w14:textId="77777777" w:rsidR="001C0508" w:rsidRPr="00196E40" w:rsidRDefault="001C0508" w:rsidP="001C0508">
                            <w:pPr>
                              <w:rPr>
                                <w:rFonts w:ascii="Century Gothic" w:hAnsi="Century Gothic"/>
                                <w:szCs w:val="30"/>
                              </w:rPr>
                            </w:pPr>
                            <w:r w:rsidRPr="00196E40">
                              <w:rPr>
                                <w:rFonts w:ascii="Century Gothic" w:hAnsi="Century Gothic"/>
                                <w:szCs w:val="30"/>
                              </w:rPr>
                              <w:t>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42C21" id="Text Box 138" o:spid="_x0000_s1055" type="#_x0000_t202" style="position:absolute;margin-left:643.8pt;margin-top:52.7pt;width:87.1pt;height:43.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" fillcolor="white [3201]" stroked="f" strokeweight=".5pt">
                <v:textbox>
                  <w:txbxContent>
                    <w:p w14:paraId="2CFF458E" w14:textId="77777777" w:rsidR="001C0508" w:rsidRPr="00196E40" w:rsidRDefault="001C0508" w:rsidP="001C0508">
                      <w:pPr>
                        <w:rPr>
                          <w:rFonts w:ascii="Century Gothic" w:hAnsi="Century Gothic"/>
                          <w:szCs w:val="30"/>
                        </w:rPr>
                      </w:pPr>
                      <w:r w:rsidRPr="00196E40">
                        <w:rPr>
                          <w:rFonts w:ascii="Century Gothic" w:hAnsi="Century Gothic"/>
                          <w:szCs w:val="30"/>
                        </w:rPr>
                        <w:t>COPY AND PASTE</w:t>
                      </w:r>
                    </w:p>
                    <w:p w14:paraId="581C1C3F" w14:textId="77777777" w:rsidR="001C0508" w:rsidRPr="00196E40" w:rsidRDefault="001C0508" w:rsidP="001C0508">
                      <w:pPr>
                        <w:rPr>
                          <w:rFonts w:ascii="Century Gothic" w:hAnsi="Century Gothic"/>
                          <w:szCs w:val="30"/>
                        </w:rPr>
                      </w:pPr>
                      <w:r w:rsidRPr="00196E40">
                        <w:rPr>
                          <w:rFonts w:ascii="Century Gothic" w:hAnsi="Century Gothic"/>
                          <w:szCs w:val="30"/>
                        </w:rPr>
                        <w:t>BLANK ICONS</w:t>
                      </w:r>
                    </w:p>
                    <w:p w14:paraId="4974778D" w14:textId="77777777" w:rsidR="001C0508" w:rsidRPr="00196E40" w:rsidRDefault="001C0508" w:rsidP="001C0508">
                      <w:pPr>
                        <w:rPr>
                          <w:rFonts w:ascii="Century Gothic" w:hAnsi="Century Gothic"/>
                          <w:szCs w:val="30"/>
                        </w:rPr>
                      </w:pPr>
                      <w:r w:rsidRPr="00196E40">
                        <w:rPr>
                          <w:rFonts w:ascii="Century Gothic" w:hAnsi="Century Gothic"/>
                          <w:szCs w:val="30"/>
                        </w:rPr>
                        <w:t>BELOW</w:t>
                      </w:r>
                    </w:p>
                  </w:txbxContent>
                </v:textbox>
              </v:shape>
            </w:pict>
          </mc:Fallback>
        </mc:AlternateContent>
      </w:r>
      <w:r w:rsidR="001C0508" w:rsidRPr="00312FDF">
        <w:rPr>
          <w:rFonts w:ascii="Century Gothic" w:hAnsi="Century Gothic"/>
          <w:noProof/>
        </w:rPr>
        <mc:AlternateContent>
          <mc:Choice Requires="wps">
            <w:drawing>
              <wp:anchor distT="0" distB="0" distL="114300" distR="114300" simplePos="0" relativeHeight="251671552" behindDoc="0" locked="0" layoutInCell="1" allowOverlap="1" wp14:anchorId="4E2DFDD1" wp14:editId="2A74CFC0">
                <wp:simplePos x="0" y="0"/>
                <wp:positionH relativeFrom="column">
                  <wp:posOffset>8192770</wp:posOffset>
                </wp:positionH>
                <wp:positionV relativeFrom="paragraph">
                  <wp:posOffset>1957705</wp:posOffset>
                </wp:positionV>
                <wp:extent cx="959485" cy="535940"/>
                <wp:effectExtent l="50800" t="12700" r="69215" b="99060"/>
                <wp:wrapNone/>
                <wp:docPr id="50"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flowChart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3C6BBE78" id="AutoShape 166" o:spid="_x0000_s1026" type="#_x0000_t109" style="position:absolute;margin-left:645.1pt;margin-top:154.15pt;width:75.55pt;height:42.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" strokecolor="#a5a5a5 [2092]" strokeweight="1pt">
                <v:shadow on="t" color="black" opacity="26214f" origin=",-.5" offset="0,3pt"/>
                <v:textbox inset="3.6pt,1.44pt,3.6pt,1.44pt"/>
              </v:shape>
            </w:pict>
          </mc:Fallback>
        </mc:AlternateContent>
      </w:r>
      <w:r w:rsidR="001C0508" w:rsidRPr="00312FDF">
        <w:rPr>
          <w:rFonts w:ascii="Century Gothic" w:hAnsi="Century Gothic"/>
          <w:noProof/>
        </w:rPr>
        <mc:AlternateContent>
          <mc:Choice Requires="wps">
            <w:drawing>
              <wp:anchor distT="0" distB="0" distL="114300" distR="114300" simplePos="0" relativeHeight="251672576" behindDoc="0" locked="0" layoutInCell="1" allowOverlap="1" wp14:anchorId="24E36DB1" wp14:editId="5E257505">
                <wp:simplePos x="0" y="0"/>
                <wp:positionH relativeFrom="column">
                  <wp:posOffset>8192770</wp:posOffset>
                </wp:positionH>
                <wp:positionV relativeFrom="paragraph">
                  <wp:posOffset>1247140</wp:posOffset>
                </wp:positionV>
                <wp:extent cx="959485" cy="531495"/>
                <wp:effectExtent l="50800" t="12700" r="69215" b="103505"/>
                <wp:wrapNone/>
                <wp:docPr id="58" name="AutoShap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1495"/>
                        </a:xfrm>
                        <a:prstGeom prst="flowChartAlternateProcess">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45720" tIns="18288" rIns="45720" bIns="18288" anchor="ctr" upright="1"/>
                    </wps:wsp>
                  </a:graphicData>
                </a:graphic>
              </wp:anchor>
            </w:drawing>
          </mc:Choice>
          <mc:Fallback>
            <w:pict>
              <v:shape w14:anchorId="27D32C7F" id="AutoShape 167" o:spid="_x0000_s1026" type="#_x0000_t176" style="position:absolute;margin-left:645.1pt;margin-top:98.2pt;width:75.55pt;height:41.8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" strokecolor="#a5a5a5 [2092]" strokeweight="1pt">
                <v:shadow on="t" color="black" opacity="26214f" origin=",-.5" offset="0,3pt"/>
                <v:textbox inset="3.6pt,1.44pt,3.6pt,1.44pt"/>
              </v:shape>
            </w:pict>
          </mc:Fallback>
        </mc:AlternateContent>
      </w:r>
      <w:r w:rsidR="001C0508" w:rsidRPr="00312FDF">
        <w:rPr>
          <w:rFonts w:ascii="Century Gothic" w:hAnsi="Century Gothic"/>
          <w:noProof/>
        </w:rPr>
        <mc:AlternateContent>
          <mc:Choice Requires="wps">
            <w:drawing>
              <wp:anchor distT="0" distB="0" distL="114300" distR="114300" simplePos="0" relativeHeight="251675648" behindDoc="0" locked="0" layoutInCell="1" allowOverlap="1" wp14:anchorId="1D8FDCF8" wp14:editId="7F7CA593">
                <wp:simplePos x="0" y="0"/>
                <wp:positionH relativeFrom="column">
                  <wp:posOffset>8192770</wp:posOffset>
                </wp:positionH>
                <wp:positionV relativeFrom="paragraph">
                  <wp:posOffset>2672715</wp:posOffset>
                </wp:positionV>
                <wp:extent cx="959485" cy="531495"/>
                <wp:effectExtent l="0" t="0" r="31115" b="103505"/>
                <wp:wrapNone/>
                <wp:docPr id="63"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9485" cy="531495"/>
                        </a:xfrm>
                        <a:prstGeom prst="bentConnector3">
                          <a:avLst>
                            <a:gd name="adj1" fmla="val 50000"/>
                          </a:avLst>
                        </a:prstGeom>
                        <a:noFill/>
                        <a:ln w="12700">
                          <a:solidFill>
                            <a:schemeClr val="bg1">
                              <a:lumMod val="50000"/>
                            </a:schemeClr>
                          </a:solidFill>
                          <a:miter lim="800000"/>
                          <a:headEnd type="none" w="sm" len="sm"/>
                          <a:tailEnd type="triangle" w="lg" len="med"/>
                        </a:ln>
                        <a:extLst>
                          <a:ext uri="{909E8E84-426E-40DD-AFC4-6F175D3DCCD1}">
                            <a14:hiddenFill xmlns:a14="http://schemas.microsoft.com/office/drawing/2010/main">
                              <a:noFill/>
                            </a14:hiddenFill>
                          </a:ext>
                        </a:extLst>
                      </wps:spPr>
                      <wps:bodyPr/>
                    </wps:wsp>
                  </a:graphicData>
                </a:graphic>
              </wp:anchor>
            </w:drawing>
          </mc:Choice>
          <mc:Fallback>
            <w:pict>
              <v:shape w14:anchorId="59BC4F31" id="AutoShape 171" o:spid="_x0000_s1026" type="#_x0000_t34" style="position:absolute;margin-left:645.1pt;margin-top:210.45pt;width:75.55pt;height:41.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" strokecolor="#7f7f7f [1612]" strokeweight="1pt">
                <v:stroke startarrowwidth="narrow" startarrowlength="short" endarrow="block" endarrowwidth="wide"/>
              </v:shape>
            </w:pict>
          </mc:Fallback>
        </mc:AlternateContent>
      </w:r>
      <w:r w:rsidR="001C0508" w:rsidRPr="00312FDF">
        <w:rPr>
          <w:rFonts w:ascii="Century Gothic" w:hAnsi="Century Gothic"/>
          <w:noProof/>
        </w:rPr>
        <mc:AlternateContent>
          <mc:Choice Requires="wps">
            <w:drawing>
              <wp:anchor distT="0" distB="0" distL="114300" distR="114300" simplePos="0" relativeHeight="251676672" behindDoc="0" locked="0" layoutInCell="1" allowOverlap="1" wp14:anchorId="73876B09" wp14:editId="6BE8EB7D">
                <wp:simplePos x="0" y="0"/>
                <wp:positionH relativeFrom="column">
                  <wp:posOffset>8192770</wp:posOffset>
                </wp:positionH>
                <wp:positionV relativeFrom="paragraph">
                  <wp:posOffset>4093210</wp:posOffset>
                </wp:positionV>
                <wp:extent cx="959485" cy="535940"/>
                <wp:effectExtent l="50800" t="12700" r="56515" b="99060"/>
                <wp:wrapNone/>
                <wp:docPr id="128" name="Oval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9485" cy="535940"/>
                        </a:xfrm>
                        <a:prstGeom prst="ellipse">
                          <a:avLst/>
                        </a:prstGeom>
                        <a:solidFill>
                          <a:srgbClr xmlns:a14="http://schemas.microsoft.com/office/drawing/2010/main" val="FFFFFF" mc:Ignorable="a14" a14:legacySpreadsheetColorIndex="65"/>
                        </a:solidFill>
                        <a:ln w="12700">
                          <a:solidFill>
                            <a:schemeClr val="bg1">
                              <a:lumMod val="65000"/>
                            </a:schemeClr>
                          </a:solidFill>
                          <a:round/>
                          <a:headEnd/>
                          <a:tailEnd/>
                        </a:ln>
                        <a:effectLst>
                          <a:outerShdw blurRad="50800" dist="38100" dir="5400000" algn="t" rotWithShape="0">
                            <a:prstClr val="black">
                              <a:alpha val="40000"/>
                            </a:prstClr>
                          </a:outerShdw>
                        </a:effectLst>
                      </wps:spPr>
                      <wps:bodyPr wrap="square" lIns="18288" tIns="18288" rIns="18288" bIns="18288" anchor="ctr" upright="1"/>
                    </wps:wsp>
                  </a:graphicData>
                </a:graphic>
              </wp:anchor>
            </w:drawing>
          </mc:Choice>
          <mc:Fallback>
            <w:pict>
              <v:oval w14:anchorId="3B3AA208" id="Oval 128" o:spid="_x0000_s1026" style="position:absolute;margin-left:645.1pt;margin-top:322.3pt;width:75.55pt;height:42.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" strokecolor="#a5a5a5 [2092]" strokeweight="1pt">
                <v:shadow on="t" color="black" opacity="26214f" origin=",-.5" offset="0,3pt"/>
                <v:textbox inset="1.44pt,1.44pt,1.44pt,1.44pt"/>
              </v:oval>
            </w:pict>
          </mc:Fallback>
        </mc:AlternateContent>
      </w:r>
      <w:r w:rsidR="001C0508" w:rsidRPr="00312FDF">
        <w:rPr>
          <w:rFonts w:ascii="Century Gothic" w:hAnsi="Century Gothic"/>
          <w:noProof/>
        </w:rPr>
        <mc:AlternateContent>
          <mc:Choice Requires="wpg">
            <w:drawing>
              <wp:anchor distT="0" distB="0" distL="114300" distR="114300" simplePos="0" relativeHeight="251677696" behindDoc="0" locked="0" layoutInCell="1" allowOverlap="1" wp14:anchorId="11C3EF67" wp14:editId="619F1A9C">
                <wp:simplePos x="0" y="0"/>
                <wp:positionH relativeFrom="column">
                  <wp:posOffset>8192770</wp:posOffset>
                </wp:positionH>
                <wp:positionV relativeFrom="paragraph">
                  <wp:posOffset>3382645</wp:posOffset>
                </wp:positionV>
                <wp:extent cx="1078230" cy="572135"/>
                <wp:effectExtent l="50800" t="25400" r="1270" b="75565"/>
                <wp:wrapNone/>
                <wp:docPr id="129" name="Group 129"/>
                <wp:cNvGraphicFramePr/>
                <a:graphic xmlns:a="http://schemas.openxmlformats.org/drawingml/2006/main">
                  <a:graphicData uri="http://schemas.microsoft.com/office/word/2010/wordprocessingGroup">
                    <wpg:wgp>
                      <wpg:cNvGrpSpPr/>
                      <wpg:grpSpPr>
                        <a:xfrm>
                          <a:off x="0" y="0"/>
                          <a:ext cx="1078230" cy="572135"/>
                          <a:chOff x="25400" y="3333466"/>
                          <a:chExt cx="1683579" cy="870628"/>
                        </a:xfrm>
                      </wpg:grpSpPr>
                      <wps:wsp>
                        <wps:cNvPr id="130" name="AutoShape 168"/>
                        <wps:cNvSpPr>
                          <a:spLocks noChangeArrowheads="1"/>
                        </wps:cNvSpPr>
                        <wps:spPr bwMode="auto">
                          <a:xfrm>
                            <a:off x="25400" y="3333466"/>
                            <a:ext cx="1498410" cy="815728"/>
                          </a:xfrm>
                          <a:prstGeom prst="flowChartDecision">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bodyPr wrap="square" lIns="18288" tIns="18288" rIns="18288" bIns="18288" anchor="ctr" upright="1"/>
                      </wps:wsp>
                      <wps:wsp>
                        <wps:cNvPr id="132" name="Text Box 173"/>
                        <wps:cNvSpPr txBox="1">
                          <a:spLocks noChangeArrowheads="1"/>
                        </wps:cNvSpPr>
                        <wps:spPr bwMode="auto">
                          <a:xfrm>
                            <a:off x="1314753" y="3932186"/>
                            <a:ext cx="394226" cy="271908"/>
                          </a:xfrm>
                          <a:prstGeom prst="rect">
                            <a:avLst/>
                          </a:prstGeom>
                          <a:noFill/>
                          <a:ln>
                            <a:noFill/>
                          </a:ln>
                          <a:extLst>
                            <a:ext uri="{909E8E84-426E-40DD-AFC4-6F175D3DCCD1}">
                              <a14:hiddenFill xmlns:a14="http://schemas.microsoft.com/office/drawing/2010/main">
                                <a:solidFill>
                                  <a:srgbClr val="FFFFFF" mc:Ignorable="a14" a14:legacySpreadsheetColorIndex="65"/>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71B9A3B5" w14:textId="77777777" w:rsidR="001C0508" w:rsidRPr="000A761E" w:rsidRDefault="001C0508" w:rsidP="001C0508">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YES</w:t>
                              </w:r>
                            </w:p>
                          </w:txbxContent>
                        </wps:txbx>
                        <wps:bodyPr wrap="square" lIns="18288" tIns="18288" rIns="18288" bIns="18288" anchor="ctr" upright="1"/>
                      </wps:wsp>
                      <wps:wsp>
                        <wps:cNvPr id="133" name="Text Box 174"/>
                        <wps:cNvSpPr txBox="1">
                          <a:spLocks noChangeArrowheads="1"/>
                        </wps:cNvSpPr>
                        <wps:spPr bwMode="auto">
                          <a:xfrm>
                            <a:off x="1324523" y="3333466"/>
                            <a:ext cx="374686" cy="271910"/>
                          </a:xfrm>
                          <a:prstGeom prst="rect">
                            <a:avLst/>
                          </a:prstGeom>
                          <a:noFill/>
                          <a:ln>
                            <a:noFill/>
                          </a:ln>
                          <a:extLst>
                            <a:ext uri="{909E8E84-426E-40DD-AFC4-6F175D3DCCD1}">
                              <a14:hiddenFill xmlns:a14="http://schemas.microsoft.com/office/drawing/2010/main">
                                <a:solidFill>
                                  <a:srgbClr val="FFFFFF" mc:Ignorable="a14" a14:legacySpreadsheetColorIndex="65"/>
                                </a:solidFill>
                              </a14:hiddenFill>
                            </a:ext>
                            <a:ext uri="{91240B29-F687-4F45-9708-019B960494DF}">
                              <a14:hiddenLine xmlns:a14="http://schemas.microsoft.com/office/drawing/2010/main" w="9525">
                                <a:solidFill>
                                  <a:srgbClr val="000000" mc:Ignorable="a14" a14:legacySpreadsheetColorIndex="64"/>
                                </a:solidFill>
                                <a:miter lim="800000"/>
                                <a:headEnd/>
                                <a:tailEnd/>
                              </a14:hiddenLine>
                            </a:ext>
                          </a:extLst>
                        </wps:spPr>
                        <wps:txbx>
                          <w:txbxContent>
                            <w:p w14:paraId="615753AE" w14:textId="77777777" w:rsidR="001C0508" w:rsidRPr="000A761E" w:rsidRDefault="001C0508" w:rsidP="001C0508">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NO</w:t>
                              </w:r>
                            </w:p>
                          </w:txbxContent>
                        </wps:txbx>
                        <wps:bodyPr wrap="square" lIns="18288" tIns="18288" rIns="18288" bIns="18288" anchor="ctr" upright="1"/>
                      </wps:wsp>
                    </wpg:wgp>
                  </a:graphicData>
                </a:graphic>
              </wp:anchor>
            </w:drawing>
          </mc:Choice>
          <mc:Fallback>
            <w:pict>
              <v:group w14:anchorId="11C3EF67" id="Group 129" o:spid="_x0000_s1056" style="position:absolute;margin-left:645.1pt;margin-top:266.35pt;width:84.9pt;height:45.05pt;z-index:251677696" coordorigin="254,33334" coordsize="16835,870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">
                <v:shape id="AutoShape 168" o:spid="_x0000_s1057" type="#_x0000_t110" style="position:absolute;left:254;top:33334;width:14984;height:81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" strokecolor="#a5a5a5 [2092]" strokeweight="1pt">
                  <v:shadow on="t" color="black" opacity="26214f" origin=",-.5" offset="0,3pt"/>
                  <v:textbox inset="1.44pt,1.44pt,1.44pt,1.44pt"/>
                </v:shape>
                <v:shape id="Text Box 173" o:spid="_x0000_s1058" type="#_x0000_t202" style="position:absolute;left:13147;top:39321;width:3942;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" filled="f" stroked="f">
                  <v:textbox inset="1.44pt,1.44pt,1.44pt,1.44pt">
                    <w:txbxContent>
                      <w:p w14:paraId="71B9A3B5" w14:textId="77777777" w:rsidR="001C0508" w:rsidRPr="000A761E" w:rsidRDefault="001C0508" w:rsidP="001C0508">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YES</w:t>
                        </w:r>
                      </w:p>
                    </w:txbxContent>
                  </v:textbox>
                </v:shape>
                <v:shape id="Text Box 174" o:spid="_x0000_s1059" type="#_x0000_t202" style="position:absolute;left:13245;top:33334;width:3747;height:27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" filled="f" stroked="f">
                  <v:textbox inset="1.44pt,1.44pt,1.44pt,1.44pt">
                    <w:txbxContent>
                      <w:p w14:paraId="615753AE" w14:textId="77777777" w:rsidR="001C0508" w:rsidRPr="000A761E" w:rsidRDefault="001C0508" w:rsidP="001C0508">
                        <w:pPr>
                          <w:pStyle w:val="NormalWeb"/>
                          <w:spacing w:before="0" w:beforeAutospacing="0" w:after="0" w:afterAutospacing="0"/>
                          <w:jc w:val="center"/>
                          <w:rPr>
                            <w:sz w:val="16"/>
                            <w:szCs w:val="16"/>
                          </w:rPr>
                        </w:pPr>
                        <w:r w:rsidRPr="000A761E">
                          <w:rPr>
                            <w:rFonts w:ascii="Century Gothic" w:eastAsia="Century Gothic" w:hAnsi="Century Gothic" w:cs="Century Gothic"/>
                            <w:b/>
                            <w:bCs/>
                            <w:color w:val="404040" w:themeColor="text1" w:themeTint="BF"/>
                            <w:sz w:val="16"/>
                            <w:szCs w:val="16"/>
                          </w:rPr>
                          <w:t>NO</w:t>
                        </w:r>
                      </w:p>
                    </w:txbxContent>
                  </v:textbox>
                </v:shape>
              </v:group>
            </w:pict>
          </mc:Fallback>
        </mc:AlternateContent>
      </w:r>
      <w:r w:rsidR="001C0508" w:rsidRPr="00312FDF">
        <w:rPr>
          <w:rFonts w:ascii="Century Gothic" w:hAnsi="Century Gothic"/>
          <w:noProof/>
        </w:rPr>
        <mc:AlternateContent>
          <mc:Choice Requires="wps">
            <w:drawing>
              <wp:anchor distT="0" distB="0" distL="114300" distR="114300" simplePos="0" relativeHeight="251678720" behindDoc="0" locked="0" layoutInCell="1" allowOverlap="1" wp14:anchorId="0BB1CFE5" wp14:editId="2FCCCAC9">
                <wp:simplePos x="0" y="0"/>
                <wp:positionH relativeFrom="column">
                  <wp:posOffset>8176260</wp:posOffset>
                </wp:positionH>
                <wp:positionV relativeFrom="paragraph">
                  <wp:posOffset>2943225</wp:posOffset>
                </wp:positionV>
                <wp:extent cx="389890" cy="0"/>
                <wp:effectExtent l="0" t="88900" r="3810" b="101600"/>
                <wp:wrapNone/>
                <wp:docPr id="134" name="Straight Arrow Connector 134"/>
                <wp:cNvGraphicFramePr/>
                <a:graphic xmlns:a="http://schemas.openxmlformats.org/drawingml/2006/main">
                  <a:graphicData uri="http://schemas.microsoft.com/office/word/2010/wordprocessingShape">
                    <wps:wsp>
                      <wps:cNvCnPr/>
                      <wps:spPr>
                        <a:xfrm>
                          <a:off x="0" y="0"/>
                          <a:ext cx="389890" cy="0"/>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F3184E" id="Straight Arrow Connector 134" o:spid="_x0000_s1026" type="#_x0000_t32" style="position:absolute;margin-left:643.8pt;margin-top:231.75pt;width:30.7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" strokecolor="#7f7f7f [1612]" strokeweight="1pt">
                <v:stroke endarrow="block" endarrowwidth="wide"/>
              </v:shape>
            </w:pict>
          </mc:Fallback>
        </mc:AlternateContent>
      </w:r>
      <w:r w:rsidR="001C0508" w:rsidRPr="00312FDF">
        <w:rPr>
          <w:rFonts w:ascii="Century Gothic" w:hAnsi="Century Gothic"/>
          <w:noProof/>
        </w:rPr>
        <mc:AlternateContent>
          <mc:Choice Requires="wps">
            <w:drawing>
              <wp:anchor distT="0" distB="0" distL="114300" distR="114300" simplePos="0" relativeHeight="251679744" behindDoc="0" locked="0" layoutInCell="1" allowOverlap="1" wp14:anchorId="5B21CE37" wp14:editId="6BE2E1D4">
                <wp:simplePos x="0" y="0"/>
                <wp:positionH relativeFrom="column">
                  <wp:posOffset>8933486</wp:posOffset>
                </wp:positionH>
                <wp:positionV relativeFrom="paragraph">
                  <wp:posOffset>2670175</wp:posOffset>
                </wp:positionV>
                <wp:extent cx="0" cy="386996"/>
                <wp:effectExtent l="88900" t="0" r="50800" b="32385"/>
                <wp:wrapNone/>
                <wp:docPr id="135" name="Straight Arrow Connector 135"/>
                <wp:cNvGraphicFramePr/>
                <a:graphic xmlns:a="http://schemas.openxmlformats.org/drawingml/2006/main">
                  <a:graphicData uri="http://schemas.microsoft.com/office/word/2010/wordprocessingShape">
                    <wps:wsp>
                      <wps:cNvCnPr/>
                      <wps:spPr>
                        <a:xfrm>
                          <a:off x="0" y="0"/>
                          <a:ext cx="0" cy="386996"/>
                        </a:xfrm>
                        <a:prstGeom prst="straightConnector1">
                          <a:avLst/>
                        </a:prstGeom>
                        <a:ln w="12700">
                          <a:solidFill>
                            <a:schemeClr val="bg1">
                              <a:lumMod val="50000"/>
                            </a:schemeClr>
                          </a:solidFill>
                          <a:tailEnd type="triangle" w="lg"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415ECD" id="Straight Arrow Connector 135" o:spid="_x0000_s1026" type="#_x0000_t32" style="position:absolute;margin-left:703.4pt;margin-top:210.25pt;width:0;height:30.4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" strokecolor="#7f7f7f [1612]" strokeweight="1pt">
                <v:stroke endarrow="block" endarrowwidth="wide"/>
              </v:shape>
            </w:pict>
          </mc:Fallback>
        </mc:AlternateContent>
      </w:r>
    </w:p>
    <w:p w14:paraId="56B303CA" w14:textId="77777777" w:rsidR="001C0508" w:rsidRDefault="001C0508" w:rsidP="00EF63FD">
      <w:pPr>
        <w:spacing w:line="276" w:lineRule="auto"/>
        <w:rPr>
          <w:rFonts w:ascii="Century Gothic" w:hAnsi="Century Gothic"/>
          <w:bCs/>
          <w:color w:val="8496B0" w:themeColor="text2" w:themeTint="99"/>
          <w:sz w:val="28"/>
          <w:szCs w:val="28"/>
        </w:rPr>
        <w:sectPr w:rsidR="001C0508" w:rsidSect="001C0508">
          <w:pgSz w:w="15840" w:h="12240" w:orient="landscape"/>
          <w:pgMar w:top="576" w:right="576" w:bottom="576" w:left="576" w:header="720" w:footer="720" w:gutter="0"/>
          <w:cols w:space="720"/>
          <w:docGrid w:linePitch="360"/>
        </w:sectPr>
      </w:pPr>
    </w:p>
    <w:p w14:paraId="4AAD0512" w14:textId="77777777" w:rsidR="001C0508" w:rsidRDefault="001C0508" w:rsidP="00EF63FD">
      <w:pPr>
        <w:spacing w:line="276" w:lineRule="auto"/>
        <w:rPr>
          <w:rFonts w:ascii="Century Gothic" w:hAnsi="Century Gothic"/>
          <w:bCs/>
          <w:color w:val="8496B0" w:themeColor="text2" w:themeTint="99"/>
          <w:sz w:val="28"/>
          <w:szCs w:val="28"/>
        </w:rPr>
      </w:pPr>
    </w:p>
    <w:p w14:paraId="513D5237" w14:textId="33C9CE1A" w:rsidR="0005165C" w:rsidRPr="006D7DAF" w:rsidRDefault="0005165C" w:rsidP="0005165C">
      <w:pPr>
        <w:pStyle w:val="HEADING"/>
        <w:rPr>
          <w:sz w:val="18"/>
        </w:rPr>
      </w:pPr>
      <w:r>
        <w:t>RESOURCES</w:t>
      </w:r>
    </w:p>
    <w:tbl>
      <w:tblPr>
        <w:tblStyle w:val="TableGrid"/>
        <w:tblW w:w="10973"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973"/>
      </w:tblGrid>
      <w:tr w:rsidR="0005165C" w:rsidRPr="0005165C" w14:paraId="799F904B" w14:textId="77777777" w:rsidTr="006A2A62">
        <w:trPr>
          <w:trHeight w:val="2016"/>
        </w:trPr>
        <w:tc>
          <w:tcPr>
            <w:tcW w:w="10973" w:type="dxa"/>
            <w:tcBorders>
              <w:bottom w:val="single" w:sz="18" w:space="0" w:color="BFBFBF" w:themeColor="background1" w:themeShade="BF"/>
            </w:tcBorders>
            <w:tcMar>
              <w:top w:w="216" w:type="dxa"/>
              <w:left w:w="144" w:type="dxa"/>
              <w:right w:w="115" w:type="dxa"/>
            </w:tcMar>
          </w:tcPr>
          <w:p w14:paraId="5ED82173" w14:textId="77777777" w:rsidR="006A2A62" w:rsidRPr="006A2A62" w:rsidRDefault="006A2A62" w:rsidP="006D23A1">
            <w:pPr>
              <w:pStyle w:val="ListParagraph"/>
              <w:numPr>
                <w:ilvl w:val="0"/>
                <w:numId w:val="13"/>
              </w:numPr>
              <w:spacing w:line="360" w:lineRule="auto"/>
              <w:rPr>
                <w:rFonts w:ascii="Century Gothic" w:hAnsi="Century Gothic" w:cstheme="minorHAnsi"/>
                <w:sz w:val="21"/>
                <w:szCs w:val="32"/>
              </w:rPr>
            </w:pPr>
            <w:r w:rsidRPr="006A2A62">
              <w:rPr>
                <w:rFonts w:ascii="Century Gothic" w:hAnsi="Century Gothic" w:cstheme="minorHAnsi"/>
                <w:sz w:val="21"/>
                <w:szCs w:val="32"/>
              </w:rPr>
              <w:t>Link and web development</w:t>
            </w:r>
          </w:p>
          <w:p w14:paraId="24881EFB" w14:textId="77777777" w:rsidR="006A2A62" w:rsidRPr="006A2A62" w:rsidRDefault="006A2A62" w:rsidP="006D23A1">
            <w:pPr>
              <w:pStyle w:val="ListParagraph"/>
              <w:numPr>
                <w:ilvl w:val="0"/>
                <w:numId w:val="13"/>
              </w:numPr>
              <w:spacing w:line="360" w:lineRule="auto"/>
              <w:rPr>
                <w:rFonts w:ascii="Century Gothic" w:hAnsi="Century Gothic" w:cstheme="minorHAnsi"/>
                <w:sz w:val="21"/>
                <w:szCs w:val="32"/>
              </w:rPr>
            </w:pPr>
            <w:r w:rsidRPr="006A2A62">
              <w:rPr>
                <w:rFonts w:ascii="Century Gothic" w:hAnsi="Century Gothic" w:cstheme="minorHAnsi"/>
                <w:sz w:val="21"/>
                <w:szCs w:val="32"/>
              </w:rPr>
              <w:t>Rich media and graphics</w:t>
            </w:r>
          </w:p>
          <w:p w14:paraId="151953BC" w14:textId="77777777" w:rsidR="006A2A62" w:rsidRPr="006A2A62" w:rsidRDefault="006A2A62" w:rsidP="006D23A1">
            <w:pPr>
              <w:pStyle w:val="ListParagraph"/>
              <w:numPr>
                <w:ilvl w:val="0"/>
                <w:numId w:val="13"/>
              </w:numPr>
              <w:spacing w:line="360" w:lineRule="auto"/>
              <w:rPr>
                <w:rFonts w:ascii="Century Gothic" w:hAnsi="Century Gothic" w:cstheme="minorHAnsi"/>
                <w:sz w:val="21"/>
                <w:szCs w:val="32"/>
              </w:rPr>
            </w:pPr>
            <w:r w:rsidRPr="006A2A62">
              <w:rPr>
                <w:rFonts w:ascii="Century Gothic" w:hAnsi="Century Gothic" w:cstheme="minorHAnsi"/>
                <w:sz w:val="21"/>
                <w:szCs w:val="32"/>
              </w:rPr>
              <w:t>Technology and analytics</w:t>
            </w:r>
          </w:p>
          <w:p w14:paraId="7FC9BE89" w14:textId="07AE10E4" w:rsidR="0005165C" w:rsidRPr="0005165C" w:rsidRDefault="006A2A62" w:rsidP="006D23A1">
            <w:pPr>
              <w:pStyle w:val="ListParagraph"/>
              <w:numPr>
                <w:ilvl w:val="0"/>
                <w:numId w:val="13"/>
              </w:numPr>
              <w:spacing w:line="360" w:lineRule="auto"/>
              <w:rPr>
                <w:rFonts w:ascii="Century Gothic" w:hAnsi="Century Gothic" w:cstheme="minorHAnsi"/>
                <w:sz w:val="21"/>
                <w:szCs w:val="32"/>
              </w:rPr>
            </w:pPr>
            <w:r w:rsidRPr="006A2A62">
              <w:rPr>
                <w:rFonts w:ascii="Century Gothic" w:hAnsi="Century Gothic" w:cstheme="minorHAnsi"/>
                <w:sz w:val="21"/>
                <w:szCs w:val="32"/>
              </w:rPr>
              <w:t>UI/UX</w:t>
            </w:r>
          </w:p>
        </w:tc>
      </w:tr>
    </w:tbl>
    <w:p w14:paraId="539E17ED" w14:textId="77777777" w:rsidR="00A022EA" w:rsidRPr="006D7DAF" w:rsidRDefault="00A022EA" w:rsidP="00A022EA">
      <w:pPr>
        <w:rPr>
          <w:rFonts w:ascii="Century Gothic" w:hAnsi="Century Gothic"/>
          <w:b/>
          <w:color w:val="44546A" w:themeColor="text2"/>
          <w:sz w:val="22"/>
        </w:rPr>
      </w:pPr>
    </w:p>
    <w:p w14:paraId="68143CF0" w14:textId="77777777" w:rsidR="0005165C" w:rsidRDefault="0005165C" w:rsidP="00A022EA">
      <w:pPr>
        <w:rPr>
          <w:rFonts w:ascii="Century Gothic" w:hAnsi="Century Gothic"/>
          <w:b/>
          <w:color w:val="44546A" w:themeColor="text2"/>
          <w:sz w:val="22"/>
        </w:rPr>
        <w:sectPr w:rsidR="0005165C" w:rsidSect="006D7DAF">
          <w:pgSz w:w="12240" w:h="15840"/>
          <w:pgMar w:top="576" w:right="576" w:bottom="576" w:left="576" w:header="720" w:footer="720" w:gutter="0"/>
          <w:cols w:space="720"/>
          <w:docGrid w:linePitch="360"/>
        </w:sectPr>
      </w:pPr>
    </w:p>
    <w:p w14:paraId="44EDE4E4" w14:textId="77777777" w:rsidR="000B06B6" w:rsidRPr="006D7DAF" w:rsidRDefault="000B06B6" w:rsidP="00A022EA">
      <w:pPr>
        <w:rPr>
          <w:rFonts w:ascii="Century Gothic" w:hAnsi="Century Gothic"/>
          <w:b/>
          <w:color w:val="44546A" w:themeColor="text2"/>
          <w:sz w:val="22"/>
        </w:rPr>
      </w:pPr>
    </w:p>
    <w:tbl>
      <w:tblPr>
        <w:tblStyle w:val="TableGrid"/>
        <w:tblW w:w="1035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350"/>
      </w:tblGrid>
      <w:tr w:rsidR="00A022EA" w:rsidRPr="006D7DAF" w14:paraId="1CD616AE" w14:textId="77777777" w:rsidTr="0005165C">
        <w:trPr>
          <w:trHeight w:val="2604"/>
        </w:trPr>
        <w:tc>
          <w:tcPr>
            <w:tcW w:w="10350" w:type="dxa"/>
          </w:tcPr>
          <w:p w14:paraId="0BB192BD" w14:textId="77777777" w:rsidR="000B06B6" w:rsidRPr="006D7DAF" w:rsidRDefault="000B06B6" w:rsidP="008B3BE3">
            <w:pPr>
              <w:jc w:val="center"/>
              <w:rPr>
                <w:rFonts w:ascii="Century Gothic" w:hAnsi="Century Gothic" w:cs="Arial"/>
                <w:b/>
                <w:sz w:val="20"/>
                <w:szCs w:val="20"/>
              </w:rPr>
            </w:pPr>
          </w:p>
          <w:p w14:paraId="42F678B3" w14:textId="77777777" w:rsidR="000B06B6" w:rsidRPr="006D7DAF" w:rsidRDefault="000B06B6" w:rsidP="008B3BE3">
            <w:pPr>
              <w:jc w:val="center"/>
              <w:rPr>
                <w:rFonts w:ascii="Century Gothic" w:hAnsi="Century Gothic" w:cs="Arial"/>
                <w:b/>
                <w:sz w:val="20"/>
                <w:szCs w:val="20"/>
              </w:rPr>
            </w:pPr>
          </w:p>
          <w:p w14:paraId="69B517B4" w14:textId="3657020D" w:rsidR="00A022EA" w:rsidRPr="006D7DAF" w:rsidRDefault="00A022EA" w:rsidP="008B3BE3">
            <w:pPr>
              <w:jc w:val="center"/>
              <w:rPr>
                <w:rFonts w:ascii="Century Gothic" w:hAnsi="Century Gothic" w:cs="Arial"/>
                <w:b/>
                <w:sz w:val="20"/>
                <w:szCs w:val="20"/>
              </w:rPr>
            </w:pPr>
            <w:r w:rsidRPr="006D7DAF">
              <w:rPr>
                <w:rFonts w:ascii="Century Gothic" w:hAnsi="Century Gothic" w:cs="Arial"/>
                <w:b/>
                <w:sz w:val="20"/>
                <w:szCs w:val="20"/>
              </w:rPr>
              <w:t>DISCLAIMER</w:t>
            </w:r>
          </w:p>
          <w:p w14:paraId="635B4275" w14:textId="77777777" w:rsidR="00A022EA" w:rsidRPr="006D7DAF" w:rsidRDefault="00A022EA" w:rsidP="008B3BE3">
            <w:pPr>
              <w:rPr>
                <w:rFonts w:ascii="Century Gothic" w:hAnsi="Century Gothic" w:cs="Arial"/>
                <w:szCs w:val="20"/>
              </w:rPr>
            </w:pPr>
          </w:p>
          <w:p w14:paraId="08DFB200" w14:textId="77777777" w:rsidR="00A022EA" w:rsidRPr="006D7DAF" w:rsidRDefault="00A022EA" w:rsidP="008B3BE3">
            <w:pPr>
              <w:rPr>
                <w:rFonts w:ascii="Century Gothic" w:hAnsi="Century Gothic" w:cs="Arial"/>
                <w:sz w:val="22"/>
                <w:szCs w:val="20"/>
              </w:rPr>
            </w:pPr>
            <w:r w:rsidRPr="006D7DAF">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p w14:paraId="3D6F0D97" w14:textId="77777777" w:rsidR="00377781" w:rsidRPr="006D7DAF" w:rsidRDefault="00377781" w:rsidP="008B3BE3">
            <w:pPr>
              <w:rPr>
                <w:rFonts w:ascii="Century Gothic" w:hAnsi="Century Gothic" w:cs="Arial"/>
                <w:sz w:val="22"/>
                <w:szCs w:val="20"/>
              </w:rPr>
            </w:pPr>
          </w:p>
          <w:p w14:paraId="24BF0E95" w14:textId="77777777" w:rsidR="00377781" w:rsidRPr="006D7DAF" w:rsidRDefault="00377781" w:rsidP="008B3BE3">
            <w:pPr>
              <w:rPr>
                <w:rFonts w:ascii="Century Gothic" w:hAnsi="Century Gothic" w:cs="Arial"/>
                <w:sz w:val="22"/>
                <w:szCs w:val="20"/>
              </w:rPr>
            </w:pPr>
          </w:p>
          <w:p w14:paraId="3F117C30" w14:textId="77777777" w:rsidR="00377781" w:rsidRPr="006D7DAF" w:rsidRDefault="00377781" w:rsidP="008B3BE3">
            <w:pPr>
              <w:rPr>
                <w:rFonts w:ascii="Century Gothic" w:hAnsi="Century Gothic" w:cs="Arial"/>
                <w:sz w:val="20"/>
                <w:szCs w:val="20"/>
              </w:rPr>
            </w:pPr>
          </w:p>
        </w:tc>
      </w:tr>
    </w:tbl>
    <w:p w14:paraId="234CEF28" w14:textId="77777777" w:rsidR="006B5ECE" w:rsidRPr="006D7DAF" w:rsidRDefault="006B5ECE" w:rsidP="0005165C">
      <w:pPr>
        <w:rPr>
          <w:rFonts w:ascii="Century Gothic" w:hAnsi="Century Gothic"/>
          <w:bCs/>
          <w:color w:val="A6A6A6" w:themeColor="background1" w:themeShade="A6"/>
          <w:sz w:val="32"/>
          <w:szCs w:val="44"/>
        </w:rPr>
      </w:pPr>
    </w:p>
    <w:sectPr w:rsidR="006B5ECE" w:rsidRPr="006D7DAF" w:rsidSect="006D7DAF">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C84A09"/>
    <w:multiLevelType w:val="multilevel"/>
    <w:tmpl w:val="1E6EB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3031A01"/>
    <w:multiLevelType w:val="hybridMultilevel"/>
    <w:tmpl w:val="8B84E7E8"/>
    <w:lvl w:ilvl="0" w:tplc="49EA0226">
      <w:start w:val="1"/>
      <w:numFmt w:val="bullet"/>
      <w:lvlText w:val=""/>
      <w:lvlJc w:val="left"/>
      <w:pPr>
        <w:ind w:left="720" w:hanging="360"/>
      </w:pPr>
      <w:rPr>
        <w:rFonts w:ascii="Symbol" w:hAnsi="Symbol" w:hint="default"/>
        <w:color w:val="BBC8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2F3CAD"/>
    <w:multiLevelType w:val="hybridMultilevel"/>
    <w:tmpl w:val="E490F8EA"/>
    <w:lvl w:ilvl="0" w:tplc="2D3A998A">
      <w:start w:val="1"/>
      <w:numFmt w:val="bullet"/>
      <w:lvlText w:val=""/>
      <w:lvlJc w:val="left"/>
      <w:pPr>
        <w:ind w:left="720" w:hanging="360"/>
      </w:pPr>
      <w:rPr>
        <w:rFonts w:ascii="Symbol" w:hAnsi="Symbol" w:hint="default"/>
        <w:color w:val="9CC2E5" w:themeColor="accent5" w:themeTint="99"/>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22201199">
    <w:abstractNumId w:val="9"/>
  </w:num>
  <w:num w:numId="2" w16cid:durableId="37826983">
    <w:abstractNumId w:val="8"/>
  </w:num>
  <w:num w:numId="3" w16cid:durableId="1599413622">
    <w:abstractNumId w:val="7"/>
  </w:num>
  <w:num w:numId="4" w16cid:durableId="1454594168">
    <w:abstractNumId w:val="6"/>
  </w:num>
  <w:num w:numId="5" w16cid:durableId="1786346342">
    <w:abstractNumId w:val="5"/>
  </w:num>
  <w:num w:numId="6" w16cid:durableId="1216086808">
    <w:abstractNumId w:val="4"/>
  </w:num>
  <w:num w:numId="7" w16cid:durableId="789937927">
    <w:abstractNumId w:val="3"/>
  </w:num>
  <w:num w:numId="8" w16cid:durableId="1850369088">
    <w:abstractNumId w:val="2"/>
  </w:num>
  <w:num w:numId="9" w16cid:durableId="1589073089">
    <w:abstractNumId w:val="1"/>
  </w:num>
  <w:num w:numId="10" w16cid:durableId="589317760">
    <w:abstractNumId w:val="0"/>
  </w:num>
  <w:num w:numId="11" w16cid:durableId="131289491">
    <w:abstractNumId w:val="10"/>
  </w:num>
  <w:num w:numId="12" w16cid:durableId="300574338">
    <w:abstractNumId w:val="11"/>
  </w:num>
  <w:num w:numId="13" w16cid:durableId="173932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ze1sDQxMTA2MTRR0lEKTi0uzszPAykwqwUAJertaywAAAA="/>
  </w:docVars>
  <w:rsids>
    <w:rsidRoot w:val="009859ED"/>
    <w:rsid w:val="000010E6"/>
    <w:rsid w:val="0005165C"/>
    <w:rsid w:val="00094CBE"/>
    <w:rsid w:val="000A761E"/>
    <w:rsid w:val="000B06B6"/>
    <w:rsid w:val="000B3AA5"/>
    <w:rsid w:val="000C17B1"/>
    <w:rsid w:val="000D5F7F"/>
    <w:rsid w:val="000E7AF5"/>
    <w:rsid w:val="00115364"/>
    <w:rsid w:val="001635A3"/>
    <w:rsid w:val="00196E40"/>
    <w:rsid w:val="001A4508"/>
    <w:rsid w:val="001C0508"/>
    <w:rsid w:val="002A45FC"/>
    <w:rsid w:val="002D22E5"/>
    <w:rsid w:val="002E5370"/>
    <w:rsid w:val="002F39CD"/>
    <w:rsid w:val="00312FDF"/>
    <w:rsid w:val="0036595F"/>
    <w:rsid w:val="003758D7"/>
    <w:rsid w:val="00377781"/>
    <w:rsid w:val="00394B8A"/>
    <w:rsid w:val="003D28EE"/>
    <w:rsid w:val="003E0C77"/>
    <w:rsid w:val="003F0DA0"/>
    <w:rsid w:val="003F787D"/>
    <w:rsid w:val="00422668"/>
    <w:rsid w:val="004226D3"/>
    <w:rsid w:val="00430812"/>
    <w:rsid w:val="00492BF1"/>
    <w:rsid w:val="004A6847"/>
    <w:rsid w:val="004B4C32"/>
    <w:rsid w:val="004D27DB"/>
    <w:rsid w:val="004D2AF2"/>
    <w:rsid w:val="004D59AF"/>
    <w:rsid w:val="004D793A"/>
    <w:rsid w:val="004E7C78"/>
    <w:rsid w:val="00547183"/>
    <w:rsid w:val="005A2BD6"/>
    <w:rsid w:val="005F5ABE"/>
    <w:rsid w:val="006A2A62"/>
    <w:rsid w:val="006B5ECE"/>
    <w:rsid w:val="006B6267"/>
    <w:rsid w:val="006C7B15"/>
    <w:rsid w:val="006D23A1"/>
    <w:rsid w:val="006D3206"/>
    <w:rsid w:val="006D6888"/>
    <w:rsid w:val="006D7DAF"/>
    <w:rsid w:val="00714325"/>
    <w:rsid w:val="00751DBA"/>
    <w:rsid w:val="00774101"/>
    <w:rsid w:val="0078197E"/>
    <w:rsid w:val="007E51C1"/>
    <w:rsid w:val="007F08AA"/>
    <w:rsid w:val="008350B3"/>
    <w:rsid w:val="00874D2D"/>
    <w:rsid w:val="008F0F82"/>
    <w:rsid w:val="00902F38"/>
    <w:rsid w:val="009152A8"/>
    <w:rsid w:val="00942BD8"/>
    <w:rsid w:val="009859ED"/>
    <w:rsid w:val="009C2E35"/>
    <w:rsid w:val="009C4A98"/>
    <w:rsid w:val="009E71D3"/>
    <w:rsid w:val="00A022EA"/>
    <w:rsid w:val="00A06691"/>
    <w:rsid w:val="00A076D1"/>
    <w:rsid w:val="00A12C16"/>
    <w:rsid w:val="00A2037C"/>
    <w:rsid w:val="00A95536"/>
    <w:rsid w:val="00AD128E"/>
    <w:rsid w:val="00AE5A96"/>
    <w:rsid w:val="00AF2006"/>
    <w:rsid w:val="00B8500C"/>
    <w:rsid w:val="00BC38F6"/>
    <w:rsid w:val="00BC49E0"/>
    <w:rsid w:val="00BC7F9D"/>
    <w:rsid w:val="00C12C0B"/>
    <w:rsid w:val="00CA2CD6"/>
    <w:rsid w:val="00CB4DF0"/>
    <w:rsid w:val="00CB7FA5"/>
    <w:rsid w:val="00D022DF"/>
    <w:rsid w:val="00D217B1"/>
    <w:rsid w:val="00D660EC"/>
    <w:rsid w:val="00D82ADF"/>
    <w:rsid w:val="00DB1AE1"/>
    <w:rsid w:val="00E45E9F"/>
    <w:rsid w:val="00E5718B"/>
    <w:rsid w:val="00E62BF6"/>
    <w:rsid w:val="00E7703D"/>
    <w:rsid w:val="00EB23F8"/>
    <w:rsid w:val="00EB2B6E"/>
    <w:rsid w:val="00EE623D"/>
    <w:rsid w:val="00FB4C7E"/>
    <w:rsid w:val="00FF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47113"/>
  <w15:docId w15:val="{33090231-3EAA-5D41-81F7-A61464703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Spacing">
    <w:name w:val="No Spacing"/>
    <w:link w:val="NoSpacingChar"/>
    <w:uiPriority w:val="1"/>
    <w:qFormat/>
    <w:rsid w:val="004A684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A6847"/>
    <w:rPr>
      <w:rFonts w:asciiTheme="minorHAnsi" w:eastAsiaTheme="minorEastAsia" w:hAnsiTheme="minorHAnsi" w:cstheme="minorBidi"/>
      <w:sz w:val="22"/>
      <w:szCs w:val="22"/>
    </w:rPr>
  </w:style>
  <w:style w:type="paragraph" w:customStyle="1" w:styleId="TableHeading">
    <w:name w:val="Table Heading"/>
    <w:rsid w:val="004A6847"/>
    <w:pPr>
      <w:spacing w:before="60" w:after="60"/>
    </w:pPr>
    <w:rPr>
      <w:rFonts w:ascii="Arial" w:hAnsi="Arial" w:cs="Arial"/>
      <w:b/>
      <w:sz w:val="22"/>
      <w:szCs w:val="22"/>
    </w:rPr>
  </w:style>
  <w:style w:type="character" w:customStyle="1" w:styleId="TableTextChar">
    <w:name w:val="Table Text Char"/>
    <w:link w:val="TableText"/>
    <w:locked/>
    <w:rsid w:val="004A6847"/>
    <w:rPr>
      <w:rFonts w:ascii="Arial" w:hAnsi="Arial" w:cs="Arial"/>
    </w:rPr>
  </w:style>
  <w:style w:type="paragraph" w:customStyle="1" w:styleId="TableText">
    <w:name w:val="Table Text"/>
    <w:link w:val="TableTextChar"/>
    <w:rsid w:val="004A6847"/>
    <w:pPr>
      <w:spacing w:before="60" w:after="60"/>
    </w:pPr>
    <w:rPr>
      <w:rFonts w:ascii="Arial" w:hAnsi="Arial" w:cs="Arial"/>
    </w:rPr>
  </w:style>
  <w:style w:type="paragraph" w:styleId="NormalWeb">
    <w:name w:val="Normal (Web)"/>
    <w:basedOn w:val="Normal"/>
    <w:uiPriority w:val="99"/>
    <w:semiHidden/>
    <w:unhideWhenUsed/>
    <w:rsid w:val="003F0DA0"/>
    <w:pPr>
      <w:spacing w:before="100" w:beforeAutospacing="1" w:after="100" w:afterAutospacing="1"/>
    </w:pPr>
    <w:rPr>
      <w:rFonts w:ascii="Times New Roman" w:eastAsiaTheme="minorEastAsia" w:hAnsi="Times New Roman"/>
      <w:sz w:val="24"/>
    </w:rPr>
  </w:style>
  <w:style w:type="paragraph" w:styleId="ListParagraph">
    <w:name w:val="List Paragraph"/>
    <w:basedOn w:val="Normal"/>
    <w:uiPriority w:val="34"/>
    <w:unhideWhenUsed/>
    <w:qFormat/>
    <w:rsid w:val="0005165C"/>
    <w:pPr>
      <w:ind w:left="720"/>
      <w:contextualSpacing/>
    </w:pPr>
  </w:style>
  <w:style w:type="paragraph" w:customStyle="1" w:styleId="HEADING">
    <w:name w:val="HEADING"/>
    <w:basedOn w:val="NoSpacing"/>
    <w:qFormat/>
    <w:rsid w:val="006D23A1"/>
    <w:pPr>
      <w:spacing w:line="276" w:lineRule="auto"/>
    </w:pPr>
    <w:rPr>
      <w:rFonts w:ascii="Century Gothic" w:hAnsi="Century Gothic"/>
      <w:caps/>
      <w:color w:val="2E74B5" w:themeColor="accent5" w:themeShade="BF"/>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95711153">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www.smartsheet.com/try-it?trp=11897&amp;utm_source=template-word&amp;utm_medium=content&amp;utm_campaign=Digital+Marketing+SOP+Example-word-11897&amp;lpa=Digital+Marketing+SOP+Example+word+118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3BCFC3F1-72D9-894A-A5F6-A79D28A91679}">
  <ds:schemaRefs>
    <ds:schemaRef ds:uri="http://schemas.openxmlformats.org/officeDocument/2006/bibliography"/>
  </ds:schemaRefs>
</ds:datastoreItem>
</file>

<file path=customXml/itemProps4.xml><?xml version="1.0" encoding="utf-8"?>
<ds:datastoreItem xmlns:ds="http://schemas.openxmlformats.org/officeDocument/2006/customXml" ds:itemID="{52170F79-8AD9-4618-841D-AB23240795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tandard Operating Procedure for Copy Marketing Editing</vt:lpstr>
    </vt:vector>
  </TitlesOfParts>
  <Company>Microsoft Corporation</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Operating Procedure for Copy Marketing Editing</dc:title>
  <dc:creator>Jill Knoepfel</dc:creator>
  <cp:lastModifiedBy>Heather Key</cp:lastModifiedBy>
  <cp:revision>4</cp:revision>
  <cp:lastPrinted>2018-04-15T17:50:00Z</cp:lastPrinted>
  <dcterms:created xsi:type="dcterms:W3CDTF">2023-10-26T21:59:00Z</dcterms:created>
  <dcterms:modified xsi:type="dcterms:W3CDTF">2023-11-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y fmtid="{D5CDD505-2E9C-101B-9397-08002B2CF9AE}" pid="10" name="GrammarlyDocumentId">
    <vt:lpwstr>6a7a1abe0373301e2dd85d8208a79d8d42591732311c7c5e853fae84ffb8ae43</vt:lpwstr>
  </property>
</Properties>
</file>